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53CAC" w:rsidRPr="000928CC" w:rsidRDefault="004E1D62" w:rsidP="004E1D62">
      <w:pPr>
        <w:jc w:val="both"/>
        <w:rPr>
          <w:smallCaps/>
          <w:u w:val="single"/>
          <w:lang w:val="en-US"/>
        </w:rPr>
      </w:pPr>
      <w:r w:rsidRPr="000928CC">
        <w:rPr>
          <w:smallCaps/>
          <w:sz w:val="24"/>
          <w:szCs w:val="24"/>
          <w:u w:val="single"/>
          <w:lang w:val="en-US"/>
        </w:rPr>
        <w:t xml:space="preserve">The folder </w:t>
      </w:r>
      <w:r w:rsidR="00200AF5" w:rsidRPr="000928CC">
        <w:rPr>
          <w:smallCaps/>
          <w:sz w:val="24"/>
          <w:szCs w:val="24"/>
          <w:u w:val="single"/>
          <w:lang w:val="en-US"/>
        </w:rPr>
        <w:t>Excel</w:t>
      </w:r>
      <w:r w:rsidRPr="000928CC">
        <w:rPr>
          <w:smallCaps/>
          <w:sz w:val="24"/>
          <w:szCs w:val="24"/>
          <w:u w:val="single"/>
          <w:lang w:val="en-US"/>
        </w:rPr>
        <w:t xml:space="preserve"> (</w:t>
      </w:r>
      <w:r w:rsidR="00200AF5" w:rsidRPr="000928CC">
        <w:rPr>
          <w:smallCaps/>
          <w:sz w:val="24"/>
          <w:szCs w:val="24"/>
          <w:u w:val="single"/>
          <w:lang w:val="en-US"/>
        </w:rPr>
        <w:t>CO880</w:t>
      </w:r>
      <w:r w:rsidRPr="000928CC">
        <w:rPr>
          <w:smallCaps/>
          <w:sz w:val="24"/>
          <w:szCs w:val="24"/>
          <w:u w:val="single"/>
          <w:lang w:val="en-US"/>
        </w:rPr>
        <w:t xml:space="preserve">) </w:t>
      </w:r>
      <w:r w:rsidR="00005CD0" w:rsidRPr="000928CC">
        <w:rPr>
          <w:smallCaps/>
          <w:sz w:val="24"/>
          <w:szCs w:val="24"/>
          <w:u w:val="single"/>
          <w:lang w:val="en-US"/>
        </w:rPr>
        <w:t>is comprised of</w:t>
      </w:r>
      <w:r w:rsidRPr="000928CC">
        <w:rPr>
          <w:smallCaps/>
          <w:sz w:val="24"/>
          <w:szCs w:val="24"/>
          <w:u w:val="single"/>
          <w:lang w:val="en-US"/>
        </w:rPr>
        <w:t xml:space="preserve"> 3 </w:t>
      </w:r>
      <w:r w:rsidR="000928CC" w:rsidRPr="000928CC">
        <w:rPr>
          <w:smallCaps/>
          <w:sz w:val="24"/>
          <w:szCs w:val="24"/>
          <w:u w:val="single"/>
          <w:lang w:val="en-US"/>
        </w:rPr>
        <w:t>sub-</w:t>
      </w:r>
      <w:r w:rsidRPr="000928CC">
        <w:rPr>
          <w:smallCaps/>
          <w:sz w:val="24"/>
          <w:szCs w:val="24"/>
          <w:u w:val="single"/>
          <w:lang w:val="en-US"/>
        </w:rPr>
        <w:t>fold</w:t>
      </w:r>
      <w:r w:rsidRPr="000928CC">
        <w:rPr>
          <w:smallCaps/>
          <w:u w:val="single"/>
          <w:lang w:val="en-US"/>
        </w:rPr>
        <w:t>ers:</w:t>
      </w:r>
    </w:p>
    <w:p w:rsidR="00A12E79" w:rsidRPr="00110CAA" w:rsidRDefault="004E1D62" w:rsidP="00A12E79">
      <w:pPr>
        <w:pStyle w:val="ListParagraph"/>
        <w:numPr>
          <w:ilvl w:val="0"/>
          <w:numId w:val="1"/>
        </w:numPr>
        <w:ind w:left="714" w:hanging="357"/>
        <w:jc w:val="both"/>
        <w:rPr>
          <w:sz w:val="20"/>
          <w:szCs w:val="20"/>
          <w:lang w:val="en-US"/>
        </w:rPr>
      </w:pPr>
      <w:r w:rsidRPr="00110CAA">
        <w:rPr>
          <w:sz w:val="20"/>
          <w:szCs w:val="20"/>
          <w:lang w:val="en-US"/>
        </w:rPr>
        <w:t xml:space="preserve">CLASSES </w:t>
      </w:r>
      <w:r w:rsidRPr="00110CAA">
        <w:rPr>
          <w:sz w:val="16"/>
          <w:szCs w:val="16"/>
          <w:lang w:val="en-US"/>
        </w:rPr>
        <w:t>&amp;</w:t>
      </w:r>
      <w:r w:rsidRPr="00110CAA">
        <w:rPr>
          <w:sz w:val="20"/>
          <w:szCs w:val="20"/>
          <w:lang w:val="en-US"/>
        </w:rPr>
        <w:t xml:space="preserve"> MESSAGES: </w:t>
      </w:r>
      <w:r w:rsidR="000C7E47" w:rsidRPr="00110CAA">
        <w:rPr>
          <w:sz w:val="20"/>
          <w:szCs w:val="20"/>
          <w:lang w:val="en-US"/>
        </w:rPr>
        <w:t>referring to th</w:t>
      </w:r>
      <w:r w:rsidR="00CA0D69" w:rsidRPr="00110CAA">
        <w:rPr>
          <w:sz w:val="20"/>
          <w:szCs w:val="20"/>
          <w:lang w:val="en-US"/>
        </w:rPr>
        <w:t>ose</w:t>
      </w:r>
      <w:r w:rsidR="000C7E47" w:rsidRPr="00110CAA">
        <w:rPr>
          <w:sz w:val="20"/>
          <w:szCs w:val="20"/>
          <w:lang w:val="en-US"/>
        </w:rPr>
        <w:t xml:space="preserve"> Excel files </w:t>
      </w:r>
      <w:r w:rsidR="004241D9" w:rsidRPr="00110CAA">
        <w:rPr>
          <w:sz w:val="20"/>
          <w:szCs w:val="20"/>
          <w:lang w:val="en-US"/>
        </w:rPr>
        <w:t xml:space="preserve">whose </w:t>
      </w:r>
      <w:r w:rsidR="004241D9" w:rsidRPr="00110CAA">
        <w:rPr>
          <w:rFonts w:ascii="Arial" w:hAnsi="Arial" w:cs="Arial"/>
          <w:color w:val="000099"/>
          <w:sz w:val="18"/>
          <w:szCs w:val="18"/>
          <w:lang w:val="en-US"/>
        </w:rPr>
        <w:t>Figures</w:t>
      </w:r>
      <w:r w:rsidR="004241D9" w:rsidRPr="00110CAA">
        <w:rPr>
          <w:sz w:val="20"/>
          <w:szCs w:val="20"/>
          <w:lang w:val="en-US"/>
        </w:rPr>
        <w:t xml:space="preserve"> have been </w:t>
      </w:r>
      <w:r w:rsidR="000C7E47" w:rsidRPr="00110CAA">
        <w:rPr>
          <w:sz w:val="20"/>
          <w:szCs w:val="20"/>
          <w:lang w:val="en-US"/>
        </w:rPr>
        <w:t>used in Chapter 3</w:t>
      </w:r>
      <w:r w:rsidR="003B6079" w:rsidRPr="00110CAA">
        <w:rPr>
          <w:sz w:val="20"/>
          <w:szCs w:val="20"/>
          <w:lang w:val="en-US"/>
        </w:rPr>
        <w:t xml:space="preserve"> and in the </w:t>
      </w:r>
      <w:r w:rsidR="003B6079" w:rsidRPr="00110CAA">
        <w:rPr>
          <w:rFonts w:ascii="Arial" w:hAnsi="Arial" w:cs="Arial"/>
          <w:color w:val="000099"/>
          <w:sz w:val="18"/>
          <w:szCs w:val="18"/>
          <w:lang w:val="en-US"/>
        </w:rPr>
        <w:t>APPENDIXES</w:t>
      </w:r>
      <w:r w:rsidR="000B7AA8" w:rsidRPr="00110CAA">
        <w:rPr>
          <w:sz w:val="20"/>
          <w:szCs w:val="20"/>
          <w:lang w:val="en-US"/>
        </w:rPr>
        <w:t>,</w:t>
      </w:r>
      <w:r w:rsidR="000C7E47" w:rsidRPr="00110CAA">
        <w:rPr>
          <w:sz w:val="20"/>
          <w:szCs w:val="20"/>
          <w:lang w:val="en-US"/>
        </w:rPr>
        <w:t xml:space="preserve"> </w:t>
      </w:r>
      <w:r w:rsidR="00A12E79" w:rsidRPr="00110CAA">
        <w:rPr>
          <w:sz w:val="20"/>
          <w:szCs w:val="20"/>
          <w:lang w:val="en-US"/>
        </w:rPr>
        <w:t xml:space="preserve">to illustrate </w:t>
      </w:r>
      <w:r w:rsidRPr="00110CAA">
        <w:rPr>
          <w:sz w:val="20"/>
          <w:szCs w:val="20"/>
          <w:lang w:val="en-US"/>
        </w:rPr>
        <w:t xml:space="preserve">the </w:t>
      </w:r>
      <w:r w:rsidR="00AA764B" w:rsidRPr="00110CAA">
        <w:rPr>
          <w:sz w:val="20"/>
          <w:szCs w:val="20"/>
          <w:lang w:val="en-US"/>
        </w:rPr>
        <w:t xml:space="preserve">most problematic </w:t>
      </w:r>
      <w:r w:rsidRPr="00110CAA">
        <w:rPr>
          <w:sz w:val="20"/>
          <w:szCs w:val="20"/>
          <w:lang w:val="en-US"/>
        </w:rPr>
        <w:t xml:space="preserve">runtime exception </w:t>
      </w:r>
      <w:r w:rsidRPr="00110CAA">
        <w:rPr>
          <w:i/>
          <w:sz w:val="20"/>
          <w:szCs w:val="20"/>
          <w:lang w:val="en-US"/>
        </w:rPr>
        <w:t>classes</w:t>
      </w:r>
      <w:r w:rsidRPr="00110CAA">
        <w:rPr>
          <w:sz w:val="20"/>
          <w:szCs w:val="20"/>
          <w:lang w:val="en-US"/>
        </w:rPr>
        <w:t xml:space="preserve"> (</w:t>
      </w:r>
      <w:r w:rsidR="00086A50" w:rsidRPr="00110CAA">
        <w:rPr>
          <w:sz w:val="20"/>
          <w:szCs w:val="20"/>
        </w:rPr>
        <w:t>i.e</w:t>
      </w:r>
      <w:r w:rsidR="00A12E79" w:rsidRPr="00110CAA">
        <w:rPr>
          <w:sz w:val="20"/>
          <w:szCs w:val="20"/>
        </w:rPr>
        <w:t>., the 'Exception Classes.xlsx'</w:t>
      </w:r>
      <w:r w:rsidRPr="00110CAA">
        <w:rPr>
          <w:sz w:val="20"/>
          <w:szCs w:val="20"/>
          <w:lang w:val="en-US"/>
        </w:rPr>
        <w:t xml:space="preserve">), and </w:t>
      </w:r>
      <w:r w:rsidR="00110CAA" w:rsidRPr="00110CAA">
        <w:rPr>
          <w:rFonts w:eastAsia="Calibri" w:cs="Times New Roman"/>
          <w:sz w:val="20"/>
          <w:szCs w:val="20"/>
          <w:lang w:val="en-US"/>
        </w:rPr>
        <w:t xml:space="preserve">within those </w:t>
      </w:r>
      <w:r w:rsidR="00110CAA" w:rsidRPr="00110CAA">
        <w:rPr>
          <w:sz w:val="20"/>
          <w:szCs w:val="20"/>
          <w:lang w:val="en-US"/>
        </w:rPr>
        <w:t xml:space="preserve">identified most problematic </w:t>
      </w:r>
      <w:r w:rsidR="00110CAA" w:rsidRPr="00110CAA">
        <w:rPr>
          <w:rFonts w:eastAsia="Calibri" w:cs="Times New Roman"/>
          <w:sz w:val="20"/>
          <w:szCs w:val="20"/>
          <w:lang w:val="en-US"/>
        </w:rPr>
        <w:t xml:space="preserve">'runtime exception classes' errors, </w:t>
      </w:r>
      <w:r w:rsidR="00A12E79" w:rsidRPr="00110CAA">
        <w:rPr>
          <w:rFonts w:eastAsia="Calibri" w:cs="Times New Roman"/>
          <w:sz w:val="20"/>
          <w:szCs w:val="20"/>
          <w:lang w:val="en-US"/>
        </w:rPr>
        <w:t xml:space="preserve">the most prevailing 'exception errors </w:t>
      </w:r>
      <w:r w:rsidR="00A12E79" w:rsidRPr="00110CAA">
        <w:rPr>
          <w:rFonts w:eastAsia="Calibri" w:cs="Times New Roman"/>
          <w:i/>
          <w:sz w:val="20"/>
          <w:szCs w:val="20"/>
          <w:lang w:val="en-US"/>
        </w:rPr>
        <w:t>messages</w:t>
      </w:r>
      <w:r w:rsidR="00A12E79" w:rsidRPr="00110CAA">
        <w:rPr>
          <w:rFonts w:eastAsia="Calibri" w:cs="Times New Roman"/>
          <w:sz w:val="20"/>
          <w:szCs w:val="20"/>
          <w:lang w:val="en-US"/>
        </w:rPr>
        <w:t>' categories</w:t>
      </w:r>
      <w:r w:rsidR="00A12E79">
        <w:rPr>
          <w:rStyle w:val="FootnoteReference"/>
          <w:rFonts w:eastAsia="Calibri" w:cs="Times New Roman"/>
          <w:sz w:val="20"/>
          <w:szCs w:val="20"/>
          <w:lang w:val="en-US"/>
        </w:rPr>
        <w:footnoteReference w:id="1"/>
      </w:r>
      <w:r w:rsidR="00A12E79" w:rsidRPr="00110CAA">
        <w:rPr>
          <w:rFonts w:eastAsia="Calibri" w:cs="Times New Roman"/>
          <w:sz w:val="20"/>
          <w:szCs w:val="20"/>
          <w:lang w:val="en-US"/>
        </w:rPr>
        <w:t xml:space="preserve"> </w:t>
      </w:r>
      <w:r w:rsidR="00A12E79" w:rsidRPr="00110CAA">
        <w:rPr>
          <w:sz w:val="20"/>
          <w:szCs w:val="20"/>
          <w:lang w:val="en-US"/>
        </w:rPr>
        <w:t>(</w:t>
      </w:r>
      <w:r w:rsidR="00A12E79" w:rsidRPr="00110CAA">
        <w:rPr>
          <w:sz w:val="20"/>
          <w:szCs w:val="20"/>
        </w:rPr>
        <w:t>i.e., all the remaining .xlsx files except from the 'Exception Classes.xlsx'</w:t>
      </w:r>
      <w:r w:rsidR="00110CAA">
        <w:rPr>
          <w:rFonts w:cs="Arial"/>
          <w:sz w:val="20"/>
          <w:szCs w:val="20"/>
        </w:rPr>
        <w:t>) that</w:t>
      </w:r>
      <w:r w:rsidR="00A12E79" w:rsidRPr="00110CAA">
        <w:rPr>
          <w:sz w:val="20"/>
          <w:szCs w:val="20"/>
          <w:lang w:val="en-US"/>
        </w:rPr>
        <w:t xml:space="preserve"> encompassed the largest percentage share of constructs' errors</w:t>
      </w:r>
      <w:r w:rsidRPr="00110CAA">
        <w:rPr>
          <w:rFonts w:eastAsia="Calibri" w:cs="Times New Roman"/>
          <w:sz w:val="20"/>
          <w:szCs w:val="20"/>
          <w:lang w:val="en-US"/>
        </w:rPr>
        <w:t>.</w:t>
      </w:r>
      <w:r w:rsidR="00110CAA" w:rsidRPr="00110CAA">
        <w:rPr>
          <w:rFonts w:eastAsia="Calibri" w:cs="Times New Roman"/>
          <w:sz w:val="20"/>
          <w:szCs w:val="20"/>
          <w:lang w:val="en-US"/>
        </w:rPr>
        <w:t xml:space="preserve"> </w:t>
      </w:r>
    </w:p>
    <w:p w:rsidR="00054C88" w:rsidRPr="00C2580A" w:rsidRDefault="00C0351D" w:rsidP="00054C88">
      <w:pPr>
        <w:pStyle w:val="ListParagraph"/>
        <w:numPr>
          <w:ilvl w:val="0"/>
          <w:numId w:val="1"/>
        </w:numPr>
        <w:jc w:val="both"/>
        <w:rPr>
          <w:rFonts w:cs="Arial"/>
          <w:color w:val="7030A0"/>
          <w:sz w:val="20"/>
          <w:szCs w:val="20"/>
          <w:lang w:val="en-US"/>
        </w:rPr>
      </w:pPr>
      <w:r w:rsidRPr="006310AC">
        <w:rPr>
          <w:sz w:val="20"/>
          <w:szCs w:val="20"/>
          <w:lang w:val="en-US"/>
        </w:rPr>
        <w:t xml:space="preserve">TOTAL </w:t>
      </w:r>
      <w:r w:rsidRPr="006310AC">
        <w:rPr>
          <w:sz w:val="16"/>
          <w:szCs w:val="16"/>
          <w:lang w:val="en-US"/>
        </w:rPr>
        <w:t>&amp;</w:t>
      </w:r>
      <w:r w:rsidRPr="006310AC">
        <w:rPr>
          <w:sz w:val="20"/>
          <w:szCs w:val="20"/>
          <w:lang w:val="en-US"/>
        </w:rPr>
        <w:t xml:space="preserve"> USERS</w:t>
      </w:r>
      <w:r w:rsidR="00D53F20" w:rsidRPr="006310AC">
        <w:rPr>
          <w:sz w:val="20"/>
          <w:szCs w:val="20"/>
          <w:lang w:val="en-US"/>
        </w:rPr>
        <w:t xml:space="preserve"> INSTANCES</w:t>
      </w:r>
      <w:r w:rsidRPr="006310AC">
        <w:rPr>
          <w:sz w:val="20"/>
          <w:szCs w:val="20"/>
          <w:lang w:val="en-US"/>
        </w:rPr>
        <w:t>: refer</w:t>
      </w:r>
      <w:r w:rsidR="000C7E47" w:rsidRPr="006310AC">
        <w:rPr>
          <w:sz w:val="20"/>
          <w:szCs w:val="20"/>
          <w:lang w:val="en-US"/>
        </w:rPr>
        <w:t>ring</w:t>
      </w:r>
      <w:r w:rsidRPr="006310AC">
        <w:rPr>
          <w:sz w:val="20"/>
          <w:szCs w:val="20"/>
          <w:lang w:val="en-US"/>
        </w:rPr>
        <w:t xml:space="preserve"> </w:t>
      </w:r>
      <w:r w:rsidR="00054C88" w:rsidRPr="006310AC">
        <w:rPr>
          <w:sz w:val="20"/>
          <w:szCs w:val="20"/>
          <w:lang w:val="en-US"/>
        </w:rPr>
        <w:t xml:space="preserve">principally to the </w:t>
      </w:r>
      <w:r w:rsidR="00054C88" w:rsidRPr="006310AC">
        <w:rPr>
          <w:rFonts w:cs="Courier New"/>
          <w:sz w:val="20"/>
          <w:szCs w:val="20"/>
          <w:lang w:val="en-US"/>
        </w:rPr>
        <w:t>'</w:t>
      </w:r>
      <w:r w:rsidR="00054C88" w:rsidRPr="006310AC">
        <w:rPr>
          <w:rFonts w:ascii="Courier New" w:hAnsi="Courier New" w:cs="Courier New"/>
          <w:sz w:val="18"/>
          <w:szCs w:val="18"/>
          <w:lang w:val="en-US"/>
        </w:rPr>
        <w:t>Analyzing_Exceptions (USERS SESSIONS FILTERED).xlsx</w:t>
      </w:r>
      <w:r w:rsidR="00054C88" w:rsidRPr="006310AC">
        <w:rPr>
          <w:sz w:val="20"/>
          <w:szCs w:val="20"/>
          <w:lang w:val="en-US"/>
        </w:rPr>
        <w:t xml:space="preserve">' file </w:t>
      </w:r>
      <w:r w:rsidR="004241D9" w:rsidRPr="006310AC">
        <w:rPr>
          <w:sz w:val="20"/>
          <w:szCs w:val="20"/>
          <w:lang w:val="en-US"/>
        </w:rPr>
        <w:t xml:space="preserve">whose </w:t>
      </w:r>
      <w:r w:rsidR="004241D9" w:rsidRPr="006310AC">
        <w:rPr>
          <w:rFonts w:ascii="Arial" w:hAnsi="Arial" w:cs="Arial"/>
          <w:color w:val="000099"/>
          <w:sz w:val="18"/>
          <w:szCs w:val="18"/>
          <w:lang w:val="en-US"/>
        </w:rPr>
        <w:t>Figures</w:t>
      </w:r>
      <w:r w:rsidR="004241D9" w:rsidRPr="006310AC">
        <w:rPr>
          <w:sz w:val="20"/>
          <w:szCs w:val="20"/>
          <w:lang w:val="en-US"/>
        </w:rPr>
        <w:t>/</w:t>
      </w:r>
      <w:r w:rsidR="004241D9" w:rsidRPr="006310AC">
        <w:rPr>
          <w:rFonts w:ascii="Arial" w:hAnsi="Arial" w:cs="Arial"/>
          <w:color w:val="000099"/>
          <w:sz w:val="18"/>
          <w:szCs w:val="18"/>
          <w:lang w:val="en-US"/>
        </w:rPr>
        <w:t>Tables</w:t>
      </w:r>
      <w:r w:rsidR="004241D9" w:rsidRPr="006310AC">
        <w:rPr>
          <w:sz w:val="20"/>
          <w:szCs w:val="20"/>
          <w:lang w:val="en-US"/>
        </w:rPr>
        <w:t xml:space="preserve"> have been used in Chapter 3</w:t>
      </w:r>
      <w:r w:rsidR="000C7E47" w:rsidRPr="006310AC">
        <w:rPr>
          <w:sz w:val="20"/>
          <w:szCs w:val="20"/>
          <w:lang w:val="en-US"/>
        </w:rPr>
        <w:t xml:space="preserve">, </w:t>
      </w:r>
      <w:r w:rsidR="004241D9" w:rsidRPr="006310AC">
        <w:rPr>
          <w:sz w:val="20"/>
          <w:szCs w:val="20"/>
          <w:lang w:val="en-US"/>
        </w:rPr>
        <w:t>after retrieving via the 'MySQL for Excel' add-in</w:t>
      </w:r>
      <w:r w:rsidR="009E6A8E" w:rsidRPr="006310AC">
        <w:rPr>
          <w:sz w:val="20"/>
          <w:szCs w:val="20"/>
          <w:lang w:val="en-US"/>
        </w:rPr>
        <w:t xml:space="preserve">, </w:t>
      </w:r>
      <w:r w:rsidR="00200AF5" w:rsidRPr="006310AC">
        <w:rPr>
          <w:sz w:val="20"/>
          <w:szCs w:val="20"/>
          <w:lang w:val="en-US"/>
        </w:rPr>
        <w:t xml:space="preserve">the </w:t>
      </w:r>
      <w:r w:rsidRPr="006310AC">
        <w:rPr>
          <w:sz w:val="20"/>
          <w:szCs w:val="20"/>
          <w:lang w:val="en-US"/>
        </w:rPr>
        <w:t xml:space="preserve">ArrayIndexOutOfBoundsException, StringIndexOutOfBoundsException and IndexOutOfBoundsException classes </w:t>
      </w:r>
      <w:r w:rsidRPr="006310AC">
        <w:rPr>
          <w:rFonts w:eastAsia="Calibri" w:cs="Arial"/>
          <w:sz w:val="20"/>
          <w:szCs w:val="20"/>
          <w:lang w:val="en-US"/>
        </w:rPr>
        <w:t>'</w:t>
      </w:r>
      <w:r w:rsidRPr="006310AC">
        <w:rPr>
          <w:rFonts w:eastAsia="Calibri" w:cs="Arial"/>
          <w:i/>
          <w:sz w:val="20"/>
          <w:szCs w:val="20"/>
          <w:lang w:val="en-US"/>
        </w:rPr>
        <w:t>Total Number</w:t>
      </w:r>
      <w:r w:rsidRPr="006310AC">
        <w:rPr>
          <w:rFonts w:eastAsia="Calibri" w:cs="Arial"/>
          <w:sz w:val="20"/>
          <w:szCs w:val="20"/>
          <w:lang w:val="en-US"/>
        </w:rPr>
        <w:t>' of Instances and '</w:t>
      </w:r>
      <w:r w:rsidRPr="006310AC">
        <w:rPr>
          <w:rFonts w:eastAsia="Calibri" w:cs="Arial"/>
          <w:i/>
          <w:sz w:val="20"/>
          <w:szCs w:val="20"/>
          <w:lang w:val="en-US"/>
        </w:rPr>
        <w:t>Users Number</w:t>
      </w:r>
      <w:r w:rsidRPr="006310AC">
        <w:rPr>
          <w:rFonts w:eastAsia="Calibri" w:cs="Arial"/>
          <w:sz w:val="20"/>
          <w:szCs w:val="20"/>
          <w:lang w:val="en-US"/>
        </w:rPr>
        <w:t xml:space="preserve">' </w:t>
      </w:r>
      <w:r w:rsidR="009E6A8E" w:rsidRPr="006310AC">
        <w:rPr>
          <w:rFonts w:eastAsia="Calibri" w:cs="Arial"/>
          <w:sz w:val="20"/>
          <w:szCs w:val="20"/>
          <w:lang w:val="en-US"/>
        </w:rPr>
        <w:t>data</w:t>
      </w:r>
      <w:r w:rsidR="005426A2" w:rsidRPr="006310AC">
        <w:rPr>
          <w:rFonts w:eastAsia="Calibri" w:cs="Arial"/>
          <w:sz w:val="20"/>
          <w:szCs w:val="20"/>
          <w:lang w:val="en-US"/>
        </w:rPr>
        <w:t xml:space="preserve"> </w:t>
      </w:r>
      <w:r w:rsidR="000C7E47" w:rsidRPr="006310AC">
        <w:rPr>
          <w:rFonts w:eastAsia="Calibri" w:cs="Arial"/>
          <w:sz w:val="20"/>
          <w:szCs w:val="20"/>
          <w:lang w:val="en-US"/>
        </w:rPr>
        <w:t xml:space="preserve">‒ subsequently </w:t>
      </w:r>
      <w:r w:rsidR="004241D9" w:rsidRPr="006310AC">
        <w:rPr>
          <w:rFonts w:eastAsia="Calibri" w:cs="Arial"/>
          <w:sz w:val="20"/>
          <w:szCs w:val="20"/>
          <w:lang w:val="en-US"/>
        </w:rPr>
        <w:t xml:space="preserve">used </w:t>
      </w:r>
      <w:r w:rsidR="005426A2" w:rsidRPr="006310AC">
        <w:rPr>
          <w:rFonts w:eastAsia="Calibri" w:cs="Arial"/>
          <w:sz w:val="20"/>
          <w:szCs w:val="20"/>
          <w:lang w:val="en-US"/>
        </w:rPr>
        <w:t>to calculate the '</w:t>
      </w:r>
      <w:r w:rsidR="005426A2" w:rsidRPr="006310AC">
        <w:rPr>
          <w:rFonts w:eastAsia="Calibri" w:cs="Arial"/>
          <w:i/>
          <w:sz w:val="20"/>
          <w:szCs w:val="20"/>
          <w:lang w:val="en-US"/>
        </w:rPr>
        <w:t>Average-Number of Errors (per-user)</w:t>
      </w:r>
      <w:r w:rsidR="005426A2" w:rsidRPr="006310AC">
        <w:rPr>
          <w:rFonts w:eastAsia="Calibri" w:cs="Arial"/>
          <w:sz w:val="20"/>
          <w:szCs w:val="20"/>
          <w:lang w:val="en-US"/>
        </w:rPr>
        <w:t xml:space="preserve">' values </w:t>
      </w:r>
      <w:r w:rsidR="000C7E47" w:rsidRPr="006310AC">
        <w:rPr>
          <w:rFonts w:eastAsia="Calibri" w:cs="Arial"/>
          <w:sz w:val="20"/>
          <w:szCs w:val="20"/>
          <w:lang w:val="en-US"/>
        </w:rPr>
        <w:t>for each of tho</w:t>
      </w:r>
      <w:r w:rsidR="005426A2" w:rsidRPr="006310AC">
        <w:rPr>
          <w:rFonts w:eastAsia="Calibri" w:cs="Arial"/>
          <w:sz w:val="20"/>
          <w:szCs w:val="20"/>
          <w:lang w:val="en-US"/>
        </w:rPr>
        <w:t>se classes respectively</w:t>
      </w:r>
      <w:r w:rsidRPr="006310AC">
        <w:rPr>
          <w:rFonts w:eastAsia="Calibri" w:cs="Arial"/>
          <w:sz w:val="20"/>
          <w:szCs w:val="20"/>
          <w:lang w:val="en-US"/>
        </w:rPr>
        <w:t xml:space="preserve">; </w:t>
      </w:r>
      <w:r w:rsidR="009E6A8E" w:rsidRPr="006310AC">
        <w:rPr>
          <w:rFonts w:eastAsia="Calibri" w:cs="Arial"/>
          <w:sz w:val="20"/>
          <w:szCs w:val="20"/>
          <w:lang w:val="en-US"/>
        </w:rPr>
        <w:t>this</w:t>
      </w:r>
      <w:r w:rsidRPr="006310AC">
        <w:rPr>
          <w:rFonts w:eastAsia="Calibri" w:cs="Arial"/>
          <w:sz w:val="20"/>
          <w:szCs w:val="20"/>
          <w:lang w:val="en-US"/>
        </w:rPr>
        <w:t xml:space="preserve"> </w:t>
      </w:r>
      <w:r w:rsidR="00200AF5" w:rsidRPr="006310AC">
        <w:rPr>
          <w:rFonts w:eastAsia="Calibri" w:cs="Arial"/>
          <w:sz w:val="20"/>
          <w:szCs w:val="20"/>
          <w:lang w:val="en-US"/>
        </w:rPr>
        <w:t>file</w:t>
      </w:r>
      <w:r w:rsidR="009E6A8E" w:rsidRPr="006310AC">
        <w:rPr>
          <w:rFonts w:eastAsia="Calibri" w:cs="Arial"/>
          <w:sz w:val="20"/>
          <w:szCs w:val="20"/>
          <w:lang w:val="en-US"/>
        </w:rPr>
        <w:t>’</w:t>
      </w:r>
      <w:r w:rsidR="00200AF5" w:rsidRPr="006310AC">
        <w:rPr>
          <w:rFonts w:eastAsia="Calibri" w:cs="Arial"/>
          <w:sz w:val="20"/>
          <w:szCs w:val="20"/>
          <w:lang w:val="en-US"/>
        </w:rPr>
        <w:t>s</w:t>
      </w:r>
      <w:r w:rsidRPr="006310AC">
        <w:rPr>
          <w:rFonts w:eastAsia="Calibri" w:cs="Arial"/>
          <w:sz w:val="20"/>
          <w:szCs w:val="20"/>
          <w:lang w:val="en-US"/>
        </w:rPr>
        <w:t xml:space="preserve"> </w:t>
      </w:r>
      <w:r w:rsidR="00200AF5" w:rsidRPr="006310AC">
        <w:rPr>
          <w:rFonts w:eastAsia="Calibri" w:cs="Arial"/>
          <w:sz w:val="20"/>
          <w:szCs w:val="20"/>
          <w:lang w:val="en-US"/>
        </w:rPr>
        <w:t xml:space="preserve">errors </w:t>
      </w:r>
      <w:r w:rsidR="009E6A8E" w:rsidRPr="006310AC">
        <w:rPr>
          <w:rFonts w:eastAsia="Calibri" w:cs="Arial"/>
          <w:sz w:val="20"/>
          <w:szCs w:val="20"/>
          <w:lang w:val="en-US"/>
        </w:rPr>
        <w:t>data</w:t>
      </w:r>
      <w:r w:rsidR="00200AF5" w:rsidRPr="006310AC">
        <w:rPr>
          <w:rFonts w:eastAsia="Calibri" w:cs="Arial"/>
          <w:sz w:val="20"/>
          <w:szCs w:val="20"/>
          <w:lang w:val="en-US"/>
        </w:rPr>
        <w:t xml:space="preserve"> </w:t>
      </w:r>
      <w:r w:rsidRPr="006310AC">
        <w:rPr>
          <w:rFonts w:eastAsia="Calibri" w:cs="Arial"/>
          <w:sz w:val="20"/>
          <w:szCs w:val="20"/>
          <w:lang w:val="en-US"/>
        </w:rPr>
        <w:t>(</w:t>
      </w:r>
      <w:r w:rsidR="00D00C39" w:rsidRPr="006310AC">
        <w:rPr>
          <w:rFonts w:eastAsia="Calibri" w:cs="Arial"/>
          <w:sz w:val="20"/>
          <w:szCs w:val="20"/>
          <w:lang w:val="en-US"/>
        </w:rPr>
        <w:t xml:space="preserve">unlike the cases of the </w:t>
      </w:r>
      <w:r w:rsidR="000C7E47" w:rsidRPr="006310AC">
        <w:rPr>
          <w:rFonts w:eastAsia="Calibri" w:cs="Arial"/>
          <w:sz w:val="20"/>
          <w:szCs w:val="20"/>
          <w:lang w:val="en-US"/>
        </w:rPr>
        <w:t>'</w:t>
      </w:r>
      <w:r w:rsidRPr="006310AC">
        <w:rPr>
          <w:rFonts w:eastAsia="Calibri" w:cs="Arial"/>
          <w:sz w:val="20"/>
          <w:szCs w:val="20"/>
          <w:lang w:val="en-US"/>
        </w:rPr>
        <w:t>CLASSES &amp; MESSAGES</w:t>
      </w:r>
      <w:r w:rsidR="000C7E47" w:rsidRPr="006310AC">
        <w:rPr>
          <w:rFonts w:eastAsia="Calibri" w:cs="Arial"/>
          <w:sz w:val="20"/>
          <w:szCs w:val="20"/>
          <w:lang w:val="en-US"/>
        </w:rPr>
        <w:t>'</w:t>
      </w:r>
      <w:r w:rsidRPr="006310AC">
        <w:rPr>
          <w:rFonts w:eastAsia="Calibri" w:cs="Arial"/>
          <w:sz w:val="20"/>
          <w:szCs w:val="20"/>
          <w:lang w:val="en-US"/>
        </w:rPr>
        <w:t xml:space="preserve"> </w:t>
      </w:r>
      <w:r w:rsidR="00200AF5" w:rsidRPr="006310AC">
        <w:rPr>
          <w:rFonts w:eastAsia="Calibri" w:cs="Arial"/>
          <w:sz w:val="20"/>
          <w:szCs w:val="20"/>
          <w:lang w:val="en-US"/>
        </w:rPr>
        <w:t>Excel files</w:t>
      </w:r>
      <w:r w:rsidR="00D00C39" w:rsidRPr="006310AC">
        <w:rPr>
          <w:rFonts w:eastAsia="Calibri" w:cs="Arial"/>
          <w:sz w:val="20"/>
          <w:szCs w:val="20"/>
          <w:lang w:val="en-US"/>
        </w:rPr>
        <w:t xml:space="preserve"> </w:t>
      </w:r>
      <w:r w:rsidRPr="006310AC">
        <w:rPr>
          <w:rFonts w:eastAsia="Calibri" w:cs="Arial"/>
          <w:sz w:val="20"/>
          <w:szCs w:val="20"/>
          <w:lang w:val="en-US"/>
        </w:rPr>
        <w:t>above)</w:t>
      </w:r>
      <w:r w:rsidR="00D00C39" w:rsidRPr="006310AC">
        <w:rPr>
          <w:rFonts w:eastAsia="Calibri" w:cs="Arial"/>
          <w:sz w:val="20"/>
          <w:szCs w:val="20"/>
          <w:lang w:val="en-US"/>
        </w:rPr>
        <w:t>,</w:t>
      </w:r>
      <w:r w:rsidRPr="006310AC">
        <w:rPr>
          <w:rFonts w:eastAsia="Calibri" w:cs="Arial"/>
          <w:sz w:val="20"/>
          <w:szCs w:val="20"/>
          <w:lang w:val="en-US"/>
        </w:rPr>
        <w:t xml:space="preserve"> </w:t>
      </w:r>
      <w:r w:rsidR="005426A2" w:rsidRPr="006310AC">
        <w:rPr>
          <w:rFonts w:eastAsia="Calibri" w:cs="Arial"/>
          <w:sz w:val="20"/>
          <w:szCs w:val="20"/>
          <w:lang w:val="en-US"/>
        </w:rPr>
        <w:t>derived from MySQL queries using a different time-period (termed as 'User L</w:t>
      </w:r>
      <w:bookmarkStart w:id="0" w:name="_GoBack"/>
      <w:bookmarkEnd w:id="0"/>
      <w:r w:rsidR="005426A2" w:rsidRPr="006310AC">
        <w:rPr>
          <w:rFonts w:eastAsia="Calibri" w:cs="Arial"/>
          <w:sz w:val="20"/>
          <w:szCs w:val="20"/>
          <w:lang w:val="en-US"/>
        </w:rPr>
        <w:t>ifetime')</w:t>
      </w:r>
      <w:r w:rsidR="005426A2" w:rsidRPr="006310AC">
        <w:rPr>
          <w:rStyle w:val="FootnoteReference"/>
          <w:rFonts w:eastAsia="Calibri" w:cs="Arial"/>
          <w:sz w:val="20"/>
          <w:szCs w:val="20"/>
          <w:lang w:val="en-US"/>
        </w:rPr>
        <w:footnoteReference w:id="2"/>
      </w:r>
      <w:r w:rsidR="005426A2" w:rsidRPr="006310AC">
        <w:rPr>
          <w:rFonts w:eastAsia="Calibri" w:cs="Arial"/>
          <w:sz w:val="20"/>
          <w:szCs w:val="20"/>
          <w:lang w:val="en-US"/>
        </w:rPr>
        <w:t xml:space="preserve">, and more specifically ‒ the </w:t>
      </w:r>
      <w:r w:rsidR="005426A2" w:rsidRPr="006310AC">
        <w:rPr>
          <w:rFonts w:eastAsia="Calibri" w:cs="Arial"/>
          <w:noProof/>
          <w:sz w:val="20"/>
          <w:szCs w:val="20"/>
          <w:lang w:val="en-US"/>
        </w:rPr>
        <w:t>time-difference</w:t>
      </w:r>
      <w:r w:rsidR="005426A2" w:rsidRPr="006310AC">
        <w:rPr>
          <w:rFonts w:eastAsia="Calibri" w:cs="Arial"/>
          <w:sz w:val="20"/>
          <w:szCs w:val="20"/>
          <w:lang w:val="en-US"/>
        </w:rPr>
        <w:t xml:space="preserve"> between the time that each individual participant subject user had opted-in to participate in Blackbox, until the time that this participant subject user’s exception error occurred (was thrown). </w:t>
      </w:r>
      <w:r w:rsidR="009E6A8E" w:rsidRPr="006310AC">
        <w:rPr>
          <w:rFonts w:eastAsia="Calibri" w:cs="Arial"/>
          <w:sz w:val="20"/>
          <w:szCs w:val="20"/>
          <w:lang w:val="en-US"/>
        </w:rPr>
        <w:t xml:space="preserve">In addition, </w:t>
      </w:r>
      <w:r w:rsidR="009E6A8E" w:rsidRPr="006310AC">
        <w:rPr>
          <w:sz w:val="20"/>
          <w:szCs w:val="20"/>
          <w:lang w:val="en-US"/>
        </w:rPr>
        <w:t>in the</w:t>
      </w:r>
      <w:r w:rsidR="005426A2" w:rsidRPr="006310AC">
        <w:rPr>
          <w:sz w:val="20"/>
          <w:szCs w:val="20"/>
          <w:lang w:val="en-US"/>
        </w:rPr>
        <w:t xml:space="preserve"> </w:t>
      </w:r>
      <w:r w:rsidR="009E6A8E" w:rsidRPr="006310AC">
        <w:rPr>
          <w:rFonts w:cs="Courier New"/>
          <w:sz w:val="20"/>
          <w:szCs w:val="20"/>
          <w:lang w:val="en-US"/>
        </w:rPr>
        <w:t>'</w:t>
      </w:r>
      <w:r w:rsidR="005426A2" w:rsidRPr="006310AC">
        <w:rPr>
          <w:rFonts w:ascii="Courier New" w:hAnsi="Courier New" w:cs="Courier New"/>
          <w:sz w:val="18"/>
          <w:szCs w:val="18"/>
          <w:lang w:val="en-US"/>
        </w:rPr>
        <w:t>Analyzing</w:t>
      </w:r>
      <w:r w:rsidR="005426A2" w:rsidRPr="00C2580A">
        <w:rPr>
          <w:rFonts w:ascii="Courier New" w:hAnsi="Courier New" w:cs="Courier New"/>
          <w:sz w:val="18"/>
          <w:szCs w:val="18"/>
          <w:lang w:val="en-US"/>
        </w:rPr>
        <w:t>_Exceptions</w:t>
      </w:r>
      <w:r w:rsidR="00F3200E" w:rsidRPr="00C2580A">
        <w:rPr>
          <w:rFonts w:ascii="Courier New" w:hAnsi="Courier New" w:cs="Courier New"/>
          <w:sz w:val="18"/>
          <w:szCs w:val="18"/>
          <w:lang w:val="en-US"/>
        </w:rPr>
        <w:t xml:space="preserve"> </w:t>
      </w:r>
      <w:r w:rsidR="005426A2" w:rsidRPr="00C2580A">
        <w:rPr>
          <w:rFonts w:ascii="Courier New" w:hAnsi="Courier New" w:cs="Courier New"/>
          <w:sz w:val="18"/>
          <w:szCs w:val="18"/>
          <w:lang w:val="en-US"/>
        </w:rPr>
        <w:t>(USERS SESSIONS FILTERED)</w:t>
      </w:r>
      <w:r w:rsidR="008B1384" w:rsidRPr="00C2580A">
        <w:rPr>
          <w:rFonts w:ascii="Courier New" w:hAnsi="Courier New" w:cs="Courier New"/>
          <w:sz w:val="18"/>
          <w:szCs w:val="18"/>
          <w:lang w:val="en-US"/>
        </w:rPr>
        <w:t>.xlsx</w:t>
      </w:r>
      <w:r w:rsidR="009E6A8E" w:rsidRPr="00C2580A">
        <w:rPr>
          <w:sz w:val="20"/>
          <w:szCs w:val="20"/>
          <w:lang w:val="en-US"/>
        </w:rPr>
        <w:t>' file (</w:t>
      </w:r>
      <w:r w:rsidR="009E6A8E" w:rsidRPr="00C2580A">
        <w:rPr>
          <w:rFonts w:eastAsia="Calibri" w:cs="Arial"/>
          <w:sz w:val="20"/>
          <w:szCs w:val="20"/>
          <w:lang w:val="en-US"/>
        </w:rPr>
        <w:t xml:space="preserve">unlike the cases of the </w:t>
      </w:r>
      <w:r w:rsidR="000C7E47" w:rsidRPr="00C2580A">
        <w:rPr>
          <w:rFonts w:eastAsia="Calibri" w:cs="Arial"/>
          <w:sz w:val="20"/>
          <w:szCs w:val="20"/>
          <w:lang w:val="en-US"/>
        </w:rPr>
        <w:t>'</w:t>
      </w:r>
      <w:r w:rsidR="009E6A8E" w:rsidRPr="00C2580A">
        <w:rPr>
          <w:rFonts w:eastAsia="Calibri" w:cs="Arial"/>
          <w:sz w:val="20"/>
          <w:szCs w:val="20"/>
          <w:lang w:val="en-US"/>
        </w:rPr>
        <w:t>CLASSES &amp; MESSAGES</w:t>
      </w:r>
      <w:r w:rsidR="000C7E47" w:rsidRPr="00C2580A">
        <w:rPr>
          <w:rFonts w:eastAsia="Calibri" w:cs="Arial"/>
          <w:sz w:val="20"/>
          <w:szCs w:val="20"/>
          <w:lang w:val="en-US"/>
        </w:rPr>
        <w:t>'</w:t>
      </w:r>
      <w:r w:rsidR="009E6A8E" w:rsidRPr="00C2580A">
        <w:rPr>
          <w:rFonts w:eastAsia="Calibri" w:cs="Arial"/>
          <w:sz w:val="20"/>
          <w:szCs w:val="20"/>
          <w:lang w:val="en-US"/>
        </w:rPr>
        <w:t xml:space="preserve"> Excel files above</w:t>
      </w:r>
      <w:r w:rsidR="009E6A8E" w:rsidRPr="00C2580A">
        <w:rPr>
          <w:sz w:val="20"/>
          <w:szCs w:val="20"/>
          <w:lang w:val="en-US"/>
        </w:rPr>
        <w:t>),</w:t>
      </w:r>
      <w:r w:rsidR="009E6A8E" w:rsidRPr="00C2580A">
        <w:rPr>
          <w:rFonts w:eastAsia="Calibri" w:cs="Arial"/>
          <w:sz w:val="20"/>
          <w:szCs w:val="20"/>
          <w:lang w:val="en-US"/>
        </w:rPr>
        <w:t xml:space="preserve"> the MySQL queries</w:t>
      </w:r>
      <w:r w:rsidR="009E6A8E" w:rsidRPr="00C2580A">
        <w:rPr>
          <w:sz w:val="20"/>
          <w:szCs w:val="20"/>
          <w:lang w:val="en-US"/>
        </w:rPr>
        <w:t xml:space="preserve"> used to provide the data</w:t>
      </w:r>
      <w:r w:rsidR="000C7E47" w:rsidRPr="00C2580A">
        <w:rPr>
          <w:sz w:val="20"/>
          <w:szCs w:val="20"/>
          <w:lang w:val="en-US"/>
        </w:rPr>
        <w:t>,</w:t>
      </w:r>
      <w:r w:rsidR="009E6A8E" w:rsidRPr="00C2580A">
        <w:rPr>
          <w:sz w:val="20"/>
          <w:szCs w:val="20"/>
          <w:lang w:val="en-US"/>
        </w:rPr>
        <w:t xml:space="preserve"> </w:t>
      </w:r>
      <w:r w:rsidR="000C7E47" w:rsidRPr="00C2580A">
        <w:rPr>
          <w:rFonts w:eastAsia="Calibri" w:cs="Arial"/>
          <w:sz w:val="20"/>
          <w:szCs w:val="20"/>
          <w:lang w:val="en-US"/>
        </w:rPr>
        <w:t>had been</w:t>
      </w:r>
      <w:r w:rsidR="009E6A8E" w:rsidRPr="00C2580A">
        <w:rPr>
          <w:rFonts w:eastAsia="Calibri" w:cs="Arial"/>
          <w:sz w:val="20"/>
          <w:szCs w:val="20"/>
          <w:lang w:val="en-US"/>
        </w:rPr>
        <w:t xml:space="preserve"> further filtered to include: i) those Blackbox participant subject users </w:t>
      </w:r>
      <w:r w:rsidR="009E6A8E" w:rsidRPr="00C2580A">
        <w:rPr>
          <w:sz w:val="20"/>
          <w:szCs w:val="20"/>
        </w:rPr>
        <w:t xml:space="preserve">whose </w:t>
      </w:r>
      <w:r w:rsidR="009E6A8E" w:rsidRPr="00C2580A">
        <w:rPr>
          <w:noProof/>
          <w:sz w:val="20"/>
          <w:szCs w:val="20"/>
        </w:rPr>
        <w:t>lifetime-interaction</w:t>
      </w:r>
      <w:r w:rsidR="009E6A8E" w:rsidRPr="00C2580A">
        <w:rPr>
          <w:sz w:val="20"/>
          <w:szCs w:val="20"/>
        </w:rPr>
        <w:t xml:space="preserve"> with the BlueJ IDE had more than 1 session</w:t>
      </w:r>
      <w:r w:rsidR="009E6A8E" w:rsidRPr="00CD53CB">
        <w:rPr>
          <w:sz w:val="20"/>
          <w:szCs w:val="20"/>
        </w:rPr>
        <w:t xml:space="preserve">, and ii) </w:t>
      </w:r>
      <w:r w:rsidR="009E6A8E" w:rsidRPr="00CD53CB">
        <w:rPr>
          <w:rFonts w:cs="Arial"/>
          <w:sz w:val="20"/>
          <w:szCs w:val="20"/>
          <w:lang w:val="en-US"/>
        </w:rPr>
        <w:t xml:space="preserve">those </w:t>
      </w:r>
      <w:r w:rsidR="00106B6C" w:rsidRPr="00CD53CB">
        <w:rPr>
          <w:rFonts w:cs="Arial"/>
          <w:sz w:val="20"/>
          <w:szCs w:val="20"/>
          <w:lang w:val="en-US"/>
        </w:rPr>
        <w:t>errors</w:t>
      </w:r>
      <w:r w:rsidR="009E6A8E" w:rsidRPr="00CD53CB">
        <w:rPr>
          <w:rFonts w:cs="Arial"/>
          <w:sz w:val="20"/>
          <w:szCs w:val="20"/>
          <w:lang w:val="en-US"/>
        </w:rPr>
        <w:t xml:space="preserve"> which derived from </w:t>
      </w:r>
      <w:r w:rsidR="00193901" w:rsidRPr="00CD53CB">
        <w:rPr>
          <w:rFonts w:cs="Arial"/>
          <w:sz w:val="20"/>
          <w:szCs w:val="20"/>
          <w:lang w:val="en-US"/>
        </w:rPr>
        <w:t xml:space="preserve">standard Java libraries, and from </w:t>
      </w:r>
      <w:r w:rsidR="009E6A8E" w:rsidRPr="00CD53CB">
        <w:rPr>
          <w:rFonts w:cs="Arial"/>
          <w:sz w:val="20"/>
          <w:szCs w:val="20"/>
          <w:lang w:val="en-US"/>
        </w:rPr>
        <w:t xml:space="preserve">exception-message type categories </w:t>
      </w:r>
      <w:r w:rsidR="00193901" w:rsidRPr="00CD53CB">
        <w:rPr>
          <w:rFonts w:cs="Arial"/>
          <w:sz w:val="20"/>
          <w:szCs w:val="20"/>
          <w:lang w:val="en-US"/>
        </w:rPr>
        <w:t>having</w:t>
      </w:r>
      <w:r w:rsidR="009E6A8E" w:rsidRPr="00CD53CB">
        <w:rPr>
          <w:rFonts w:cs="Arial"/>
          <w:sz w:val="20"/>
          <w:szCs w:val="20"/>
          <w:lang w:val="en-US"/>
        </w:rPr>
        <w:t xml:space="preserve"> </w:t>
      </w:r>
      <w:r w:rsidR="00193901" w:rsidRPr="00CD53CB">
        <w:rPr>
          <w:rFonts w:cs="Arial"/>
          <w:sz w:val="20"/>
          <w:szCs w:val="20"/>
          <w:lang w:val="en-US"/>
        </w:rPr>
        <w:t>the</w:t>
      </w:r>
      <w:r w:rsidR="009E6A8E" w:rsidRPr="00CD53CB">
        <w:rPr>
          <w:rFonts w:cs="Arial"/>
          <w:sz w:val="20"/>
          <w:szCs w:val="20"/>
          <w:lang w:val="en-US"/>
        </w:rPr>
        <w:t xml:space="preserve"> high</w:t>
      </w:r>
      <w:r w:rsidR="00193901" w:rsidRPr="00CD53CB">
        <w:rPr>
          <w:rFonts w:cs="Arial"/>
          <w:sz w:val="20"/>
          <w:szCs w:val="20"/>
          <w:lang w:val="en-US"/>
        </w:rPr>
        <w:t>est number of error instances</w:t>
      </w:r>
      <w:r w:rsidR="00106B6C" w:rsidRPr="00CD53CB">
        <w:rPr>
          <w:rFonts w:cs="Arial"/>
          <w:sz w:val="20"/>
          <w:szCs w:val="20"/>
          <w:lang w:val="en-US"/>
        </w:rPr>
        <w:t xml:space="preserve"> (under appropriate thresholds)</w:t>
      </w:r>
      <w:r w:rsidR="00193901" w:rsidRPr="00CD53CB">
        <w:rPr>
          <w:rFonts w:cs="Arial"/>
          <w:sz w:val="20"/>
          <w:szCs w:val="20"/>
          <w:lang w:val="en-US"/>
        </w:rPr>
        <w:t>.</w:t>
      </w:r>
      <w:r w:rsidR="00054C88" w:rsidRPr="00CD53CB">
        <w:rPr>
          <w:rFonts w:cs="Arial"/>
          <w:sz w:val="20"/>
          <w:szCs w:val="20"/>
          <w:lang w:val="en-US"/>
        </w:rPr>
        <w:t xml:space="preserve"> </w:t>
      </w:r>
      <w:r w:rsidR="00C2580A" w:rsidRPr="00CD53CB">
        <w:rPr>
          <w:rFonts w:cs="Arial"/>
          <w:sz w:val="20"/>
          <w:szCs w:val="20"/>
          <w:lang w:val="en-US"/>
        </w:rPr>
        <w:t>Lastly, t</w:t>
      </w:r>
      <w:r w:rsidR="00054C88" w:rsidRPr="00CD53CB">
        <w:rPr>
          <w:rFonts w:cs="Arial"/>
          <w:sz w:val="20"/>
          <w:szCs w:val="20"/>
          <w:lang w:val="en-US"/>
        </w:rPr>
        <w:t>h</w:t>
      </w:r>
      <w:r w:rsidR="00C2580A" w:rsidRPr="00CD53CB">
        <w:rPr>
          <w:rFonts w:cs="Arial"/>
          <w:sz w:val="20"/>
          <w:szCs w:val="20"/>
          <w:lang w:val="en-US"/>
        </w:rPr>
        <w:t>is</w:t>
      </w:r>
      <w:r w:rsidR="00054C88" w:rsidRPr="00CD53CB">
        <w:rPr>
          <w:rFonts w:cs="Arial"/>
          <w:sz w:val="20"/>
          <w:szCs w:val="20"/>
          <w:lang w:val="en-US"/>
        </w:rPr>
        <w:t xml:space="preserve"> folder </w:t>
      </w:r>
      <w:r w:rsidR="00C2580A" w:rsidRPr="00CD53CB">
        <w:rPr>
          <w:rFonts w:cs="Arial"/>
          <w:sz w:val="20"/>
          <w:szCs w:val="20"/>
          <w:lang w:val="en-US"/>
        </w:rPr>
        <w:t>c</w:t>
      </w:r>
      <w:r w:rsidR="00054C88" w:rsidRPr="00CD53CB">
        <w:rPr>
          <w:rFonts w:cs="Arial"/>
          <w:sz w:val="20"/>
          <w:szCs w:val="20"/>
          <w:lang w:val="en-US"/>
        </w:rPr>
        <w:t xml:space="preserve">ontains except from </w:t>
      </w:r>
      <w:r w:rsidR="00054C88" w:rsidRPr="00CD53CB">
        <w:rPr>
          <w:sz w:val="20"/>
          <w:szCs w:val="20"/>
          <w:lang w:val="en-US"/>
        </w:rPr>
        <w:t xml:space="preserve">the </w:t>
      </w:r>
      <w:r w:rsidR="00054C88" w:rsidRPr="00CD53CB">
        <w:rPr>
          <w:rFonts w:cs="Courier New"/>
          <w:sz w:val="20"/>
          <w:szCs w:val="20"/>
          <w:lang w:val="en-US"/>
        </w:rPr>
        <w:t>'Analyzing_Exceptions (USERS SESSIONS FILTERED).xlsx</w:t>
      </w:r>
      <w:r w:rsidR="00054C88" w:rsidRPr="00CD53CB">
        <w:rPr>
          <w:sz w:val="20"/>
          <w:szCs w:val="20"/>
          <w:lang w:val="en-US"/>
        </w:rPr>
        <w:t xml:space="preserve">' file, </w:t>
      </w:r>
      <w:r w:rsidR="00C2580A" w:rsidRPr="00CD53CB">
        <w:rPr>
          <w:sz w:val="20"/>
          <w:szCs w:val="20"/>
          <w:lang w:val="en-US"/>
        </w:rPr>
        <w:t xml:space="preserve">all </w:t>
      </w:r>
      <w:r w:rsidR="00054C88" w:rsidRPr="00CD53CB">
        <w:rPr>
          <w:rFonts w:eastAsia="Calibri" w:cs="Arial"/>
          <w:sz w:val="20"/>
          <w:szCs w:val="20"/>
          <w:lang w:val="en-US"/>
        </w:rPr>
        <w:t xml:space="preserve">those </w:t>
      </w:r>
      <w:r w:rsidR="00C2580A" w:rsidRPr="00CD53CB">
        <w:rPr>
          <w:rFonts w:eastAsia="Calibri" w:cs="Arial"/>
          <w:sz w:val="20"/>
          <w:szCs w:val="20"/>
          <w:lang w:val="en-US"/>
        </w:rPr>
        <w:t xml:space="preserve">runtime exception classes .xlsx </w:t>
      </w:r>
      <w:r w:rsidR="00054C88" w:rsidRPr="00CD53CB">
        <w:rPr>
          <w:sz w:val="20"/>
          <w:szCs w:val="20"/>
          <w:lang w:val="en-US"/>
        </w:rPr>
        <w:t xml:space="preserve">files </w:t>
      </w:r>
      <w:r w:rsidR="00054C88" w:rsidRPr="00CD53CB">
        <w:rPr>
          <w:rFonts w:eastAsia="Calibri" w:cs="Arial"/>
          <w:sz w:val="20"/>
          <w:szCs w:val="20"/>
          <w:lang w:val="en-US"/>
        </w:rPr>
        <w:t xml:space="preserve">which had </w:t>
      </w:r>
      <w:r w:rsidR="00C2580A" w:rsidRPr="00CD53CB">
        <w:rPr>
          <w:rFonts w:eastAsia="Calibri" w:cs="Arial"/>
          <w:sz w:val="20"/>
          <w:szCs w:val="20"/>
          <w:lang w:val="en-US"/>
        </w:rPr>
        <w:t>formerly retrieved the '</w:t>
      </w:r>
      <w:r w:rsidR="00C2580A" w:rsidRPr="00CD53CB">
        <w:rPr>
          <w:rFonts w:eastAsia="Calibri" w:cs="Arial"/>
          <w:i/>
          <w:sz w:val="20"/>
          <w:szCs w:val="20"/>
          <w:lang w:val="en-US"/>
        </w:rPr>
        <w:t>Total Number</w:t>
      </w:r>
      <w:r w:rsidR="00C2580A" w:rsidRPr="00CD53CB">
        <w:rPr>
          <w:rFonts w:eastAsia="Calibri" w:cs="Arial"/>
          <w:sz w:val="20"/>
          <w:szCs w:val="20"/>
          <w:lang w:val="en-US"/>
        </w:rPr>
        <w:t xml:space="preserve">' of Instances ‒ </w:t>
      </w:r>
      <w:r w:rsidR="00054C88" w:rsidRPr="00CD53CB">
        <w:rPr>
          <w:rFonts w:eastAsia="Calibri" w:cs="Arial"/>
          <w:sz w:val="20"/>
          <w:szCs w:val="20"/>
          <w:lang w:val="en-US"/>
        </w:rPr>
        <w:t xml:space="preserve">also </w:t>
      </w:r>
      <w:r w:rsidR="00C2580A" w:rsidRPr="00CD53CB">
        <w:rPr>
          <w:rFonts w:eastAsia="Calibri" w:cs="Arial"/>
          <w:sz w:val="20"/>
          <w:szCs w:val="20"/>
          <w:lang w:val="en-US"/>
        </w:rPr>
        <w:t>using</w:t>
      </w:r>
      <w:r w:rsidR="00054C88" w:rsidRPr="00CD53CB">
        <w:rPr>
          <w:rFonts w:eastAsia="Calibri" w:cs="Arial"/>
          <w:sz w:val="20"/>
          <w:szCs w:val="20"/>
          <w:lang w:val="en-US"/>
        </w:rPr>
        <w:t xml:space="preserve"> the same 'User Lifetime' time period as with the </w:t>
      </w:r>
      <w:r w:rsidR="00054C88" w:rsidRPr="00CD53CB">
        <w:rPr>
          <w:rFonts w:cs="Courier New"/>
          <w:sz w:val="20"/>
          <w:szCs w:val="20"/>
          <w:lang w:val="en-US"/>
        </w:rPr>
        <w:t>'Analyzing_Exceptions (USERS SESSIONS FILTERED).xlsx</w:t>
      </w:r>
      <w:r w:rsidR="00054C88" w:rsidRPr="00CD53CB">
        <w:rPr>
          <w:sz w:val="20"/>
          <w:szCs w:val="20"/>
          <w:lang w:val="en-US"/>
        </w:rPr>
        <w:t xml:space="preserve">' </w:t>
      </w:r>
      <w:r w:rsidR="00054C88" w:rsidRPr="00CD53CB">
        <w:rPr>
          <w:rFonts w:eastAsia="Calibri" w:cs="Arial"/>
          <w:sz w:val="20"/>
          <w:szCs w:val="20"/>
          <w:lang w:val="en-US"/>
        </w:rPr>
        <w:t xml:space="preserve">file’s query above – but </w:t>
      </w:r>
      <w:r w:rsidR="00C2580A" w:rsidRPr="00CD53CB">
        <w:rPr>
          <w:rFonts w:eastAsia="Calibri" w:cs="Arial"/>
          <w:sz w:val="20"/>
          <w:szCs w:val="20"/>
          <w:lang w:val="en-US"/>
        </w:rPr>
        <w:t>without having</w:t>
      </w:r>
      <w:r w:rsidR="00054C88" w:rsidRPr="00CD53CB">
        <w:rPr>
          <w:rFonts w:eastAsia="Calibri" w:cs="Arial"/>
          <w:sz w:val="20"/>
          <w:szCs w:val="20"/>
          <w:lang w:val="en-US"/>
        </w:rPr>
        <w:t xml:space="preserve"> been filtered to include </w:t>
      </w:r>
      <w:r w:rsidR="00C2580A" w:rsidRPr="00CD53CB">
        <w:rPr>
          <w:rFonts w:eastAsia="Calibri" w:cs="Arial"/>
          <w:sz w:val="20"/>
          <w:szCs w:val="20"/>
          <w:lang w:val="en-US"/>
        </w:rPr>
        <w:t xml:space="preserve">solely, </w:t>
      </w:r>
      <w:r w:rsidR="00054C88" w:rsidRPr="00CD53CB">
        <w:rPr>
          <w:rFonts w:eastAsia="Calibri" w:cs="Arial"/>
          <w:sz w:val="20"/>
          <w:szCs w:val="20"/>
          <w:lang w:val="en-US"/>
        </w:rPr>
        <w:t xml:space="preserve">those Blackbox participant subject users </w:t>
      </w:r>
      <w:r w:rsidR="00054C88" w:rsidRPr="00CD53CB">
        <w:rPr>
          <w:sz w:val="20"/>
          <w:szCs w:val="20"/>
        </w:rPr>
        <w:t xml:space="preserve">whose </w:t>
      </w:r>
      <w:r w:rsidR="00054C88" w:rsidRPr="00CD53CB">
        <w:rPr>
          <w:noProof/>
          <w:sz w:val="20"/>
          <w:szCs w:val="20"/>
        </w:rPr>
        <w:t>lifetime-interaction</w:t>
      </w:r>
      <w:r w:rsidR="00054C88" w:rsidRPr="00CD53CB">
        <w:rPr>
          <w:sz w:val="20"/>
          <w:szCs w:val="20"/>
        </w:rPr>
        <w:t xml:space="preserve"> with the BlueJ IDE had more than 1 session</w:t>
      </w:r>
      <w:r w:rsidR="00C2580A" w:rsidRPr="00CD53CB">
        <w:rPr>
          <w:sz w:val="20"/>
          <w:szCs w:val="20"/>
        </w:rPr>
        <w:t>; thus containing users with 1 and more than 1 sessions.</w:t>
      </w:r>
    </w:p>
    <w:p w:rsidR="008B1384" w:rsidRPr="002270B3" w:rsidRDefault="00CE1F10" w:rsidP="00CC2996">
      <w:pPr>
        <w:pStyle w:val="ListParagraph"/>
        <w:numPr>
          <w:ilvl w:val="0"/>
          <w:numId w:val="1"/>
        </w:numPr>
        <w:jc w:val="both"/>
        <w:rPr>
          <w:rFonts w:cs="Segoe UI"/>
          <w:sz w:val="20"/>
          <w:szCs w:val="20"/>
          <w:shd w:val="clear" w:color="auto" w:fill="FFFFFF"/>
        </w:rPr>
      </w:pPr>
      <w:r w:rsidRPr="002270B3">
        <w:rPr>
          <w:sz w:val="20"/>
          <w:szCs w:val="20"/>
          <w:lang w:val="en-US"/>
        </w:rPr>
        <w:t>CONTENT: referring to th</w:t>
      </w:r>
      <w:r w:rsidR="008B1384" w:rsidRPr="002270B3">
        <w:rPr>
          <w:sz w:val="20"/>
          <w:szCs w:val="20"/>
          <w:lang w:val="en-US"/>
        </w:rPr>
        <w:t>is</w:t>
      </w:r>
      <w:r w:rsidRPr="002270B3">
        <w:rPr>
          <w:sz w:val="20"/>
          <w:szCs w:val="20"/>
          <w:lang w:val="en-US"/>
        </w:rPr>
        <w:t xml:space="preserve"> </w:t>
      </w:r>
      <w:r w:rsidR="008B1384" w:rsidRPr="002270B3">
        <w:rPr>
          <w:sz w:val="20"/>
          <w:szCs w:val="20"/>
          <w:lang w:val="en-US"/>
        </w:rPr>
        <w:t>Excel file</w:t>
      </w:r>
      <w:r w:rsidR="002270B3">
        <w:rPr>
          <w:rStyle w:val="FootnoteReference"/>
          <w:sz w:val="20"/>
          <w:szCs w:val="20"/>
          <w:lang w:val="en-US"/>
        </w:rPr>
        <w:footnoteReference w:id="3"/>
      </w:r>
      <w:r w:rsidR="008B1384" w:rsidRPr="002270B3">
        <w:rPr>
          <w:sz w:val="20"/>
          <w:szCs w:val="20"/>
          <w:lang w:val="en-US"/>
        </w:rPr>
        <w:t xml:space="preserve"> </w:t>
      </w:r>
      <w:r w:rsidR="00D17190" w:rsidRPr="002270B3">
        <w:rPr>
          <w:sz w:val="20"/>
          <w:szCs w:val="20"/>
          <w:lang w:val="en-US"/>
        </w:rPr>
        <w:t xml:space="preserve">whose </w:t>
      </w:r>
      <w:r w:rsidR="00D17190" w:rsidRPr="003B6079">
        <w:rPr>
          <w:rFonts w:ascii="Arial" w:hAnsi="Arial" w:cs="Arial"/>
          <w:color w:val="000099"/>
          <w:sz w:val="18"/>
          <w:szCs w:val="18"/>
          <w:lang w:val="en-US"/>
        </w:rPr>
        <w:t>Figures</w:t>
      </w:r>
      <w:r w:rsidR="00D17190" w:rsidRPr="002270B3">
        <w:rPr>
          <w:sz w:val="20"/>
          <w:szCs w:val="20"/>
          <w:lang w:val="en-US"/>
        </w:rPr>
        <w:t>/</w:t>
      </w:r>
      <w:r w:rsidR="00D17190" w:rsidRPr="003B6079">
        <w:rPr>
          <w:rFonts w:ascii="Arial" w:hAnsi="Arial" w:cs="Arial"/>
          <w:color w:val="000099"/>
          <w:sz w:val="18"/>
          <w:szCs w:val="18"/>
          <w:lang w:val="en-US"/>
        </w:rPr>
        <w:t>Tables</w:t>
      </w:r>
      <w:r w:rsidR="00D17190" w:rsidRPr="002270B3">
        <w:rPr>
          <w:sz w:val="20"/>
          <w:szCs w:val="20"/>
          <w:lang w:val="en-US"/>
        </w:rPr>
        <w:t xml:space="preserve"> have been used</w:t>
      </w:r>
      <w:r w:rsidRPr="002270B3">
        <w:rPr>
          <w:sz w:val="20"/>
          <w:szCs w:val="20"/>
          <w:lang w:val="en-US"/>
        </w:rPr>
        <w:t xml:space="preserve"> in Chapter 5, </w:t>
      </w:r>
      <w:r w:rsidR="00D17190" w:rsidRPr="002270B3">
        <w:rPr>
          <w:sz w:val="20"/>
          <w:szCs w:val="20"/>
          <w:lang w:val="en-US"/>
        </w:rPr>
        <w:t>after retrieving via the 'MySQL for Excel' add-in</w:t>
      </w:r>
      <w:r w:rsidR="008B1384" w:rsidRPr="002270B3">
        <w:rPr>
          <w:sz w:val="20"/>
          <w:szCs w:val="20"/>
          <w:lang w:val="en-US"/>
        </w:rPr>
        <w:t xml:space="preserve">, </w:t>
      </w:r>
      <w:r w:rsidRPr="002270B3">
        <w:rPr>
          <w:sz w:val="20"/>
          <w:szCs w:val="20"/>
          <w:lang w:val="en-US"/>
        </w:rPr>
        <w:t xml:space="preserve">the </w:t>
      </w:r>
      <w:r w:rsidR="000C75C4" w:rsidRPr="002270B3">
        <w:rPr>
          <w:sz w:val="20"/>
          <w:szCs w:val="20"/>
          <w:lang w:val="en-US"/>
        </w:rPr>
        <w:t>sample of those participants' actual error-cases,</w:t>
      </w:r>
      <w:r w:rsidR="00DC7153" w:rsidRPr="002270B3">
        <w:rPr>
          <w:sz w:val="20"/>
          <w:szCs w:val="20"/>
          <w:lang w:val="en-US"/>
        </w:rPr>
        <w:t xml:space="preserve"> whose packages' </w:t>
      </w:r>
      <w:r w:rsidR="00DC7153" w:rsidRPr="002270B3">
        <w:rPr>
          <w:noProof/>
          <w:sz w:val="20"/>
          <w:szCs w:val="20"/>
          <w:lang w:val="en-US"/>
        </w:rPr>
        <w:t>source-files</w:t>
      </w:r>
      <w:r w:rsidR="00DC7153" w:rsidRPr="002270B3">
        <w:rPr>
          <w:sz w:val="20"/>
          <w:szCs w:val="20"/>
          <w:lang w:val="en-US"/>
        </w:rPr>
        <w:t xml:space="preserve"> upon loading in BlueJ contained the complete </w:t>
      </w:r>
      <w:r w:rsidR="000C75C4" w:rsidRPr="009A2B7B">
        <w:rPr>
          <w:sz w:val="20"/>
          <w:szCs w:val="20"/>
          <w:lang w:val="en-US"/>
        </w:rPr>
        <w:t xml:space="preserve">source-code </w:t>
      </w:r>
      <w:r w:rsidR="00DC7153" w:rsidRPr="009A2B7B">
        <w:rPr>
          <w:sz w:val="20"/>
          <w:szCs w:val="20"/>
          <w:lang w:val="en-US"/>
        </w:rPr>
        <w:t>text content which led to the ArrayIndexOutOfBoundsException errors;</w:t>
      </w:r>
      <w:r w:rsidR="00DC7153" w:rsidRPr="002270B3">
        <w:rPr>
          <w:sz w:val="20"/>
          <w:szCs w:val="20"/>
          <w:lang w:val="en-US"/>
        </w:rPr>
        <w:t xml:space="preserve"> </w:t>
      </w:r>
      <w:r w:rsidR="00FB2988" w:rsidRPr="002270B3">
        <w:rPr>
          <w:rFonts w:eastAsia="Calibri" w:cs="Arial"/>
          <w:sz w:val="20"/>
          <w:szCs w:val="20"/>
          <w:lang w:val="en-US"/>
        </w:rPr>
        <w:t xml:space="preserve">the query </w:t>
      </w:r>
      <w:r w:rsidR="008B1384" w:rsidRPr="002270B3">
        <w:rPr>
          <w:rFonts w:eastAsia="Calibri" w:cs="Arial"/>
          <w:sz w:val="20"/>
          <w:szCs w:val="20"/>
          <w:lang w:val="en-US"/>
        </w:rPr>
        <w:t xml:space="preserve">of </w:t>
      </w:r>
      <w:r w:rsidR="002270B3" w:rsidRPr="002270B3">
        <w:rPr>
          <w:rFonts w:eastAsia="Calibri" w:cs="Arial"/>
          <w:sz w:val="20"/>
          <w:szCs w:val="20"/>
          <w:lang w:val="en-US"/>
        </w:rPr>
        <w:t xml:space="preserve">the </w:t>
      </w:r>
      <w:r w:rsidR="008B1384" w:rsidRPr="002270B3">
        <w:rPr>
          <w:rFonts w:eastAsia="Calibri" w:cs="Arial"/>
          <w:sz w:val="20"/>
          <w:szCs w:val="20"/>
          <w:lang w:val="en-US"/>
        </w:rPr>
        <w:t>'CONTENT.xlsx' file’s data</w:t>
      </w:r>
      <w:r w:rsidR="00FB2988" w:rsidRPr="002270B3">
        <w:rPr>
          <w:rFonts w:eastAsia="Calibri" w:cs="Arial"/>
          <w:sz w:val="20"/>
          <w:szCs w:val="20"/>
          <w:lang w:val="en-US"/>
        </w:rPr>
        <w:t>,</w:t>
      </w:r>
      <w:r w:rsidR="008B1384" w:rsidRPr="002270B3">
        <w:rPr>
          <w:rFonts w:eastAsia="Calibri" w:cs="Arial"/>
          <w:sz w:val="20"/>
          <w:szCs w:val="20"/>
          <w:lang w:val="en-US"/>
        </w:rPr>
        <w:t xml:space="preserve"> </w:t>
      </w:r>
      <w:r w:rsidR="00FB2988" w:rsidRPr="002270B3">
        <w:rPr>
          <w:rFonts w:eastAsia="Calibri" w:cs="Arial"/>
          <w:sz w:val="20"/>
          <w:szCs w:val="20"/>
          <w:lang w:val="en-US"/>
        </w:rPr>
        <w:t>had</w:t>
      </w:r>
      <w:r w:rsidR="008B1384" w:rsidRPr="002270B3">
        <w:rPr>
          <w:rFonts w:eastAsia="Calibri" w:cs="Arial"/>
          <w:sz w:val="20"/>
          <w:szCs w:val="20"/>
          <w:lang w:val="en-US"/>
        </w:rPr>
        <w:t xml:space="preserve"> </w:t>
      </w:r>
      <w:r w:rsidR="002270B3">
        <w:rPr>
          <w:rFonts w:eastAsia="Calibri" w:cs="Arial"/>
          <w:sz w:val="20"/>
          <w:szCs w:val="20"/>
          <w:lang w:val="en-US"/>
        </w:rPr>
        <w:t>used</w:t>
      </w:r>
      <w:r w:rsidR="008B1384" w:rsidRPr="002270B3">
        <w:rPr>
          <w:rFonts w:eastAsia="Calibri" w:cs="Arial"/>
          <w:sz w:val="20"/>
          <w:szCs w:val="20"/>
          <w:lang w:val="en-US"/>
        </w:rPr>
        <w:t xml:space="preserve"> </w:t>
      </w:r>
      <w:r w:rsidR="00DC7153" w:rsidRPr="002270B3">
        <w:rPr>
          <w:rFonts w:eastAsia="Calibri" w:cs="Arial"/>
          <w:sz w:val="20"/>
          <w:szCs w:val="20"/>
          <w:lang w:val="en-US"/>
        </w:rPr>
        <w:t xml:space="preserve">the same 'User Lifetime' time period </w:t>
      </w:r>
      <w:r w:rsidR="00F3200E">
        <w:rPr>
          <w:rFonts w:eastAsia="Calibri" w:cs="Arial"/>
          <w:sz w:val="20"/>
          <w:szCs w:val="20"/>
          <w:lang w:val="en-US"/>
        </w:rPr>
        <w:t xml:space="preserve">as with the </w:t>
      </w:r>
      <w:r w:rsidR="00F3200E" w:rsidRPr="002270B3">
        <w:rPr>
          <w:rFonts w:eastAsia="Calibri" w:cs="Arial"/>
          <w:sz w:val="20"/>
          <w:szCs w:val="20"/>
          <w:lang w:val="en-US"/>
        </w:rPr>
        <w:t>'</w:t>
      </w:r>
      <w:r w:rsidR="00F3200E" w:rsidRPr="002270B3">
        <w:rPr>
          <w:sz w:val="20"/>
          <w:szCs w:val="20"/>
          <w:lang w:val="en-US"/>
        </w:rPr>
        <w:t>TOTAL &amp; USERS INSTANCES'</w:t>
      </w:r>
      <w:r w:rsidR="00F3200E" w:rsidRPr="002270B3">
        <w:rPr>
          <w:rFonts w:eastAsia="Calibri" w:cs="Arial"/>
          <w:sz w:val="20"/>
          <w:szCs w:val="20"/>
          <w:lang w:val="en-US"/>
        </w:rPr>
        <w:t xml:space="preserve"> file’s queries above</w:t>
      </w:r>
      <w:r w:rsidR="00F3200E">
        <w:rPr>
          <w:rFonts w:eastAsia="Calibri" w:cs="Arial"/>
          <w:sz w:val="20"/>
          <w:szCs w:val="20"/>
          <w:lang w:val="en-US"/>
        </w:rPr>
        <w:t>, as additionally</w:t>
      </w:r>
      <w:r w:rsidR="00DC7153" w:rsidRPr="002270B3">
        <w:rPr>
          <w:rFonts w:eastAsia="Calibri" w:cs="Arial"/>
          <w:sz w:val="20"/>
          <w:szCs w:val="20"/>
          <w:lang w:val="en-US"/>
        </w:rPr>
        <w:t xml:space="preserve"> the same filtering </w:t>
      </w:r>
      <w:r w:rsidR="000C75C4" w:rsidRPr="002270B3">
        <w:rPr>
          <w:rFonts w:eastAsia="Calibri" w:cs="Arial"/>
          <w:sz w:val="20"/>
          <w:szCs w:val="20"/>
          <w:lang w:val="en-US"/>
        </w:rPr>
        <w:lastRenderedPageBreak/>
        <w:t>pattern</w:t>
      </w:r>
      <w:r w:rsidR="00FB2988" w:rsidRPr="002270B3">
        <w:rPr>
          <w:rFonts w:eastAsia="Calibri" w:cs="Arial"/>
          <w:sz w:val="20"/>
          <w:szCs w:val="20"/>
          <w:lang w:val="en-US"/>
        </w:rPr>
        <w:t>s</w:t>
      </w:r>
      <w:r w:rsidR="00DC7153" w:rsidRPr="002270B3">
        <w:rPr>
          <w:rFonts w:eastAsia="Calibri" w:cs="Arial"/>
          <w:sz w:val="20"/>
          <w:szCs w:val="20"/>
          <w:lang w:val="en-US"/>
        </w:rPr>
        <w:t xml:space="preserve"> (i.e., instances of Blackbox participant subject users </w:t>
      </w:r>
      <w:r w:rsidR="00DC7153" w:rsidRPr="002270B3">
        <w:rPr>
          <w:sz w:val="20"/>
          <w:szCs w:val="20"/>
        </w:rPr>
        <w:t xml:space="preserve">whose </w:t>
      </w:r>
      <w:r w:rsidR="00DC7153" w:rsidRPr="002270B3">
        <w:rPr>
          <w:noProof/>
          <w:sz w:val="20"/>
          <w:szCs w:val="20"/>
        </w:rPr>
        <w:t>lifetime-interaction</w:t>
      </w:r>
      <w:r w:rsidR="00DC7153" w:rsidRPr="002270B3">
        <w:rPr>
          <w:sz w:val="20"/>
          <w:szCs w:val="20"/>
        </w:rPr>
        <w:t xml:space="preserve"> with the BlueJ IDE had more than 1 session, and </w:t>
      </w:r>
      <w:r w:rsidR="000C75C4" w:rsidRPr="002270B3">
        <w:rPr>
          <w:sz w:val="20"/>
          <w:szCs w:val="20"/>
        </w:rPr>
        <w:t xml:space="preserve">whose </w:t>
      </w:r>
      <w:r w:rsidR="00DC7153" w:rsidRPr="002270B3">
        <w:rPr>
          <w:rFonts w:cs="Arial"/>
          <w:sz w:val="20"/>
          <w:szCs w:val="20"/>
          <w:lang w:val="en-US"/>
        </w:rPr>
        <w:t>instances deriv</w:t>
      </w:r>
      <w:r w:rsidR="000C75C4" w:rsidRPr="002270B3">
        <w:rPr>
          <w:rFonts w:cs="Arial"/>
          <w:sz w:val="20"/>
          <w:szCs w:val="20"/>
          <w:lang w:val="en-US"/>
        </w:rPr>
        <w:t>ed</w:t>
      </w:r>
      <w:r w:rsidR="00DC7153" w:rsidRPr="002270B3">
        <w:rPr>
          <w:rFonts w:cs="Arial"/>
          <w:sz w:val="20"/>
          <w:szCs w:val="20"/>
          <w:lang w:val="en-US"/>
        </w:rPr>
        <w:t xml:space="preserve"> from exception-message type categories having the highest number of errors </w:t>
      </w:r>
      <w:r w:rsidR="000C75C4" w:rsidRPr="002270B3">
        <w:rPr>
          <w:rFonts w:cs="Arial"/>
          <w:sz w:val="20"/>
          <w:szCs w:val="20"/>
          <w:lang w:val="en-US"/>
        </w:rPr>
        <w:t>with appropriate thresholds, stemming only from</w:t>
      </w:r>
      <w:r w:rsidR="00DC7153" w:rsidRPr="002270B3">
        <w:rPr>
          <w:rFonts w:cs="Arial"/>
          <w:sz w:val="20"/>
          <w:szCs w:val="20"/>
          <w:lang w:val="en-US"/>
        </w:rPr>
        <w:t xml:space="preserve"> standard Java libraries</w:t>
      </w:r>
      <w:r w:rsidR="00F3200E">
        <w:rPr>
          <w:rFonts w:cs="Arial"/>
          <w:sz w:val="20"/>
          <w:szCs w:val="20"/>
          <w:lang w:val="en-US"/>
        </w:rPr>
        <w:t>).</w:t>
      </w:r>
    </w:p>
    <w:p w:rsidR="008B1384" w:rsidRDefault="008B1384" w:rsidP="008B1384">
      <w:pPr>
        <w:pStyle w:val="ListParagraph"/>
        <w:jc w:val="both"/>
        <w:rPr>
          <w:rFonts w:cs="Arial"/>
          <w:sz w:val="20"/>
          <w:szCs w:val="20"/>
        </w:rPr>
      </w:pPr>
    </w:p>
    <w:sectPr w:rsidR="008B1384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84BE8" w:rsidRDefault="00284BE8" w:rsidP="004E1D62">
      <w:pPr>
        <w:spacing w:after="0" w:line="240" w:lineRule="auto"/>
      </w:pPr>
      <w:r>
        <w:separator/>
      </w:r>
    </w:p>
  </w:endnote>
  <w:endnote w:type="continuationSeparator" w:id="0">
    <w:p w:rsidR="00284BE8" w:rsidRDefault="00284BE8" w:rsidP="004E1D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1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A1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A1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84BE8" w:rsidRDefault="00284BE8" w:rsidP="004E1D62">
      <w:pPr>
        <w:spacing w:after="0" w:line="240" w:lineRule="auto"/>
      </w:pPr>
      <w:r>
        <w:separator/>
      </w:r>
    </w:p>
  </w:footnote>
  <w:footnote w:type="continuationSeparator" w:id="0">
    <w:p w:rsidR="00284BE8" w:rsidRDefault="00284BE8" w:rsidP="004E1D62">
      <w:pPr>
        <w:spacing w:after="0" w:line="240" w:lineRule="auto"/>
      </w:pPr>
      <w:r>
        <w:continuationSeparator/>
      </w:r>
    </w:p>
  </w:footnote>
  <w:footnote w:id="1">
    <w:p w:rsidR="00A12E79" w:rsidRPr="003D0A99" w:rsidRDefault="00A12E79" w:rsidP="00A12E79">
      <w:pPr>
        <w:spacing w:line="240" w:lineRule="auto"/>
        <w:jc w:val="both"/>
        <w:rPr>
          <w:rFonts w:eastAsia="Calibri" w:cs="Times New Roman"/>
          <w:sz w:val="20"/>
          <w:szCs w:val="20"/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Pr="003D0A99">
        <w:rPr>
          <w:rFonts w:cs="Arial"/>
          <w:sz w:val="20"/>
          <w:szCs w:val="20"/>
        </w:rPr>
        <w:t>T</w:t>
      </w:r>
      <w:r w:rsidRPr="003D0A99">
        <w:rPr>
          <w:rFonts w:eastAsia="Calibri" w:cs="Times New Roman"/>
          <w:sz w:val="20"/>
          <w:szCs w:val="20"/>
          <w:lang w:val="en-US"/>
        </w:rPr>
        <w:t xml:space="preserve">he term </w:t>
      </w:r>
      <w:r w:rsidRPr="003D0A99">
        <w:rPr>
          <w:rFonts w:cs="Arial"/>
          <w:color w:val="000000"/>
          <w:sz w:val="20"/>
          <w:szCs w:val="20"/>
        </w:rPr>
        <w:t xml:space="preserve">exception </w:t>
      </w:r>
      <w:r w:rsidRPr="003D0A99">
        <w:rPr>
          <w:rFonts w:cs="Arial"/>
          <w:noProof/>
          <w:color w:val="000000"/>
          <w:sz w:val="20"/>
          <w:szCs w:val="20"/>
        </w:rPr>
        <w:t xml:space="preserve">message </w:t>
      </w:r>
      <w:r w:rsidRPr="003D0A99">
        <w:rPr>
          <w:rFonts w:cs="Arial"/>
          <w:color w:val="000000"/>
          <w:sz w:val="20"/>
          <w:szCs w:val="20"/>
        </w:rPr>
        <w:t>refers</w:t>
      </w:r>
      <w:r w:rsidRPr="003D0A99">
        <w:rPr>
          <w:rFonts w:eastAsia="Calibri" w:cs="Times New Roman"/>
          <w:sz w:val="20"/>
          <w:szCs w:val="20"/>
          <w:lang w:val="en-US"/>
        </w:rPr>
        <w:t xml:space="preserve"> to the </w:t>
      </w:r>
      <w:r w:rsidRPr="003D0A99">
        <w:rPr>
          <w:rFonts w:cs="Arial"/>
          <w:sz w:val="20"/>
          <w:szCs w:val="20"/>
        </w:rPr>
        <w:t xml:space="preserve">short descriptive message text following the name of the exception, contained in the first line of information displayed in response to the invalid input (stack-trace) that led to the exception. The idea for this subsequent data analysis over </w:t>
      </w:r>
      <w:r w:rsidRPr="003D0A99">
        <w:rPr>
          <w:rFonts w:eastAsia="Calibri" w:cs="Times New Roman"/>
          <w:sz w:val="20"/>
          <w:szCs w:val="20"/>
          <w:lang w:val="en-US"/>
        </w:rPr>
        <w:t>the exception message types</w:t>
      </w:r>
      <w:r w:rsidRPr="003D0A99">
        <w:rPr>
          <w:rFonts w:cs="Arial"/>
          <w:sz w:val="20"/>
          <w:szCs w:val="20"/>
        </w:rPr>
        <w:t>, stemmed from the logic that</w:t>
      </w:r>
      <w:r w:rsidRPr="003D0A99">
        <w:rPr>
          <w:sz w:val="20"/>
          <w:szCs w:val="20"/>
          <w:lang w:val="en-US"/>
        </w:rPr>
        <w:t xml:space="preserve"> the procurement of these supplementary elaborated data, would provide </w:t>
      </w:r>
      <w:r w:rsidRPr="003D0A99">
        <w:rPr>
          <w:rFonts w:cs="Arial"/>
          <w:i/>
          <w:sz w:val="20"/>
          <w:szCs w:val="20"/>
        </w:rPr>
        <w:t>more information about the reasons</w:t>
      </w:r>
      <w:r w:rsidRPr="003D0A99">
        <w:rPr>
          <w:rFonts w:cs="Arial"/>
          <w:sz w:val="20"/>
          <w:szCs w:val="20"/>
        </w:rPr>
        <w:t xml:space="preserve"> why </w:t>
      </w:r>
      <w:r w:rsidR="003B38FF">
        <w:rPr>
          <w:rFonts w:cs="Arial"/>
          <w:sz w:val="20"/>
          <w:szCs w:val="20"/>
        </w:rPr>
        <w:t>the</w:t>
      </w:r>
      <w:r w:rsidRPr="003D0A99">
        <w:rPr>
          <w:rFonts w:cs="Arial"/>
          <w:sz w:val="20"/>
          <w:szCs w:val="20"/>
        </w:rPr>
        <w:t xml:space="preserve"> most problematic 'runtime exception-classes' augmented error instances had occurred; and consequently, similarly why the</w:t>
      </w:r>
      <w:r w:rsidRPr="003D0A99">
        <w:rPr>
          <w:rFonts w:eastAsia="Calibri" w:cs="Times New Roman"/>
          <w:sz w:val="20"/>
          <w:szCs w:val="20"/>
          <w:lang w:val="en-US"/>
        </w:rPr>
        <w:t xml:space="preserve"> associated numerous constructs' </w:t>
      </w:r>
      <w:r w:rsidRPr="003D0A99">
        <w:rPr>
          <w:rFonts w:cs="Arial"/>
          <w:sz w:val="20"/>
          <w:szCs w:val="20"/>
        </w:rPr>
        <w:t>errors (</w:t>
      </w:r>
      <w:r w:rsidRPr="003D0A99">
        <w:rPr>
          <w:rFonts w:eastAsia="Calibri" w:cs="Times New Roman"/>
          <w:sz w:val="20"/>
          <w:szCs w:val="20"/>
          <w:lang w:val="en-US"/>
        </w:rPr>
        <w:t xml:space="preserve">encompassed within those exceptions) had been also generated. </w:t>
      </w:r>
    </w:p>
  </w:footnote>
  <w:footnote w:id="2">
    <w:p w:rsidR="005426A2" w:rsidRDefault="005426A2" w:rsidP="00C2580A">
      <w:pPr>
        <w:pStyle w:val="FootnoteText"/>
        <w:jc w:val="both"/>
        <w:rPr>
          <w:rFonts w:eastAsia="Calibri" w:cs="Arial"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eastAsia="Calibri" w:cs="Arial"/>
          <w:lang w:val="en-US"/>
        </w:rPr>
        <w:t>Not simply the time</w:t>
      </w:r>
      <w:r w:rsidR="000928CC">
        <w:rPr>
          <w:rFonts w:eastAsia="Calibri" w:cs="Arial"/>
          <w:lang w:val="en-US"/>
        </w:rPr>
        <w:t>-</w:t>
      </w:r>
      <w:r>
        <w:rPr>
          <w:rFonts w:eastAsia="Calibri" w:cs="Arial"/>
          <w:lang w:val="en-US"/>
        </w:rPr>
        <w:t>period when the exception error had occurred (</w:t>
      </w:r>
      <w:r w:rsidR="000928CC">
        <w:rPr>
          <w:rFonts w:eastAsia="Calibri" w:cs="Arial"/>
          <w:lang w:val="en-US"/>
        </w:rPr>
        <w:t>was</w:t>
      </w:r>
      <w:r>
        <w:rPr>
          <w:rFonts w:eastAsia="Calibri" w:cs="Arial"/>
          <w:lang w:val="en-US"/>
        </w:rPr>
        <w:t xml:space="preserve"> thrown).</w:t>
      </w:r>
    </w:p>
    <w:p w:rsidR="002270B3" w:rsidRPr="00770D50" w:rsidRDefault="002270B3" w:rsidP="00C2580A">
      <w:pPr>
        <w:pStyle w:val="FootnoteText"/>
        <w:jc w:val="both"/>
        <w:rPr>
          <w:lang w:val="en-US"/>
        </w:rPr>
      </w:pPr>
    </w:p>
  </w:footnote>
  <w:footnote w:id="3">
    <w:p w:rsidR="002270B3" w:rsidRPr="002270B3" w:rsidRDefault="002270B3" w:rsidP="00C2580A">
      <w:pPr>
        <w:pStyle w:val="FootnoteText"/>
        <w:jc w:val="both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 w:rsidR="009A2B7B">
        <w:t xml:space="preserve">(as </w:t>
      </w:r>
      <w:r w:rsidR="003B6079">
        <w:t>well as</w:t>
      </w:r>
      <w:r w:rsidR="009A2B7B">
        <w:t xml:space="preserve"> </w:t>
      </w:r>
      <w:r w:rsidR="00F3200E">
        <w:t>to</w:t>
      </w:r>
      <w:r>
        <w:rPr>
          <w:lang w:val="en-US"/>
        </w:rPr>
        <w:t xml:space="preserve"> th</w:t>
      </w:r>
      <w:r w:rsidR="00F3200E">
        <w:rPr>
          <w:lang w:val="en-US"/>
        </w:rPr>
        <w:t>o</w:t>
      </w:r>
      <w:r>
        <w:rPr>
          <w:lang w:val="en-US"/>
        </w:rPr>
        <w:t>se source-</w:t>
      </w:r>
      <w:r w:rsidR="00F3200E">
        <w:rPr>
          <w:lang w:val="en-US"/>
        </w:rPr>
        <w:t>file</w:t>
      </w:r>
      <w:r>
        <w:rPr>
          <w:lang w:val="en-US"/>
        </w:rPr>
        <w:t xml:space="preserve"> folders </w:t>
      </w:r>
      <w:r w:rsidR="009A2B7B">
        <w:rPr>
          <w:lang w:val="en-US"/>
        </w:rPr>
        <w:t xml:space="preserve">‒ </w:t>
      </w:r>
      <w:r w:rsidR="003B6079">
        <w:rPr>
          <w:lang w:val="en-US"/>
        </w:rPr>
        <w:t xml:space="preserve">which although </w:t>
      </w:r>
      <w:r>
        <w:rPr>
          <w:lang w:val="en-US"/>
        </w:rPr>
        <w:t xml:space="preserve">already contained inside the 'CONTENT.xlsx' file ‒ </w:t>
      </w:r>
      <w:r w:rsidR="003B6079">
        <w:rPr>
          <w:lang w:val="en-US"/>
        </w:rPr>
        <w:t xml:space="preserve">have been </w:t>
      </w:r>
      <w:r w:rsidR="009A2B7B">
        <w:rPr>
          <w:lang w:val="en-US"/>
        </w:rPr>
        <w:t xml:space="preserve">additionally provided </w:t>
      </w:r>
      <w:r w:rsidR="003B6079">
        <w:rPr>
          <w:lang w:val="en-US"/>
        </w:rPr>
        <w:t xml:space="preserve">separately </w:t>
      </w:r>
      <w:r>
        <w:rPr>
          <w:lang w:val="en-US"/>
        </w:rPr>
        <w:t xml:space="preserve">for </w:t>
      </w:r>
      <w:r w:rsidR="003B6079">
        <w:rPr>
          <w:lang w:val="en-US"/>
        </w:rPr>
        <w:t xml:space="preserve">better readability/clarity </w:t>
      </w:r>
      <w:r w:rsidR="009A2B7B">
        <w:rPr>
          <w:lang w:val="en-US"/>
        </w:rPr>
        <w:t>purposes)</w:t>
      </w:r>
      <w:r>
        <w:rPr>
          <w:lang w:val="en-US"/>
        </w:rP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2" type="#_x0000_t75" style="width:9pt;height:9pt" o:bullet="t">
        <v:imagedata r:id="rId1" o:title="BD14655_"/>
      </v:shape>
    </w:pict>
  </w:numPicBullet>
  <w:abstractNum w:abstractNumId="0">
    <w:nsid w:val="12CC50A0"/>
    <w:multiLevelType w:val="hybridMultilevel"/>
    <w:tmpl w:val="618A3F5C"/>
    <w:lvl w:ilvl="0" w:tplc="30745C96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Y0NTcxsDQ1NDM0NjJV0lEKTi0uzszPAykwrwUAAdfhMiwAAAA="/>
  </w:docVars>
  <w:rsids>
    <w:rsidRoot w:val="0074464F"/>
    <w:rsid w:val="0000012D"/>
    <w:rsid w:val="00000C07"/>
    <w:rsid w:val="00000EB6"/>
    <w:rsid w:val="00000F01"/>
    <w:rsid w:val="00002531"/>
    <w:rsid w:val="00004031"/>
    <w:rsid w:val="00004288"/>
    <w:rsid w:val="00004297"/>
    <w:rsid w:val="000046B0"/>
    <w:rsid w:val="00005A43"/>
    <w:rsid w:val="00005CD0"/>
    <w:rsid w:val="0000700D"/>
    <w:rsid w:val="00007799"/>
    <w:rsid w:val="0000790C"/>
    <w:rsid w:val="000108CD"/>
    <w:rsid w:val="0001135F"/>
    <w:rsid w:val="0001168D"/>
    <w:rsid w:val="00011819"/>
    <w:rsid w:val="0001188D"/>
    <w:rsid w:val="0001293B"/>
    <w:rsid w:val="00012D3A"/>
    <w:rsid w:val="000140DB"/>
    <w:rsid w:val="0001461F"/>
    <w:rsid w:val="000148E4"/>
    <w:rsid w:val="000149EF"/>
    <w:rsid w:val="00014A1E"/>
    <w:rsid w:val="00014A4E"/>
    <w:rsid w:val="00014AA6"/>
    <w:rsid w:val="00015B03"/>
    <w:rsid w:val="00015E31"/>
    <w:rsid w:val="0001637A"/>
    <w:rsid w:val="000164BC"/>
    <w:rsid w:val="000168F5"/>
    <w:rsid w:val="00017174"/>
    <w:rsid w:val="0001719B"/>
    <w:rsid w:val="00017863"/>
    <w:rsid w:val="00017F80"/>
    <w:rsid w:val="00021417"/>
    <w:rsid w:val="00021D78"/>
    <w:rsid w:val="00021FBE"/>
    <w:rsid w:val="000225A6"/>
    <w:rsid w:val="00022A74"/>
    <w:rsid w:val="00023205"/>
    <w:rsid w:val="0002342C"/>
    <w:rsid w:val="00023A40"/>
    <w:rsid w:val="00023BBF"/>
    <w:rsid w:val="000242EE"/>
    <w:rsid w:val="00024EB7"/>
    <w:rsid w:val="00024EDF"/>
    <w:rsid w:val="00025066"/>
    <w:rsid w:val="000252EF"/>
    <w:rsid w:val="00025352"/>
    <w:rsid w:val="000266A4"/>
    <w:rsid w:val="00026A78"/>
    <w:rsid w:val="00026C01"/>
    <w:rsid w:val="000271DF"/>
    <w:rsid w:val="00027911"/>
    <w:rsid w:val="00030118"/>
    <w:rsid w:val="00030522"/>
    <w:rsid w:val="000309E8"/>
    <w:rsid w:val="000310B6"/>
    <w:rsid w:val="000310EC"/>
    <w:rsid w:val="0003111B"/>
    <w:rsid w:val="00031663"/>
    <w:rsid w:val="00031FA0"/>
    <w:rsid w:val="00032940"/>
    <w:rsid w:val="00032EB5"/>
    <w:rsid w:val="00033423"/>
    <w:rsid w:val="00033F76"/>
    <w:rsid w:val="00034159"/>
    <w:rsid w:val="00034A4D"/>
    <w:rsid w:val="00035033"/>
    <w:rsid w:val="000362CD"/>
    <w:rsid w:val="000363ED"/>
    <w:rsid w:val="00036681"/>
    <w:rsid w:val="00036B77"/>
    <w:rsid w:val="00036C4A"/>
    <w:rsid w:val="00037371"/>
    <w:rsid w:val="0003762E"/>
    <w:rsid w:val="00037680"/>
    <w:rsid w:val="00037FF0"/>
    <w:rsid w:val="000401CB"/>
    <w:rsid w:val="000417FF"/>
    <w:rsid w:val="00041B48"/>
    <w:rsid w:val="00041E52"/>
    <w:rsid w:val="000421ED"/>
    <w:rsid w:val="0004238D"/>
    <w:rsid w:val="000427E6"/>
    <w:rsid w:val="00042944"/>
    <w:rsid w:val="00043E17"/>
    <w:rsid w:val="000441F1"/>
    <w:rsid w:val="000447D1"/>
    <w:rsid w:val="00044B6C"/>
    <w:rsid w:val="000455F4"/>
    <w:rsid w:val="00046249"/>
    <w:rsid w:val="000463D2"/>
    <w:rsid w:val="0004692B"/>
    <w:rsid w:val="00046F39"/>
    <w:rsid w:val="00047236"/>
    <w:rsid w:val="00047E17"/>
    <w:rsid w:val="000502BF"/>
    <w:rsid w:val="00050427"/>
    <w:rsid w:val="0005049A"/>
    <w:rsid w:val="00050868"/>
    <w:rsid w:val="00050EA1"/>
    <w:rsid w:val="00050F9D"/>
    <w:rsid w:val="00051188"/>
    <w:rsid w:val="0005180F"/>
    <w:rsid w:val="00052481"/>
    <w:rsid w:val="00052BCD"/>
    <w:rsid w:val="00053080"/>
    <w:rsid w:val="000535AA"/>
    <w:rsid w:val="00053855"/>
    <w:rsid w:val="00054075"/>
    <w:rsid w:val="00054212"/>
    <w:rsid w:val="000542BF"/>
    <w:rsid w:val="00054692"/>
    <w:rsid w:val="00054C88"/>
    <w:rsid w:val="00054F87"/>
    <w:rsid w:val="00055588"/>
    <w:rsid w:val="00055947"/>
    <w:rsid w:val="000559FB"/>
    <w:rsid w:val="00056060"/>
    <w:rsid w:val="000560EB"/>
    <w:rsid w:val="000602D8"/>
    <w:rsid w:val="000606E2"/>
    <w:rsid w:val="00060E82"/>
    <w:rsid w:val="000615CB"/>
    <w:rsid w:val="00061EAC"/>
    <w:rsid w:val="00062271"/>
    <w:rsid w:val="00062303"/>
    <w:rsid w:val="000631D8"/>
    <w:rsid w:val="00063313"/>
    <w:rsid w:val="00063413"/>
    <w:rsid w:val="000634B9"/>
    <w:rsid w:val="00064727"/>
    <w:rsid w:val="00064B33"/>
    <w:rsid w:val="00065A23"/>
    <w:rsid w:val="00065B10"/>
    <w:rsid w:val="000662FE"/>
    <w:rsid w:val="00066893"/>
    <w:rsid w:val="00066FEA"/>
    <w:rsid w:val="00067414"/>
    <w:rsid w:val="000678BD"/>
    <w:rsid w:val="000701B9"/>
    <w:rsid w:val="00070AA5"/>
    <w:rsid w:val="00071080"/>
    <w:rsid w:val="00071440"/>
    <w:rsid w:val="000714BB"/>
    <w:rsid w:val="000714F1"/>
    <w:rsid w:val="00072675"/>
    <w:rsid w:val="00072712"/>
    <w:rsid w:val="00073635"/>
    <w:rsid w:val="000743B6"/>
    <w:rsid w:val="000744A7"/>
    <w:rsid w:val="000745FF"/>
    <w:rsid w:val="00074EE1"/>
    <w:rsid w:val="000754E6"/>
    <w:rsid w:val="00075655"/>
    <w:rsid w:val="00077CC3"/>
    <w:rsid w:val="00081597"/>
    <w:rsid w:val="000837D9"/>
    <w:rsid w:val="000838C6"/>
    <w:rsid w:val="00083968"/>
    <w:rsid w:val="00083BD5"/>
    <w:rsid w:val="0008415A"/>
    <w:rsid w:val="00084FB5"/>
    <w:rsid w:val="00085769"/>
    <w:rsid w:val="00085B96"/>
    <w:rsid w:val="00086296"/>
    <w:rsid w:val="00086A50"/>
    <w:rsid w:val="0008705E"/>
    <w:rsid w:val="000873AE"/>
    <w:rsid w:val="000875EB"/>
    <w:rsid w:val="0008783C"/>
    <w:rsid w:val="0009009C"/>
    <w:rsid w:val="00090189"/>
    <w:rsid w:val="00090405"/>
    <w:rsid w:val="0009090C"/>
    <w:rsid w:val="00090926"/>
    <w:rsid w:val="00090F63"/>
    <w:rsid w:val="00091113"/>
    <w:rsid w:val="000911E7"/>
    <w:rsid w:val="000917AF"/>
    <w:rsid w:val="000925B6"/>
    <w:rsid w:val="000928CC"/>
    <w:rsid w:val="000929AF"/>
    <w:rsid w:val="00093303"/>
    <w:rsid w:val="00093C9B"/>
    <w:rsid w:val="00093D61"/>
    <w:rsid w:val="0009438B"/>
    <w:rsid w:val="000946D2"/>
    <w:rsid w:val="00094E06"/>
    <w:rsid w:val="000952A3"/>
    <w:rsid w:val="000954D9"/>
    <w:rsid w:val="00095DB8"/>
    <w:rsid w:val="00096BB2"/>
    <w:rsid w:val="00096DD0"/>
    <w:rsid w:val="00097059"/>
    <w:rsid w:val="00097DCF"/>
    <w:rsid w:val="000A1743"/>
    <w:rsid w:val="000A1821"/>
    <w:rsid w:val="000A1B6B"/>
    <w:rsid w:val="000A2C34"/>
    <w:rsid w:val="000A3205"/>
    <w:rsid w:val="000A321D"/>
    <w:rsid w:val="000A335E"/>
    <w:rsid w:val="000A3754"/>
    <w:rsid w:val="000A42B1"/>
    <w:rsid w:val="000A48E3"/>
    <w:rsid w:val="000A51BE"/>
    <w:rsid w:val="000A5A24"/>
    <w:rsid w:val="000A66AC"/>
    <w:rsid w:val="000A6E12"/>
    <w:rsid w:val="000A7223"/>
    <w:rsid w:val="000A73D2"/>
    <w:rsid w:val="000A7BB1"/>
    <w:rsid w:val="000B0083"/>
    <w:rsid w:val="000B070E"/>
    <w:rsid w:val="000B0857"/>
    <w:rsid w:val="000B09AC"/>
    <w:rsid w:val="000B17D1"/>
    <w:rsid w:val="000B2669"/>
    <w:rsid w:val="000B28C3"/>
    <w:rsid w:val="000B3747"/>
    <w:rsid w:val="000B3838"/>
    <w:rsid w:val="000B394D"/>
    <w:rsid w:val="000B3950"/>
    <w:rsid w:val="000B397D"/>
    <w:rsid w:val="000B3F6D"/>
    <w:rsid w:val="000B45DA"/>
    <w:rsid w:val="000B4C32"/>
    <w:rsid w:val="000B5278"/>
    <w:rsid w:val="000B5448"/>
    <w:rsid w:val="000B5965"/>
    <w:rsid w:val="000B6059"/>
    <w:rsid w:val="000B66D0"/>
    <w:rsid w:val="000B6F19"/>
    <w:rsid w:val="000B75B2"/>
    <w:rsid w:val="000B7AA8"/>
    <w:rsid w:val="000C00AE"/>
    <w:rsid w:val="000C043F"/>
    <w:rsid w:val="000C09F1"/>
    <w:rsid w:val="000C0A9C"/>
    <w:rsid w:val="000C1AAE"/>
    <w:rsid w:val="000C1D49"/>
    <w:rsid w:val="000C39C4"/>
    <w:rsid w:val="000C3D57"/>
    <w:rsid w:val="000C4006"/>
    <w:rsid w:val="000C408D"/>
    <w:rsid w:val="000C5AD1"/>
    <w:rsid w:val="000C61B3"/>
    <w:rsid w:val="000C6997"/>
    <w:rsid w:val="000C75C4"/>
    <w:rsid w:val="000C75EF"/>
    <w:rsid w:val="000C7966"/>
    <w:rsid w:val="000C79B0"/>
    <w:rsid w:val="000C7E47"/>
    <w:rsid w:val="000D06B5"/>
    <w:rsid w:val="000D3467"/>
    <w:rsid w:val="000D3D19"/>
    <w:rsid w:val="000D4A4B"/>
    <w:rsid w:val="000D51BD"/>
    <w:rsid w:val="000D52AF"/>
    <w:rsid w:val="000D56F8"/>
    <w:rsid w:val="000D58FC"/>
    <w:rsid w:val="000D5BE0"/>
    <w:rsid w:val="000D5EDF"/>
    <w:rsid w:val="000D5F5F"/>
    <w:rsid w:val="000D639B"/>
    <w:rsid w:val="000D685D"/>
    <w:rsid w:val="000D7228"/>
    <w:rsid w:val="000D7269"/>
    <w:rsid w:val="000D755E"/>
    <w:rsid w:val="000D7B98"/>
    <w:rsid w:val="000D7D1D"/>
    <w:rsid w:val="000E0078"/>
    <w:rsid w:val="000E034E"/>
    <w:rsid w:val="000E0D86"/>
    <w:rsid w:val="000E14F3"/>
    <w:rsid w:val="000E1588"/>
    <w:rsid w:val="000E1E2F"/>
    <w:rsid w:val="000E21C6"/>
    <w:rsid w:val="000E27EF"/>
    <w:rsid w:val="000E2A03"/>
    <w:rsid w:val="000E42C9"/>
    <w:rsid w:val="000E471B"/>
    <w:rsid w:val="000E4AD2"/>
    <w:rsid w:val="000E5242"/>
    <w:rsid w:val="000E6005"/>
    <w:rsid w:val="000E6370"/>
    <w:rsid w:val="000E779B"/>
    <w:rsid w:val="000E7801"/>
    <w:rsid w:val="000E799C"/>
    <w:rsid w:val="000E7C38"/>
    <w:rsid w:val="000E7C8E"/>
    <w:rsid w:val="000E7E02"/>
    <w:rsid w:val="000F063D"/>
    <w:rsid w:val="000F0D98"/>
    <w:rsid w:val="000F1ED1"/>
    <w:rsid w:val="000F27D0"/>
    <w:rsid w:val="000F28ED"/>
    <w:rsid w:val="000F30CB"/>
    <w:rsid w:val="000F3278"/>
    <w:rsid w:val="000F3361"/>
    <w:rsid w:val="000F3983"/>
    <w:rsid w:val="000F3A05"/>
    <w:rsid w:val="000F3C95"/>
    <w:rsid w:val="000F3F8C"/>
    <w:rsid w:val="000F4C00"/>
    <w:rsid w:val="000F4EE3"/>
    <w:rsid w:val="000F51E5"/>
    <w:rsid w:val="000F52C0"/>
    <w:rsid w:val="000F6730"/>
    <w:rsid w:val="000F67D3"/>
    <w:rsid w:val="000F761C"/>
    <w:rsid w:val="000F79EA"/>
    <w:rsid w:val="000F7D73"/>
    <w:rsid w:val="0010037A"/>
    <w:rsid w:val="001006B7"/>
    <w:rsid w:val="00102490"/>
    <w:rsid w:val="001027D7"/>
    <w:rsid w:val="00102E00"/>
    <w:rsid w:val="00103027"/>
    <w:rsid w:val="00103520"/>
    <w:rsid w:val="0010386F"/>
    <w:rsid w:val="00103A24"/>
    <w:rsid w:val="001048AB"/>
    <w:rsid w:val="001056E7"/>
    <w:rsid w:val="001057C5"/>
    <w:rsid w:val="00105E66"/>
    <w:rsid w:val="00106495"/>
    <w:rsid w:val="00106A1B"/>
    <w:rsid w:val="00106B6C"/>
    <w:rsid w:val="00106BB4"/>
    <w:rsid w:val="00106FAC"/>
    <w:rsid w:val="00107DB8"/>
    <w:rsid w:val="00110172"/>
    <w:rsid w:val="00110CAA"/>
    <w:rsid w:val="001120AE"/>
    <w:rsid w:val="001122F7"/>
    <w:rsid w:val="001128D6"/>
    <w:rsid w:val="0011348D"/>
    <w:rsid w:val="00113936"/>
    <w:rsid w:val="00113E34"/>
    <w:rsid w:val="001142D2"/>
    <w:rsid w:val="00114B99"/>
    <w:rsid w:val="00115067"/>
    <w:rsid w:val="00115AE7"/>
    <w:rsid w:val="00115F99"/>
    <w:rsid w:val="00115FE3"/>
    <w:rsid w:val="00116180"/>
    <w:rsid w:val="0011650D"/>
    <w:rsid w:val="001167C8"/>
    <w:rsid w:val="00117582"/>
    <w:rsid w:val="001179C9"/>
    <w:rsid w:val="001207AE"/>
    <w:rsid w:val="001208B3"/>
    <w:rsid w:val="0012171F"/>
    <w:rsid w:val="00122221"/>
    <w:rsid w:val="0012259E"/>
    <w:rsid w:val="00122CAC"/>
    <w:rsid w:val="001232BD"/>
    <w:rsid w:val="00123AE0"/>
    <w:rsid w:val="00123B17"/>
    <w:rsid w:val="00123C95"/>
    <w:rsid w:val="00124E90"/>
    <w:rsid w:val="00125B58"/>
    <w:rsid w:val="00125D32"/>
    <w:rsid w:val="00125F9E"/>
    <w:rsid w:val="00127C49"/>
    <w:rsid w:val="0013012A"/>
    <w:rsid w:val="001309BA"/>
    <w:rsid w:val="00130F66"/>
    <w:rsid w:val="00131841"/>
    <w:rsid w:val="001338A4"/>
    <w:rsid w:val="00133BB7"/>
    <w:rsid w:val="00134840"/>
    <w:rsid w:val="0013558D"/>
    <w:rsid w:val="00135A17"/>
    <w:rsid w:val="001362B7"/>
    <w:rsid w:val="0013684A"/>
    <w:rsid w:val="00136B28"/>
    <w:rsid w:val="00137721"/>
    <w:rsid w:val="00137B1C"/>
    <w:rsid w:val="00137B66"/>
    <w:rsid w:val="00140489"/>
    <w:rsid w:val="00140587"/>
    <w:rsid w:val="00140921"/>
    <w:rsid w:val="00140D13"/>
    <w:rsid w:val="00140DEB"/>
    <w:rsid w:val="001419C9"/>
    <w:rsid w:val="00141CFB"/>
    <w:rsid w:val="00141DBB"/>
    <w:rsid w:val="00141F9D"/>
    <w:rsid w:val="00143A8F"/>
    <w:rsid w:val="00143D9E"/>
    <w:rsid w:val="00144469"/>
    <w:rsid w:val="00144BCF"/>
    <w:rsid w:val="00144F70"/>
    <w:rsid w:val="001461BE"/>
    <w:rsid w:val="00146555"/>
    <w:rsid w:val="00146DD6"/>
    <w:rsid w:val="001471E8"/>
    <w:rsid w:val="001472FB"/>
    <w:rsid w:val="001505E8"/>
    <w:rsid w:val="00150DEB"/>
    <w:rsid w:val="00151897"/>
    <w:rsid w:val="00151A4B"/>
    <w:rsid w:val="00151BF6"/>
    <w:rsid w:val="00151DC8"/>
    <w:rsid w:val="0015267E"/>
    <w:rsid w:val="00152CFE"/>
    <w:rsid w:val="001533ED"/>
    <w:rsid w:val="00153F31"/>
    <w:rsid w:val="00154C29"/>
    <w:rsid w:val="00154FD9"/>
    <w:rsid w:val="0015569D"/>
    <w:rsid w:val="00155B7C"/>
    <w:rsid w:val="001561C3"/>
    <w:rsid w:val="00156468"/>
    <w:rsid w:val="001567A4"/>
    <w:rsid w:val="00156A61"/>
    <w:rsid w:val="00157335"/>
    <w:rsid w:val="0016002D"/>
    <w:rsid w:val="00160140"/>
    <w:rsid w:val="00160450"/>
    <w:rsid w:val="001608C7"/>
    <w:rsid w:val="001612DC"/>
    <w:rsid w:val="00161706"/>
    <w:rsid w:val="001618A6"/>
    <w:rsid w:val="0016196D"/>
    <w:rsid w:val="00161ADC"/>
    <w:rsid w:val="00161F2E"/>
    <w:rsid w:val="001638EB"/>
    <w:rsid w:val="00164394"/>
    <w:rsid w:val="001648C7"/>
    <w:rsid w:val="00165BA4"/>
    <w:rsid w:val="001665AC"/>
    <w:rsid w:val="00166D78"/>
    <w:rsid w:val="0016755E"/>
    <w:rsid w:val="00167655"/>
    <w:rsid w:val="001718A0"/>
    <w:rsid w:val="00172862"/>
    <w:rsid w:val="00172882"/>
    <w:rsid w:val="00172C01"/>
    <w:rsid w:val="0017366D"/>
    <w:rsid w:val="00174D30"/>
    <w:rsid w:val="00174E55"/>
    <w:rsid w:val="00175782"/>
    <w:rsid w:val="00175849"/>
    <w:rsid w:val="00175A73"/>
    <w:rsid w:val="001763BB"/>
    <w:rsid w:val="00177301"/>
    <w:rsid w:val="0017778F"/>
    <w:rsid w:val="00177EDD"/>
    <w:rsid w:val="0018021B"/>
    <w:rsid w:val="00180634"/>
    <w:rsid w:val="001807D7"/>
    <w:rsid w:val="00180996"/>
    <w:rsid w:val="00180F68"/>
    <w:rsid w:val="001812B7"/>
    <w:rsid w:val="0018163F"/>
    <w:rsid w:val="001816D7"/>
    <w:rsid w:val="00182472"/>
    <w:rsid w:val="00182ADA"/>
    <w:rsid w:val="00182FCA"/>
    <w:rsid w:val="00183423"/>
    <w:rsid w:val="001838FF"/>
    <w:rsid w:val="00183C0E"/>
    <w:rsid w:val="00183D7A"/>
    <w:rsid w:val="00183EF1"/>
    <w:rsid w:val="0018520C"/>
    <w:rsid w:val="001856B1"/>
    <w:rsid w:val="00185882"/>
    <w:rsid w:val="001909B2"/>
    <w:rsid w:val="00191536"/>
    <w:rsid w:val="001919D0"/>
    <w:rsid w:val="00191AAD"/>
    <w:rsid w:val="00191BB8"/>
    <w:rsid w:val="00193901"/>
    <w:rsid w:val="00194C91"/>
    <w:rsid w:val="00195786"/>
    <w:rsid w:val="001963BE"/>
    <w:rsid w:val="00196820"/>
    <w:rsid w:val="001970E1"/>
    <w:rsid w:val="00197F05"/>
    <w:rsid w:val="001A0A57"/>
    <w:rsid w:val="001A0EA5"/>
    <w:rsid w:val="001A12A8"/>
    <w:rsid w:val="001A1759"/>
    <w:rsid w:val="001A1A04"/>
    <w:rsid w:val="001A1AE5"/>
    <w:rsid w:val="001A1B5B"/>
    <w:rsid w:val="001A1E8C"/>
    <w:rsid w:val="001A22EB"/>
    <w:rsid w:val="001A3217"/>
    <w:rsid w:val="001A32C2"/>
    <w:rsid w:val="001A37E6"/>
    <w:rsid w:val="001A4376"/>
    <w:rsid w:val="001A4714"/>
    <w:rsid w:val="001A5608"/>
    <w:rsid w:val="001A5BD9"/>
    <w:rsid w:val="001A6320"/>
    <w:rsid w:val="001A6619"/>
    <w:rsid w:val="001A6918"/>
    <w:rsid w:val="001A698F"/>
    <w:rsid w:val="001A7754"/>
    <w:rsid w:val="001B0117"/>
    <w:rsid w:val="001B0290"/>
    <w:rsid w:val="001B0C41"/>
    <w:rsid w:val="001B12EE"/>
    <w:rsid w:val="001B18A5"/>
    <w:rsid w:val="001B19AD"/>
    <w:rsid w:val="001B31C7"/>
    <w:rsid w:val="001B50F0"/>
    <w:rsid w:val="001B5115"/>
    <w:rsid w:val="001B5577"/>
    <w:rsid w:val="001B5804"/>
    <w:rsid w:val="001B5D9F"/>
    <w:rsid w:val="001B6763"/>
    <w:rsid w:val="001B6987"/>
    <w:rsid w:val="001B6D64"/>
    <w:rsid w:val="001B6FBA"/>
    <w:rsid w:val="001B743C"/>
    <w:rsid w:val="001B76A5"/>
    <w:rsid w:val="001B780C"/>
    <w:rsid w:val="001B787E"/>
    <w:rsid w:val="001B78E4"/>
    <w:rsid w:val="001B7BC1"/>
    <w:rsid w:val="001C022A"/>
    <w:rsid w:val="001C0C07"/>
    <w:rsid w:val="001C0EAF"/>
    <w:rsid w:val="001C113A"/>
    <w:rsid w:val="001C1A70"/>
    <w:rsid w:val="001C1F14"/>
    <w:rsid w:val="001C2B56"/>
    <w:rsid w:val="001C2C24"/>
    <w:rsid w:val="001C2CDD"/>
    <w:rsid w:val="001C3589"/>
    <w:rsid w:val="001C3C0F"/>
    <w:rsid w:val="001C49A0"/>
    <w:rsid w:val="001C49EB"/>
    <w:rsid w:val="001C4CEB"/>
    <w:rsid w:val="001C54BF"/>
    <w:rsid w:val="001C54EA"/>
    <w:rsid w:val="001C55C1"/>
    <w:rsid w:val="001C5C94"/>
    <w:rsid w:val="001C6D18"/>
    <w:rsid w:val="001C6EDF"/>
    <w:rsid w:val="001C7E98"/>
    <w:rsid w:val="001D0073"/>
    <w:rsid w:val="001D0CAB"/>
    <w:rsid w:val="001D1832"/>
    <w:rsid w:val="001D18BB"/>
    <w:rsid w:val="001D1E7A"/>
    <w:rsid w:val="001D2430"/>
    <w:rsid w:val="001D2528"/>
    <w:rsid w:val="001D25F6"/>
    <w:rsid w:val="001D2863"/>
    <w:rsid w:val="001D2DE8"/>
    <w:rsid w:val="001D3379"/>
    <w:rsid w:val="001D3F03"/>
    <w:rsid w:val="001D4385"/>
    <w:rsid w:val="001D4D23"/>
    <w:rsid w:val="001D52AC"/>
    <w:rsid w:val="001D5425"/>
    <w:rsid w:val="001D5B47"/>
    <w:rsid w:val="001D6824"/>
    <w:rsid w:val="001D6883"/>
    <w:rsid w:val="001D71F2"/>
    <w:rsid w:val="001D72F8"/>
    <w:rsid w:val="001E0FFF"/>
    <w:rsid w:val="001E16BC"/>
    <w:rsid w:val="001E21A6"/>
    <w:rsid w:val="001E270C"/>
    <w:rsid w:val="001E289C"/>
    <w:rsid w:val="001E3A46"/>
    <w:rsid w:val="001E3D0F"/>
    <w:rsid w:val="001E4B51"/>
    <w:rsid w:val="001E50D8"/>
    <w:rsid w:val="001E5F5E"/>
    <w:rsid w:val="001E6370"/>
    <w:rsid w:val="001E6ACB"/>
    <w:rsid w:val="001E7C45"/>
    <w:rsid w:val="001F103B"/>
    <w:rsid w:val="001F184A"/>
    <w:rsid w:val="001F1E17"/>
    <w:rsid w:val="001F2498"/>
    <w:rsid w:val="001F2808"/>
    <w:rsid w:val="001F2960"/>
    <w:rsid w:val="001F2B1A"/>
    <w:rsid w:val="001F2C5B"/>
    <w:rsid w:val="001F3860"/>
    <w:rsid w:val="001F3FCF"/>
    <w:rsid w:val="001F40D5"/>
    <w:rsid w:val="001F45A9"/>
    <w:rsid w:val="001F5315"/>
    <w:rsid w:val="001F535A"/>
    <w:rsid w:val="001F5DD3"/>
    <w:rsid w:val="001F5F7B"/>
    <w:rsid w:val="001F62E6"/>
    <w:rsid w:val="001F65AC"/>
    <w:rsid w:val="001F678A"/>
    <w:rsid w:val="001F6A37"/>
    <w:rsid w:val="001F6C94"/>
    <w:rsid w:val="001F6F59"/>
    <w:rsid w:val="001F71EA"/>
    <w:rsid w:val="001F7341"/>
    <w:rsid w:val="001F7574"/>
    <w:rsid w:val="001F782B"/>
    <w:rsid w:val="001F791B"/>
    <w:rsid w:val="001F7DCE"/>
    <w:rsid w:val="002007E1"/>
    <w:rsid w:val="00200AF5"/>
    <w:rsid w:val="00200D52"/>
    <w:rsid w:val="00200ED8"/>
    <w:rsid w:val="0020104D"/>
    <w:rsid w:val="002016EC"/>
    <w:rsid w:val="0020198E"/>
    <w:rsid w:val="0020264A"/>
    <w:rsid w:val="00202FC0"/>
    <w:rsid w:val="00203046"/>
    <w:rsid w:val="0020304C"/>
    <w:rsid w:val="0020340E"/>
    <w:rsid w:val="00204192"/>
    <w:rsid w:val="0020434B"/>
    <w:rsid w:val="0020461F"/>
    <w:rsid w:val="002048B4"/>
    <w:rsid w:val="002048EB"/>
    <w:rsid w:val="00204BD2"/>
    <w:rsid w:val="00204C4E"/>
    <w:rsid w:val="00205502"/>
    <w:rsid w:val="0020577B"/>
    <w:rsid w:val="00205EE3"/>
    <w:rsid w:val="00207F39"/>
    <w:rsid w:val="002107C4"/>
    <w:rsid w:val="00210CD2"/>
    <w:rsid w:val="0021120C"/>
    <w:rsid w:val="00211566"/>
    <w:rsid w:val="002127F4"/>
    <w:rsid w:val="00212A05"/>
    <w:rsid w:val="00213B3A"/>
    <w:rsid w:val="002147F2"/>
    <w:rsid w:val="00214A7B"/>
    <w:rsid w:val="002155C2"/>
    <w:rsid w:val="0021675F"/>
    <w:rsid w:val="00216B31"/>
    <w:rsid w:val="00216FC7"/>
    <w:rsid w:val="002172B4"/>
    <w:rsid w:val="00217322"/>
    <w:rsid w:val="00217334"/>
    <w:rsid w:val="00217502"/>
    <w:rsid w:val="0021783E"/>
    <w:rsid w:val="00217FB2"/>
    <w:rsid w:val="002201B6"/>
    <w:rsid w:val="00221241"/>
    <w:rsid w:val="0022217F"/>
    <w:rsid w:val="00223AE3"/>
    <w:rsid w:val="00223BE8"/>
    <w:rsid w:val="00223C7F"/>
    <w:rsid w:val="00223F77"/>
    <w:rsid w:val="00224413"/>
    <w:rsid w:val="00224CDF"/>
    <w:rsid w:val="0022592E"/>
    <w:rsid w:val="002266CD"/>
    <w:rsid w:val="00226AE9"/>
    <w:rsid w:val="002270B3"/>
    <w:rsid w:val="00227518"/>
    <w:rsid w:val="00227E49"/>
    <w:rsid w:val="00230CB1"/>
    <w:rsid w:val="00230D1B"/>
    <w:rsid w:val="00230DB2"/>
    <w:rsid w:val="00231078"/>
    <w:rsid w:val="0023137B"/>
    <w:rsid w:val="00231520"/>
    <w:rsid w:val="002318C9"/>
    <w:rsid w:val="00231CD7"/>
    <w:rsid w:val="00231D90"/>
    <w:rsid w:val="002325F4"/>
    <w:rsid w:val="002327E6"/>
    <w:rsid w:val="00232CFD"/>
    <w:rsid w:val="00232FA7"/>
    <w:rsid w:val="0023345B"/>
    <w:rsid w:val="00233678"/>
    <w:rsid w:val="002336B3"/>
    <w:rsid w:val="002337FF"/>
    <w:rsid w:val="00234132"/>
    <w:rsid w:val="0023439C"/>
    <w:rsid w:val="00236006"/>
    <w:rsid w:val="00237388"/>
    <w:rsid w:val="002375BD"/>
    <w:rsid w:val="0023773B"/>
    <w:rsid w:val="00237830"/>
    <w:rsid w:val="002402E5"/>
    <w:rsid w:val="00240901"/>
    <w:rsid w:val="0024222C"/>
    <w:rsid w:val="00242543"/>
    <w:rsid w:val="00242B46"/>
    <w:rsid w:val="00242D0F"/>
    <w:rsid w:val="0024309B"/>
    <w:rsid w:val="00243BDF"/>
    <w:rsid w:val="002440DE"/>
    <w:rsid w:val="00244165"/>
    <w:rsid w:val="002448CB"/>
    <w:rsid w:val="00244A0F"/>
    <w:rsid w:val="00244AF5"/>
    <w:rsid w:val="00244E40"/>
    <w:rsid w:val="00244FAA"/>
    <w:rsid w:val="002453D5"/>
    <w:rsid w:val="002456FD"/>
    <w:rsid w:val="002458E8"/>
    <w:rsid w:val="00245AB5"/>
    <w:rsid w:val="00245B24"/>
    <w:rsid w:val="00245E04"/>
    <w:rsid w:val="00245F7F"/>
    <w:rsid w:val="00246343"/>
    <w:rsid w:val="0024639B"/>
    <w:rsid w:val="00246476"/>
    <w:rsid w:val="00246B15"/>
    <w:rsid w:val="00247D83"/>
    <w:rsid w:val="00247E4B"/>
    <w:rsid w:val="00247F84"/>
    <w:rsid w:val="002500CA"/>
    <w:rsid w:val="00250580"/>
    <w:rsid w:val="00250940"/>
    <w:rsid w:val="00251757"/>
    <w:rsid w:val="00251772"/>
    <w:rsid w:val="00251DE7"/>
    <w:rsid w:val="00253AA1"/>
    <w:rsid w:val="00254394"/>
    <w:rsid w:val="00254A47"/>
    <w:rsid w:val="00254B96"/>
    <w:rsid w:val="0025546A"/>
    <w:rsid w:val="00256256"/>
    <w:rsid w:val="00257403"/>
    <w:rsid w:val="00257632"/>
    <w:rsid w:val="00257718"/>
    <w:rsid w:val="00257A33"/>
    <w:rsid w:val="00257B70"/>
    <w:rsid w:val="00260CE8"/>
    <w:rsid w:val="00260D78"/>
    <w:rsid w:val="00262AE5"/>
    <w:rsid w:val="00262E08"/>
    <w:rsid w:val="002638D9"/>
    <w:rsid w:val="00263900"/>
    <w:rsid w:val="00263C75"/>
    <w:rsid w:val="00264204"/>
    <w:rsid w:val="002645D8"/>
    <w:rsid w:val="00264A70"/>
    <w:rsid w:val="00264DD5"/>
    <w:rsid w:val="00265189"/>
    <w:rsid w:val="0026720E"/>
    <w:rsid w:val="002679C4"/>
    <w:rsid w:val="00270758"/>
    <w:rsid w:val="0027126E"/>
    <w:rsid w:val="002728EE"/>
    <w:rsid w:val="002738F4"/>
    <w:rsid w:val="002748BE"/>
    <w:rsid w:val="0027537B"/>
    <w:rsid w:val="00275830"/>
    <w:rsid w:val="002759DD"/>
    <w:rsid w:val="00276255"/>
    <w:rsid w:val="00276534"/>
    <w:rsid w:val="0027653B"/>
    <w:rsid w:val="0027654F"/>
    <w:rsid w:val="00277894"/>
    <w:rsid w:val="0027795C"/>
    <w:rsid w:val="00277A0C"/>
    <w:rsid w:val="00280586"/>
    <w:rsid w:val="00280980"/>
    <w:rsid w:val="00282362"/>
    <w:rsid w:val="002828A7"/>
    <w:rsid w:val="0028315B"/>
    <w:rsid w:val="002837A5"/>
    <w:rsid w:val="002837DC"/>
    <w:rsid w:val="002839F0"/>
    <w:rsid w:val="00283B90"/>
    <w:rsid w:val="002842D4"/>
    <w:rsid w:val="002844C5"/>
    <w:rsid w:val="0028475C"/>
    <w:rsid w:val="00284A98"/>
    <w:rsid w:val="00284BE8"/>
    <w:rsid w:val="002850CA"/>
    <w:rsid w:val="00285D9F"/>
    <w:rsid w:val="0028699F"/>
    <w:rsid w:val="00286DFA"/>
    <w:rsid w:val="00286ECC"/>
    <w:rsid w:val="00287307"/>
    <w:rsid w:val="002874E3"/>
    <w:rsid w:val="002903B0"/>
    <w:rsid w:val="0029123F"/>
    <w:rsid w:val="00291C6D"/>
    <w:rsid w:val="00293274"/>
    <w:rsid w:val="002933F9"/>
    <w:rsid w:val="002936F1"/>
    <w:rsid w:val="002937CA"/>
    <w:rsid w:val="00293D52"/>
    <w:rsid w:val="00294512"/>
    <w:rsid w:val="002950A4"/>
    <w:rsid w:val="002958A7"/>
    <w:rsid w:val="002959CC"/>
    <w:rsid w:val="002964AF"/>
    <w:rsid w:val="002967AD"/>
    <w:rsid w:val="002968DC"/>
    <w:rsid w:val="0029693B"/>
    <w:rsid w:val="002970B0"/>
    <w:rsid w:val="002A0EB9"/>
    <w:rsid w:val="002A121E"/>
    <w:rsid w:val="002A13ED"/>
    <w:rsid w:val="002A1D41"/>
    <w:rsid w:val="002A1DAA"/>
    <w:rsid w:val="002A251A"/>
    <w:rsid w:val="002A2DA3"/>
    <w:rsid w:val="002A2DBD"/>
    <w:rsid w:val="002A3FD0"/>
    <w:rsid w:val="002A44D9"/>
    <w:rsid w:val="002A4844"/>
    <w:rsid w:val="002A4F89"/>
    <w:rsid w:val="002A58B9"/>
    <w:rsid w:val="002A5B7D"/>
    <w:rsid w:val="002A6500"/>
    <w:rsid w:val="002A6C8F"/>
    <w:rsid w:val="002A74CE"/>
    <w:rsid w:val="002A75DB"/>
    <w:rsid w:val="002A799E"/>
    <w:rsid w:val="002B02DD"/>
    <w:rsid w:val="002B0466"/>
    <w:rsid w:val="002B089F"/>
    <w:rsid w:val="002B0B13"/>
    <w:rsid w:val="002B0C17"/>
    <w:rsid w:val="002B0E3A"/>
    <w:rsid w:val="002B0F3C"/>
    <w:rsid w:val="002B16D3"/>
    <w:rsid w:val="002B1B8D"/>
    <w:rsid w:val="002B2096"/>
    <w:rsid w:val="002B280F"/>
    <w:rsid w:val="002B2A05"/>
    <w:rsid w:val="002B2AAE"/>
    <w:rsid w:val="002B2C2E"/>
    <w:rsid w:val="002B2D8C"/>
    <w:rsid w:val="002B2FB9"/>
    <w:rsid w:val="002B3177"/>
    <w:rsid w:val="002B3308"/>
    <w:rsid w:val="002B407E"/>
    <w:rsid w:val="002B424C"/>
    <w:rsid w:val="002B4251"/>
    <w:rsid w:val="002B45A9"/>
    <w:rsid w:val="002B4BF5"/>
    <w:rsid w:val="002B5CE8"/>
    <w:rsid w:val="002B6057"/>
    <w:rsid w:val="002B68B7"/>
    <w:rsid w:val="002B6CE0"/>
    <w:rsid w:val="002B74D6"/>
    <w:rsid w:val="002B74D8"/>
    <w:rsid w:val="002B7EE4"/>
    <w:rsid w:val="002C031D"/>
    <w:rsid w:val="002C0767"/>
    <w:rsid w:val="002C0B95"/>
    <w:rsid w:val="002C1046"/>
    <w:rsid w:val="002C10B2"/>
    <w:rsid w:val="002C12CA"/>
    <w:rsid w:val="002C21FB"/>
    <w:rsid w:val="002C32BD"/>
    <w:rsid w:val="002C352D"/>
    <w:rsid w:val="002C368B"/>
    <w:rsid w:val="002C456B"/>
    <w:rsid w:val="002C4784"/>
    <w:rsid w:val="002C4B63"/>
    <w:rsid w:val="002C4BEA"/>
    <w:rsid w:val="002C5452"/>
    <w:rsid w:val="002C6063"/>
    <w:rsid w:val="002C6571"/>
    <w:rsid w:val="002C661C"/>
    <w:rsid w:val="002D08D9"/>
    <w:rsid w:val="002D08EA"/>
    <w:rsid w:val="002D0CA6"/>
    <w:rsid w:val="002D13FA"/>
    <w:rsid w:val="002D1689"/>
    <w:rsid w:val="002D1931"/>
    <w:rsid w:val="002D1E0F"/>
    <w:rsid w:val="002D23AF"/>
    <w:rsid w:val="002D256D"/>
    <w:rsid w:val="002D2E1A"/>
    <w:rsid w:val="002D2E6D"/>
    <w:rsid w:val="002D2F5B"/>
    <w:rsid w:val="002D3612"/>
    <w:rsid w:val="002D3AB0"/>
    <w:rsid w:val="002D4B0F"/>
    <w:rsid w:val="002D4C62"/>
    <w:rsid w:val="002D5429"/>
    <w:rsid w:val="002D581B"/>
    <w:rsid w:val="002D5ACF"/>
    <w:rsid w:val="002D5EF9"/>
    <w:rsid w:val="002D6120"/>
    <w:rsid w:val="002D6A86"/>
    <w:rsid w:val="002D6BE1"/>
    <w:rsid w:val="002D759D"/>
    <w:rsid w:val="002D78AB"/>
    <w:rsid w:val="002D7EF2"/>
    <w:rsid w:val="002D7F0B"/>
    <w:rsid w:val="002E01EF"/>
    <w:rsid w:val="002E0218"/>
    <w:rsid w:val="002E0337"/>
    <w:rsid w:val="002E09FC"/>
    <w:rsid w:val="002E0FC6"/>
    <w:rsid w:val="002E14DB"/>
    <w:rsid w:val="002E18AC"/>
    <w:rsid w:val="002E2073"/>
    <w:rsid w:val="002E2122"/>
    <w:rsid w:val="002E2299"/>
    <w:rsid w:val="002E2400"/>
    <w:rsid w:val="002E2BF0"/>
    <w:rsid w:val="002E3028"/>
    <w:rsid w:val="002E387D"/>
    <w:rsid w:val="002E3A60"/>
    <w:rsid w:val="002E40D1"/>
    <w:rsid w:val="002E4B06"/>
    <w:rsid w:val="002E52FD"/>
    <w:rsid w:val="002E5960"/>
    <w:rsid w:val="002E5BE0"/>
    <w:rsid w:val="002E5D68"/>
    <w:rsid w:val="002E5DFD"/>
    <w:rsid w:val="002E6C93"/>
    <w:rsid w:val="002E6D71"/>
    <w:rsid w:val="002E7D88"/>
    <w:rsid w:val="002F0398"/>
    <w:rsid w:val="002F03D7"/>
    <w:rsid w:val="002F068D"/>
    <w:rsid w:val="002F1222"/>
    <w:rsid w:val="002F31D3"/>
    <w:rsid w:val="002F452C"/>
    <w:rsid w:val="002F4C6F"/>
    <w:rsid w:val="002F5554"/>
    <w:rsid w:val="002F5715"/>
    <w:rsid w:val="002F575E"/>
    <w:rsid w:val="002F5870"/>
    <w:rsid w:val="002F5DEA"/>
    <w:rsid w:val="002F66EC"/>
    <w:rsid w:val="002F6B8A"/>
    <w:rsid w:val="002F7813"/>
    <w:rsid w:val="002F7F67"/>
    <w:rsid w:val="00300A24"/>
    <w:rsid w:val="003013AD"/>
    <w:rsid w:val="0030178B"/>
    <w:rsid w:val="00301C2F"/>
    <w:rsid w:val="00302B1F"/>
    <w:rsid w:val="00302B2C"/>
    <w:rsid w:val="00303592"/>
    <w:rsid w:val="00303D7D"/>
    <w:rsid w:val="00305225"/>
    <w:rsid w:val="0030566C"/>
    <w:rsid w:val="003069CD"/>
    <w:rsid w:val="00306D19"/>
    <w:rsid w:val="00306EA9"/>
    <w:rsid w:val="0030716C"/>
    <w:rsid w:val="0030754F"/>
    <w:rsid w:val="00310D27"/>
    <w:rsid w:val="00311271"/>
    <w:rsid w:val="0031129D"/>
    <w:rsid w:val="003113F6"/>
    <w:rsid w:val="00311FBD"/>
    <w:rsid w:val="00312724"/>
    <w:rsid w:val="00313041"/>
    <w:rsid w:val="00313108"/>
    <w:rsid w:val="003134EA"/>
    <w:rsid w:val="00314A40"/>
    <w:rsid w:val="00314AAA"/>
    <w:rsid w:val="00315021"/>
    <w:rsid w:val="00315371"/>
    <w:rsid w:val="00315BB5"/>
    <w:rsid w:val="00315FE2"/>
    <w:rsid w:val="003172AC"/>
    <w:rsid w:val="003173EB"/>
    <w:rsid w:val="0031745E"/>
    <w:rsid w:val="00317517"/>
    <w:rsid w:val="00317A0A"/>
    <w:rsid w:val="00317AFF"/>
    <w:rsid w:val="003205CF"/>
    <w:rsid w:val="00320A9A"/>
    <w:rsid w:val="003226C5"/>
    <w:rsid w:val="00323143"/>
    <w:rsid w:val="0032330B"/>
    <w:rsid w:val="003239A6"/>
    <w:rsid w:val="0032480D"/>
    <w:rsid w:val="00324939"/>
    <w:rsid w:val="0032513C"/>
    <w:rsid w:val="0032545A"/>
    <w:rsid w:val="00325606"/>
    <w:rsid w:val="003259A2"/>
    <w:rsid w:val="00325C4E"/>
    <w:rsid w:val="00326071"/>
    <w:rsid w:val="003261D6"/>
    <w:rsid w:val="00326C0A"/>
    <w:rsid w:val="00327603"/>
    <w:rsid w:val="003279A3"/>
    <w:rsid w:val="0033140C"/>
    <w:rsid w:val="0033184A"/>
    <w:rsid w:val="00331A3A"/>
    <w:rsid w:val="00331AB2"/>
    <w:rsid w:val="00331ED3"/>
    <w:rsid w:val="00332880"/>
    <w:rsid w:val="00332972"/>
    <w:rsid w:val="00332E12"/>
    <w:rsid w:val="00332F79"/>
    <w:rsid w:val="0033362B"/>
    <w:rsid w:val="00333791"/>
    <w:rsid w:val="00334492"/>
    <w:rsid w:val="00334A2E"/>
    <w:rsid w:val="0033542B"/>
    <w:rsid w:val="00335864"/>
    <w:rsid w:val="00336034"/>
    <w:rsid w:val="00336283"/>
    <w:rsid w:val="00336661"/>
    <w:rsid w:val="0033774C"/>
    <w:rsid w:val="00337D9E"/>
    <w:rsid w:val="00337F33"/>
    <w:rsid w:val="003400AB"/>
    <w:rsid w:val="003402A1"/>
    <w:rsid w:val="00341412"/>
    <w:rsid w:val="003414B6"/>
    <w:rsid w:val="00341E84"/>
    <w:rsid w:val="00342682"/>
    <w:rsid w:val="00342EA3"/>
    <w:rsid w:val="0034307A"/>
    <w:rsid w:val="00343A90"/>
    <w:rsid w:val="00343C3E"/>
    <w:rsid w:val="00344B57"/>
    <w:rsid w:val="003453FB"/>
    <w:rsid w:val="00345BEB"/>
    <w:rsid w:val="00345E77"/>
    <w:rsid w:val="003467A3"/>
    <w:rsid w:val="00347340"/>
    <w:rsid w:val="003475CE"/>
    <w:rsid w:val="0034790D"/>
    <w:rsid w:val="00347C07"/>
    <w:rsid w:val="0035069B"/>
    <w:rsid w:val="00350AC4"/>
    <w:rsid w:val="0035141E"/>
    <w:rsid w:val="003515DE"/>
    <w:rsid w:val="00351968"/>
    <w:rsid w:val="00352229"/>
    <w:rsid w:val="0035245E"/>
    <w:rsid w:val="00352BF4"/>
    <w:rsid w:val="0035360F"/>
    <w:rsid w:val="00353E72"/>
    <w:rsid w:val="00355673"/>
    <w:rsid w:val="003556C7"/>
    <w:rsid w:val="003563E9"/>
    <w:rsid w:val="00356A11"/>
    <w:rsid w:val="00356E28"/>
    <w:rsid w:val="00357A7B"/>
    <w:rsid w:val="0036000B"/>
    <w:rsid w:val="003606FC"/>
    <w:rsid w:val="00360C08"/>
    <w:rsid w:val="00360C80"/>
    <w:rsid w:val="003611E6"/>
    <w:rsid w:val="003612A8"/>
    <w:rsid w:val="003616E2"/>
    <w:rsid w:val="0036187B"/>
    <w:rsid w:val="00361D45"/>
    <w:rsid w:val="00361DE6"/>
    <w:rsid w:val="00362082"/>
    <w:rsid w:val="00362822"/>
    <w:rsid w:val="00362975"/>
    <w:rsid w:val="00363A2B"/>
    <w:rsid w:val="00363ABE"/>
    <w:rsid w:val="00365B18"/>
    <w:rsid w:val="00365DB4"/>
    <w:rsid w:val="00367230"/>
    <w:rsid w:val="003677B2"/>
    <w:rsid w:val="00367DFC"/>
    <w:rsid w:val="00370326"/>
    <w:rsid w:val="003707FE"/>
    <w:rsid w:val="00370D9D"/>
    <w:rsid w:val="00370EF1"/>
    <w:rsid w:val="00371059"/>
    <w:rsid w:val="00371349"/>
    <w:rsid w:val="00371DF2"/>
    <w:rsid w:val="00372354"/>
    <w:rsid w:val="0037276E"/>
    <w:rsid w:val="003727CB"/>
    <w:rsid w:val="003731C9"/>
    <w:rsid w:val="00373516"/>
    <w:rsid w:val="00373AD7"/>
    <w:rsid w:val="0037458F"/>
    <w:rsid w:val="00374AE4"/>
    <w:rsid w:val="0037512F"/>
    <w:rsid w:val="003753F2"/>
    <w:rsid w:val="003756C2"/>
    <w:rsid w:val="003759A1"/>
    <w:rsid w:val="00375E1F"/>
    <w:rsid w:val="00376B15"/>
    <w:rsid w:val="0038060D"/>
    <w:rsid w:val="00380EF4"/>
    <w:rsid w:val="00381095"/>
    <w:rsid w:val="00381830"/>
    <w:rsid w:val="003823B1"/>
    <w:rsid w:val="003826A4"/>
    <w:rsid w:val="00382A1E"/>
    <w:rsid w:val="00384342"/>
    <w:rsid w:val="00384A16"/>
    <w:rsid w:val="00384A69"/>
    <w:rsid w:val="00384FA2"/>
    <w:rsid w:val="0038517D"/>
    <w:rsid w:val="003854C1"/>
    <w:rsid w:val="003866CF"/>
    <w:rsid w:val="00386939"/>
    <w:rsid w:val="00386EB7"/>
    <w:rsid w:val="003870D4"/>
    <w:rsid w:val="00387425"/>
    <w:rsid w:val="00387E50"/>
    <w:rsid w:val="003917AC"/>
    <w:rsid w:val="00391CD7"/>
    <w:rsid w:val="00391D8C"/>
    <w:rsid w:val="0039257C"/>
    <w:rsid w:val="00392E15"/>
    <w:rsid w:val="00393964"/>
    <w:rsid w:val="00393A07"/>
    <w:rsid w:val="00393FD4"/>
    <w:rsid w:val="003949B6"/>
    <w:rsid w:val="00395B84"/>
    <w:rsid w:val="00395BFC"/>
    <w:rsid w:val="003961CE"/>
    <w:rsid w:val="00396423"/>
    <w:rsid w:val="0039645C"/>
    <w:rsid w:val="0039668F"/>
    <w:rsid w:val="0039678E"/>
    <w:rsid w:val="00396850"/>
    <w:rsid w:val="00396ACD"/>
    <w:rsid w:val="00397C4D"/>
    <w:rsid w:val="003A13AF"/>
    <w:rsid w:val="003A13B6"/>
    <w:rsid w:val="003A1D0C"/>
    <w:rsid w:val="003A1F80"/>
    <w:rsid w:val="003A2230"/>
    <w:rsid w:val="003A2423"/>
    <w:rsid w:val="003A24D3"/>
    <w:rsid w:val="003A271F"/>
    <w:rsid w:val="003A2AC7"/>
    <w:rsid w:val="003A2E98"/>
    <w:rsid w:val="003A38D1"/>
    <w:rsid w:val="003A3DD1"/>
    <w:rsid w:val="003A4474"/>
    <w:rsid w:val="003A4B71"/>
    <w:rsid w:val="003A4F78"/>
    <w:rsid w:val="003A54EF"/>
    <w:rsid w:val="003A570C"/>
    <w:rsid w:val="003A5A01"/>
    <w:rsid w:val="003A5AEA"/>
    <w:rsid w:val="003A5F0D"/>
    <w:rsid w:val="003A69F9"/>
    <w:rsid w:val="003A70D6"/>
    <w:rsid w:val="003A71E7"/>
    <w:rsid w:val="003B0D52"/>
    <w:rsid w:val="003B1384"/>
    <w:rsid w:val="003B1BA2"/>
    <w:rsid w:val="003B26BA"/>
    <w:rsid w:val="003B38FF"/>
    <w:rsid w:val="003B3CBE"/>
    <w:rsid w:val="003B3CF7"/>
    <w:rsid w:val="003B40DC"/>
    <w:rsid w:val="003B4919"/>
    <w:rsid w:val="003B4B94"/>
    <w:rsid w:val="003B4EFB"/>
    <w:rsid w:val="003B5149"/>
    <w:rsid w:val="003B56B5"/>
    <w:rsid w:val="003B6079"/>
    <w:rsid w:val="003B646D"/>
    <w:rsid w:val="003B6BCD"/>
    <w:rsid w:val="003B6D0F"/>
    <w:rsid w:val="003B714E"/>
    <w:rsid w:val="003B7496"/>
    <w:rsid w:val="003B7EDA"/>
    <w:rsid w:val="003B7FE7"/>
    <w:rsid w:val="003C00AB"/>
    <w:rsid w:val="003C09CC"/>
    <w:rsid w:val="003C19BF"/>
    <w:rsid w:val="003C2767"/>
    <w:rsid w:val="003C2986"/>
    <w:rsid w:val="003C2DC4"/>
    <w:rsid w:val="003C370F"/>
    <w:rsid w:val="003C46E3"/>
    <w:rsid w:val="003C6074"/>
    <w:rsid w:val="003C62A6"/>
    <w:rsid w:val="003C6CBA"/>
    <w:rsid w:val="003C7973"/>
    <w:rsid w:val="003C7BFB"/>
    <w:rsid w:val="003C7CE1"/>
    <w:rsid w:val="003D06FB"/>
    <w:rsid w:val="003D11AD"/>
    <w:rsid w:val="003D130E"/>
    <w:rsid w:val="003D1312"/>
    <w:rsid w:val="003D1405"/>
    <w:rsid w:val="003D199D"/>
    <w:rsid w:val="003D27DD"/>
    <w:rsid w:val="003D2ECB"/>
    <w:rsid w:val="003D3921"/>
    <w:rsid w:val="003D3D48"/>
    <w:rsid w:val="003D40AD"/>
    <w:rsid w:val="003D44A6"/>
    <w:rsid w:val="003D47B6"/>
    <w:rsid w:val="003D4E95"/>
    <w:rsid w:val="003D55DA"/>
    <w:rsid w:val="003D7024"/>
    <w:rsid w:val="003D7169"/>
    <w:rsid w:val="003D7357"/>
    <w:rsid w:val="003E12D9"/>
    <w:rsid w:val="003E2946"/>
    <w:rsid w:val="003E333C"/>
    <w:rsid w:val="003E3429"/>
    <w:rsid w:val="003E3E22"/>
    <w:rsid w:val="003E4D75"/>
    <w:rsid w:val="003E5DF3"/>
    <w:rsid w:val="003E654E"/>
    <w:rsid w:val="003E7376"/>
    <w:rsid w:val="003E7BE3"/>
    <w:rsid w:val="003E7CF7"/>
    <w:rsid w:val="003F0955"/>
    <w:rsid w:val="003F108B"/>
    <w:rsid w:val="003F13B2"/>
    <w:rsid w:val="003F17E1"/>
    <w:rsid w:val="003F1982"/>
    <w:rsid w:val="003F1C31"/>
    <w:rsid w:val="003F1E20"/>
    <w:rsid w:val="003F2C97"/>
    <w:rsid w:val="003F328A"/>
    <w:rsid w:val="003F4D48"/>
    <w:rsid w:val="003F621D"/>
    <w:rsid w:val="003F6313"/>
    <w:rsid w:val="003F691B"/>
    <w:rsid w:val="003F7307"/>
    <w:rsid w:val="003F74DF"/>
    <w:rsid w:val="0040087D"/>
    <w:rsid w:val="00400A2E"/>
    <w:rsid w:val="00401128"/>
    <w:rsid w:val="00401E7A"/>
    <w:rsid w:val="00402487"/>
    <w:rsid w:val="004028BB"/>
    <w:rsid w:val="00402FB2"/>
    <w:rsid w:val="00403356"/>
    <w:rsid w:val="00404619"/>
    <w:rsid w:val="00404DD5"/>
    <w:rsid w:val="00404EE0"/>
    <w:rsid w:val="00404FAC"/>
    <w:rsid w:val="00406691"/>
    <w:rsid w:val="004067B4"/>
    <w:rsid w:val="00406E15"/>
    <w:rsid w:val="00407AB2"/>
    <w:rsid w:val="00410282"/>
    <w:rsid w:val="00410995"/>
    <w:rsid w:val="00410CFF"/>
    <w:rsid w:val="00411D7B"/>
    <w:rsid w:val="00413B22"/>
    <w:rsid w:val="0041429A"/>
    <w:rsid w:val="0041481D"/>
    <w:rsid w:val="00414DC7"/>
    <w:rsid w:val="00414E61"/>
    <w:rsid w:val="00414FA0"/>
    <w:rsid w:val="004166E9"/>
    <w:rsid w:val="0042085F"/>
    <w:rsid w:val="00421761"/>
    <w:rsid w:val="0042182B"/>
    <w:rsid w:val="00421BA4"/>
    <w:rsid w:val="004220F6"/>
    <w:rsid w:val="00422D0E"/>
    <w:rsid w:val="00423366"/>
    <w:rsid w:val="00423667"/>
    <w:rsid w:val="004236B1"/>
    <w:rsid w:val="00423FC6"/>
    <w:rsid w:val="004241D9"/>
    <w:rsid w:val="00424B52"/>
    <w:rsid w:val="004252EC"/>
    <w:rsid w:val="00425C0B"/>
    <w:rsid w:val="00425D75"/>
    <w:rsid w:val="004265ED"/>
    <w:rsid w:val="00426EB0"/>
    <w:rsid w:val="00427135"/>
    <w:rsid w:val="00427340"/>
    <w:rsid w:val="00427615"/>
    <w:rsid w:val="004279E3"/>
    <w:rsid w:val="00430239"/>
    <w:rsid w:val="00430C80"/>
    <w:rsid w:val="00430F82"/>
    <w:rsid w:val="00432334"/>
    <w:rsid w:val="00432A76"/>
    <w:rsid w:val="00432DAC"/>
    <w:rsid w:val="00433502"/>
    <w:rsid w:val="004339C3"/>
    <w:rsid w:val="00433C12"/>
    <w:rsid w:val="00434BB4"/>
    <w:rsid w:val="00436431"/>
    <w:rsid w:val="004369D5"/>
    <w:rsid w:val="00436D36"/>
    <w:rsid w:val="00436E62"/>
    <w:rsid w:val="00437B19"/>
    <w:rsid w:val="00437B5D"/>
    <w:rsid w:val="00437D34"/>
    <w:rsid w:val="00437E83"/>
    <w:rsid w:val="00440014"/>
    <w:rsid w:val="004407EF"/>
    <w:rsid w:val="00440884"/>
    <w:rsid w:val="00441210"/>
    <w:rsid w:val="0044121A"/>
    <w:rsid w:val="004413E6"/>
    <w:rsid w:val="0044160E"/>
    <w:rsid w:val="00441742"/>
    <w:rsid w:val="00441E4D"/>
    <w:rsid w:val="00442702"/>
    <w:rsid w:val="00442852"/>
    <w:rsid w:val="00442A6E"/>
    <w:rsid w:val="0044424E"/>
    <w:rsid w:val="00444512"/>
    <w:rsid w:val="00444894"/>
    <w:rsid w:val="00444B77"/>
    <w:rsid w:val="00444F86"/>
    <w:rsid w:val="004460EA"/>
    <w:rsid w:val="00446226"/>
    <w:rsid w:val="00446324"/>
    <w:rsid w:val="004464C9"/>
    <w:rsid w:val="00446565"/>
    <w:rsid w:val="00446AC7"/>
    <w:rsid w:val="00447147"/>
    <w:rsid w:val="0044788F"/>
    <w:rsid w:val="004508FC"/>
    <w:rsid w:val="00450906"/>
    <w:rsid w:val="00450B48"/>
    <w:rsid w:val="00450D70"/>
    <w:rsid w:val="00451D72"/>
    <w:rsid w:val="004520F7"/>
    <w:rsid w:val="00452540"/>
    <w:rsid w:val="00452D76"/>
    <w:rsid w:val="004530B1"/>
    <w:rsid w:val="0045382B"/>
    <w:rsid w:val="00453AC8"/>
    <w:rsid w:val="00454206"/>
    <w:rsid w:val="0045524F"/>
    <w:rsid w:val="00455563"/>
    <w:rsid w:val="0045559F"/>
    <w:rsid w:val="00455B25"/>
    <w:rsid w:val="0045619B"/>
    <w:rsid w:val="00456249"/>
    <w:rsid w:val="0045689C"/>
    <w:rsid w:val="00456C25"/>
    <w:rsid w:val="004574A6"/>
    <w:rsid w:val="0046041E"/>
    <w:rsid w:val="004610C6"/>
    <w:rsid w:val="004610FC"/>
    <w:rsid w:val="004613A5"/>
    <w:rsid w:val="0046148C"/>
    <w:rsid w:val="00461670"/>
    <w:rsid w:val="00461988"/>
    <w:rsid w:val="004623D3"/>
    <w:rsid w:val="00462B51"/>
    <w:rsid w:val="004631DF"/>
    <w:rsid w:val="00463CAD"/>
    <w:rsid w:val="00463DDF"/>
    <w:rsid w:val="004644FD"/>
    <w:rsid w:val="0046489B"/>
    <w:rsid w:val="004651E9"/>
    <w:rsid w:val="004653F1"/>
    <w:rsid w:val="0046606B"/>
    <w:rsid w:val="00466326"/>
    <w:rsid w:val="00466B8A"/>
    <w:rsid w:val="0046719E"/>
    <w:rsid w:val="004677E6"/>
    <w:rsid w:val="00467B45"/>
    <w:rsid w:val="00467BBD"/>
    <w:rsid w:val="004701B5"/>
    <w:rsid w:val="00470B46"/>
    <w:rsid w:val="004714D3"/>
    <w:rsid w:val="004716CD"/>
    <w:rsid w:val="00471ACA"/>
    <w:rsid w:val="00471C57"/>
    <w:rsid w:val="00471FA0"/>
    <w:rsid w:val="0047236F"/>
    <w:rsid w:val="0047257A"/>
    <w:rsid w:val="004729EA"/>
    <w:rsid w:val="004736F2"/>
    <w:rsid w:val="00473DF5"/>
    <w:rsid w:val="00473DFD"/>
    <w:rsid w:val="00474421"/>
    <w:rsid w:val="004744ED"/>
    <w:rsid w:val="00474608"/>
    <w:rsid w:val="00474F7D"/>
    <w:rsid w:val="004752BB"/>
    <w:rsid w:val="00475F1C"/>
    <w:rsid w:val="00476474"/>
    <w:rsid w:val="004772B0"/>
    <w:rsid w:val="004776FB"/>
    <w:rsid w:val="0048020E"/>
    <w:rsid w:val="00480A8D"/>
    <w:rsid w:val="004812FD"/>
    <w:rsid w:val="00481389"/>
    <w:rsid w:val="004813B2"/>
    <w:rsid w:val="004822D2"/>
    <w:rsid w:val="00482502"/>
    <w:rsid w:val="00483AF1"/>
    <w:rsid w:val="0048437D"/>
    <w:rsid w:val="004843EA"/>
    <w:rsid w:val="004852DB"/>
    <w:rsid w:val="004852E4"/>
    <w:rsid w:val="00485775"/>
    <w:rsid w:val="00485CD7"/>
    <w:rsid w:val="004862E2"/>
    <w:rsid w:val="004868B8"/>
    <w:rsid w:val="00490419"/>
    <w:rsid w:val="00490E29"/>
    <w:rsid w:val="004910B3"/>
    <w:rsid w:val="00491638"/>
    <w:rsid w:val="004932FF"/>
    <w:rsid w:val="00493AFB"/>
    <w:rsid w:val="00494074"/>
    <w:rsid w:val="00494176"/>
    <w:rsid w:val="00494388"/>
    <w:rsid w:val="00494E0C"/>
    <w:rsid w:val="00494E86"/>
    <w:rsid w:val="0049531F"/>
    <w:rsid w:val="004959AE"/>
    <w:rsid w:val="00495A68"/>
    <w:rsid w:val="00495F0B"/>
    <w:rsid w:val="00496412"/>
    <w:rsid w:val="004964C6"/>
    <w:rsid w:val="0049669D"/>
    <w:rsid w:val="00496CD0"/>
    <w:rsid w:val="00496EFA"/>
    <w:rsid w:val="00497128"/>
    <w:rsid w:val="0049761C"/>
    <w:rsid w:val="004979B1"/>
    <w:rsid w:val="004A0846"/>
    <w:rsid w:val="004A0B2A"/>
    <w:rsid w:val="004A1052"/>
    <w:rsid w:val="004A10E8"/>
    <w:rsid w:val="004A1157"/>
    <w:rsid w:val="004A18FD"/>
    <w:rsid w:val="004A192E"/>
    <w:rsid w:val="004A20D6"/>
    <w:rsid w:val="004A2671"/>
    <w:rsid w:val="004A2A3F"/>
    <w:rsid w:val="004A3B52"/>
    <w:rsid w:val="004A3CD6"/>
    <w:rsid w:val="004A432A"/>
    <w:rsid w:val="004A478B"/>
    <w:rsid w:val="004A4B4B"/>
    <w:rsid w:val="004A5098"/>
    <w:rsid w:val="004A5285"/>
    <w:rsid w:val="004A5A57"/>
    <w:rsid w:val="004A5C60"/>
    <w:rsid w:val="004A6150"/>
    <w:rsid w:val="004A6609"/>
    <w:rsid w:val="004A6B72"/>
    <w:rsid w:val="004A6C46"/>
    <w:rsid w:val="004A785B"/>
    <w:rsid w:val="004A7BC3"/>
    <w:rsid w:val="004A7D17"/>
    <w:rsid w:val="004A7DDF"/>
    <w:rsid w:val="004B0354"/>
    <w:rsid w:val="004B1271"/>
    <w:rsid w:val="004B14E1"/>
    <w:rsid w:val="004B14F6"/>
    <w:rsid w:val="004B2274"/>
    <w:rsid w:val="004B22F9"/>
    <w:rsid w:val="004B2324"/>
    <w:rsid w:val="004B23E6"/>
    <w:rsid w:val="004B2945"/>
    <w:rsid w:val="004B2A94"/>
    <w:rsid w:val="004B3123"/>
    <w:rsid w:val="004B3787"/>
    <w:rsid w:val="004B3D38"/>
    <w:rsid w:val="004B3E5B"/>
    <w:rsid w:val="004B46B8"/>
    <w:rsid w:val="004B47DF"/>
    <w:rsid w:val="004B4AFD"/>
    <w:rsid w:val="004B5AC6"/>
    <w:rsid w:val="004B6077"/>
    <w:rsid w:val="004B6EEA"/>
    <w:rsid w:val="004B7008"/>
    <w:rsid w:val="004C008D"/>
    <w:rsid w:val="004C1EF3"/>
    <w:rsid w:val="004C22BF"/>
    <w:rsid w:val="004C27E0"/>
    <w:rsid w:val="004C293E"/>
    <w:rsid w:val="004C2D2C"/>
    <w:rsid w:val="004C3871"/>
    <w:rsid w:val="004C388E"/>
    <w:rsid w:val="004C38EB"/>
    <w:rsid w:val="004C3C34"/>
    <w:rsid w:val="004C408D"/>
    <w:rsid w:val="004C51E1"/>
    <w:rsid w:val="004C5239"/>
    <w:rsid w:val="004C5309"/>
    <w:rsid w:val="004C55C7"/>
    <w:rsid w:val="004C58F0"/>
    <w:rsid w:val="004C640E"/>
    <w:rsid w:val="004C65CF"/>
    <w:rsid w:val="004C6AE0"/>
    <w:rsid w:val="004C6DBE"/>
    <w:rsid w:val="004C719A"/>
    <w:rsid w:val="004C777E"/>
    <w:rsid w:val="004C7AAB"/>
    <w:rsid w:val="004C7B0B"/>
    <w:rsid w:val="004C7CF5"/>
    <w:rsid w:val="004D0896"/>
    <w:rsid w:val="004D106E"/>
    <w:rsid w:val="004D35A2"/>
    <w:rsid w:val="004D3C0A"/>
    <w:rsid w:val="004D3D5A"/>
    <w:rsid w:val="004D3F98"/>
    <w:rsid w:val="004D4283"/>
    <w:rsid w:val="004D48A7"/>
    <w:rsid w:val="004D504F"/>
    <w:rsid w:val="004D6127"/>
    <w:rsid w:val="004D68C1"/>
    <w:rsid w:val="004D7907"/>
    <w:rsid w:val="004E050D"/>
    <w:rsid w:val="004E058F"/>
    <w:rsid w:val="004E1D62"/>
    <w:rsid w:val="004E23E1"/>
    <w:rsid w:val="004E3301"/>
    <w:rsid w:val="004E3D2D"/>
    <w:rsid w:val="004E3DC0"/>
    <w:rsid w:val="004E3F26"/>
    <w:rsid w:val="004E437A"/>
    <w:rsid w:val="004E57D7"/>
    <w:rsid w:val="004E5825"/>
    <w:rsid w:val="004E5C93"/>
    <w:rsid w:val="004E60EE"/>
    <w:rsid w:val="004E6DDA"/>
    <w:rsid w:val="004E6E86"/>
    <w:rsid w:val="004E7BCC"/>
    <w:rsid w:val="004E7F79"/>
    <w:rsid w:val="004F014C"/>
    <w:rsid w:val="004F027D"/>
    <w:rsid w:val="004F06A4"/>
    <w:rsid w:val="004F0C9F"/>
    <w:rsid w:val="004F1375"/>
    <w:rsid w:val="004F1B16"/>
    <w:rsid w:val="004F30E2"/>
    <w:rsid w:val="004F30F3"/>
    <w:rsid w:val="004F3947"/>
    <w:rsid w:val="004F3C28"/>
    <w:rsid w:val="004F3DE8"/>
    <w:rsid w:val="004F3EC6"/>
    <w:rsid w:val="004F4653"/>
    <w:rsid w:val="004F47E0"/>
    <w:rsid w:val="004F4C23"/>
    <w:rsid w:val="004F524D"/>
    <w:rsid w:val="004F548D"/>
    <w:rsid w:val="004F5525"/>
    <w:rsid w:val="004F59A0"/>
    <w:rsid w:val="004F626B"/>
    <w:rsid w:val="004F6337"/>
    <w:rsid w:val="004F6B94"/>
    <w:rsid w:val="004F708A"/>
    <w:rsid w:val="004F70AC"/>
    <w:rsid w:val="004F728D"/>
    <w:rsid w:val="004F7788"/>
    <w:rsid w:val="004F7C87"/>
    <w:rsid w:val="004F7D7B"/>
    <w:rsid w:val="004F7FCB"/>
    <w:rsid w:val="00500005"/>
    <w:rsid w:val="00500163"/>
    <w:rsid w:val="00500305"/>
    <w:rsid w:val="00500D0F"/>
    <w:rsid w:val="00500DB3"/>
    <w:rsid w:val="00501738"/>
    <w:rsid w:val="005017D3"/>
    <w:rsid w:val="00502489"/>
    <w:rsid w:val="0050397F"/>
    <w:rsid w:val="005040AA"/>
    <w:rsid w:val="00504585"/>
    <w:rsid w:val="0050474B"/>
    <w:rsid w:val="00504B9F"/>
    <w:rsid w:val="00505253"/>
    <w:rsid w:val="00505328"/>
    <w:rsid w:val="0050536C"/>
    <w:rsid w:val="005058C0"/>
    <w:rsid w:val="00506138"/>
    <w:rsid w:val="00507163"/>
    <w:rsid w:val="0050791A"/>
    <w:rsid w:val="00507F3C"/>
    <w:rsid w:val="00507FA8"/>
    <w:rsid w:val="005108B7"/>
    <w:rsid w:val="00510A35"/>
    <w:rsid w:val="00510EE8"/>
    <w:rsid w:val="005122B1"/>
    <w:rsid w:val="00512F56"/>
    <w:rsid w:val="00512F8D"/>
    <w:rsid w:val="00513691"/>
    <w:rsid w:val="0051485C"/>
    <w:rsid w:val="00515AB3"/>
    <w:rsid w:val="00515F79"/>
    <w:rsid w:val="005160BF"/>
    <w:rsid w:val="005161A2"/>
    <w:rsid w:val="0051768D"/>
    <w:rsid w:val="00517C19"/>
    <w:rsid w:val="0052124D"/>
    <w:rsid w:val="005215D5"/>
    <w:rsid w:val="00521958"/>
    <w:rsid w:val="00521CFF"/>
    <w:rsid w:val="00521F10"/>
    <w:rsid w:val="005226CD"/>
    <w:rsid w:val="005226CE"/>
    <w:rsid w:val="00522C03"/>
    <w:rsid w:val="00523B6B"/>
    <w:rsid w:val="0052459E"/>
    <w:rsid w:val="0052460C"/>
    <w:rsid w:val="00524737"/>
    <w:rsid w:val="005247A3"/>
    <w:rsid w:val="00524FAC"/>
    <w:rsid w:val="00525143"/>
    <w:rsid w:val="005251E3"/>
    <w:rsid w:val="0052542A"/>
    <w:rsid w:val="005259BE"/>
    <w:rsid w:val="00526CC3"/>
    <w:rsid w:val="00527894"/>
    <w:rsid w:val="005302C3"/>
    <w:rsid w:val="00530521"/>
    <w:rsid w:val="005311A0"/>
    <w:rsid w:val="005311E1"/>
    <w:rsid w:val="005316C7"/>
    <w:rsid w:val="00532AE8"/>
    <w:rsid w:val="00532D75"/>
    <w:rsid w:val="00533825"/>
    <w:rsid w:val="005338AB"/>
    <w:rsid w:val="005338ED"/>
    <w:rsid w:val="00533AD4"/>
    <w:rsid w:val="0053450F"/>
    <w:rsid w:val="00534903"/>
    <w:rsid w:val="0053494D"/>
    <w:rsid w:val="00534C21"/>
    <w:rsid w:val="00535A4F"/>
    <w:rsid w:val="00535AF2"/>
    <w:rsid w:val="00535C01"/>
    <w:rsid w:val="0053644A"/>
    <w:rsid w:val="005365BD"/>
    <w:rsid w:val="00536643"/>
    <w:rsid w:val="00536EBF"/>
    <w:rsid w:val="00537008"/>
    <w:rsid w:val="005372B6"/>
    <w:rsid w:val="00537B2D"/>
    <w:rsid w:val="00537B60"/>
    <w:rsid w:val="00540241"/>
    <w:rsid w:val="005418C8"/>
    <w:rsid w:val="00541A19"/>
    <w:rsid w:val="0054217F"/>
    <w:rsid w:val="005421A6"/>
    <w:rsid w:val="0054245C"/>
    <w:rsid w:val="005426A2"/>
    <w:rsid w:val="005429C5"/>
    <w:rsid w:val="0054402C"/>
    <w:rsid w:val="00544CE7"/>
    <w:rsid w:val="00545B40"/>
    <w:rsid w:val="00547317"/>
    <w:rsid w:val="0054754C"/>
    <w:rsid w:val="00547669"/>
    <w:rsid w:val="00547AC4"/>
    <w:rsid w:val="00547AD4"/>
    <w:rsid w:val="005507A2"/>
    <w:rsid w:val="00551184"/>
    <w:rsid w:val="005528C6"/>
    <w:rsid w:val="0055311C"/>
    <w:rsid w:val="005531B3"/>
    <w:rsid w:val="00553BA0"/>
    <w:rsid w:val="0055430D"/>
    <w:rsid w:val="0055476F"/>
    <w:rsid w:val="00554D67"/>
    <w:rsid w:val="0055555E"/>
    <w:rsid w:val="00555910"/>
    <w:rsid w:val="00555A7C"/>
    <w:rsid w:val="00556B22"/>
    <w:rsid w:val="00556BC9"/>
    <w:rsid w:val="00557076"/>
    <w:rsid w:val="005607CB"/>
    <w:rsid w:val="00560D72"/>
    <w:rsid w:val="00560DBA"/>
    <w:rsid w:val="00560FBC"/>
    <w:rsid w:val="0056101C"/>
    <w:rsid w:val="00561B4B"/>
    <w:rsid w:val="00561C7D"/>
    <w:rsid w:val="005625B2"/>
    <w:rsid w:val="00562FCE"/>
    <w:rsid w:val="005631F4"/>
    <w:rsid w:val="00563745"/>
    <w:rsid w:val="00563760"/>
    <w:rsid w:val="00563CBB"/>
    <w:rsid w:val="005640D8"/>
    <w:rsid w:val="005644B4"/>
    <w:rsid w:val="00564D8A"/>
    <w:rsid w:val="00566B47"/>
    <w:rsid w:val="00566B6D"/>
    <w:rsid w:val="00567386"/>
    <w:rsid w:val="0056774B"/>
    <w:rsid w:val="00567A0F"/>
    <w:rsid w:val="00567B27"/>
    <w:rsid w:val="0057028D"/>
    <w:rsid w:val="00570F0A"/>
    <w:rsid w:val="00570F4E"/>
    <w:rsid w:val="005713D8"/>
    <w:rsid w:val="00571ADD"/>
    <w:rsid w:val="005720D7"/>
    <w:rsid w:val="00572DC8"/>
    <w:rsid w:val="00573962"/>
    <w:rsid w:val="00573BB6"/>
    <w:rsid w:val="00573C26"/>
    <w:rsid w:val="00573F76"/>
    <w:rsid w:val="00574327"/>
    <w:rsid w:val="00574358"/>
    <w:rsid w:val="0057435F"/>
    <w:rsid w:val="00574D84"/>
    <w:rsid w:val="005757FC"/>
    <w:rsid w:val="005759C4"/>
    <w:rsid w:val="00575A21"/>
    <w:rsid w:val="00575D9C"/>
    <w:rsid w:val="00575E12"/>
    <w:rsid w:val="00576634"/>
    <w:rsid w:val="005767BC"/>
    <w:rsid w:val="00576B24"/>
    <w:rsid w:val="00577007"/>
    <w:rsid w:val="00577C8D"/>
    <w:rsid w:val="00580501"/>
    <w:rsid w:val="0058086E"/>
    <w:rsid w:val="00580999"/>
    <w:rsid w:val="00581484"/>
    <w:rsid w:val="005818F9"/>
    <w:rsid w:val="00581A2B"/>
    <w:rsid w:val="00581C59"/>
    <w:rsid w:val="005821D6"/>
    <w:rsid w:val="00583387"/>
    <w:rsid w:val="00583456"/>
    <w:rsid w:val="005839D4"/>
    <w:rsid w:val="00583B3C"/>
    <w:rsid w:val="00584009"/>
    <w:rsid w:val="005843E4"/>
    <w:rsid w:val="00584517"/>
    <w:rsid w:val="005846BA"/>
    <w:rsid w:val="00584900"/>
    <w:rsid w:val="00584FEE"/>
    <w:rsid w:val="0058546F"/>
    <w:rsid w:val="0058643B"/>
    <w:rsid w:val="00586D9F"/>
    <w:rsid w:val="0058766C"/>
    <w:rsid w:val="00587EFE"/>
    <w:rsid w:val="0059128F"/>
    <w:rsid w:val="005912B0"/>
    <w:rsid w:val="00592339"/>
    <w:rsid w:val="005933A4"/>
    <w:rsid w:val="00594CAF"/>
    <w:rsid w:val="00595771"/>
    <w:rsid w:val="005969E2"/>
    <w:rsid w:val="00597460"/>
    <w:rsid w:val="00597AF9"/>
    <w:rsid w:val="005A039D"/>
    <w:rsid w:val="005A1197"/>
    <w:rsid w:val="005A12DB"/>
    <w:rsid w:val="005A1B2A"/>
    <w:rsid w:val="005A1B89"/>
    <w:rsid w:val="005A1DF0"/>
    <w:rsid w:val="005A27B2"/>
    <w:rsid w:val="005A34D5"/>
    <w:rsid w:val="005A35C4"/>
    <w:rsid w:val="005A3709"/>
    <w:rsid w:val="005A373F"/>
    <w:rsid w:val="005A3CBF"/>
    <w:rsid w:val="005A3F01"/>
    <w:rsid w:val="005A4279"/>
    <w:rsid w:val="005A4714"/>
    <w:rsid w:val="005A4909"/>
    <w:rsid w:val="005A4B0B"/>
    <w:rsid w:val="005A4D2B"/>
    <w:rsid w:val="005A5119"/>
    <w:rsid w:val="005A55AC"/>
    <w:rsid w:val="005A5EC6"/>
    <w:rsid w:val="005A6976"/>
    <w:rsid w:val="005A6A31"/>
    <w:rsid w:val="005A6C11"/>
    <w:rsid w:val="005A707E"/>
    <w:rsid w:val="005A7193"/>
    <w:rsid w:val="005A7B9B"/>
    <w:rsid w:val="005B01A1"/>
    <w:rsid w:val="005B02E1"/>
    <w:rsid w:val="005B17F7"/>
    <w:rsid w:val="005B19B3"/>
    <w:rsid w:val="005B19EA"/>
    <w:rsid w:val="005B1AD2"/>
    <w:rsid w:val="005B218B"/>
    <w:rsid w:val="005B2980"/>
    <w:rsid w:val="005B434F"/>
    <w:rsid w:val="005B4B89"/>
    <w:rsid w:val="005B4D4D"/>
    <w:rsid w:val="005B599D"/>
    <w:rsid w:val="005B5E3F"/>
    <w:rsid w:val="005B71D9"/>
    <w:rsid w:val="005B7840"/>
    <w:rsid w:val="005C04A6"/>
    <w:rsid w:val="005C0D3F"/>
    <w:rsid w:val="005C1454"/>
    <w:rsid w:val="005C17D9"/>
    <w:rsid w:val="005C1C78"/>
    <w:rsid w:val="005C233B"/>
    <w:rsid w:val="005C261D"/>
    <w:rsid w:val="005C28AB"/>
    <w:rsid w:val="005C2D57"/>
    <w:rsid w:val="005C36ED"/>
    <w:rsid w:val="005C410A"/>
    <w:rsid w:val="005C445E"/>
    <w:rsid w:val="005C457F"/>
    <w:rsid w:val="005C4CE4"/>
    <w:rsid w:val="005C62D3"/>
    <w:rsid w:val="005C685D"/>
    <w:rsid w:val="005C6D2A"/>
    <w:rsid w:val="005C6F27"/>
    <w:rsid w:val="005C7917"/>
    <w:rsid w:val="005C7B80"/>
    <w:rsid w:val="005D0F17"/>
    <w:rsid w:val="005D11FC"/>
    <w:rsid w:val="005D18B2"/>
    <w:rsid w:val="005D1B56"/>
    <w:rsid w:val="005D1CDC"/>
    <w:rsid w:val="005D1F0C"/>
    <w:rsid w:val="005D4022"/>
    <w:rsid w:val="005D477F"/>
    <w:rsid w:val="005D4977"/>
    <w:rsid w:val="005D4BD3"/>
    <w:rsid w:val="005D5890"/>
    <w:rsid w:val="005D59CA"/>
    <w:rsid w:val="005D6303"/>
    <w:rsid w:val="005D74B8"/>
    <w:rsid w:val="005D786E"/>
    <w:rsid w:val="005E0A7F"/>
    <w:rsid w:val="005E0F20"/>
    <w:rsid w:val="005E1128"/>
    <w:rsid w:val="005E1429"/>
    <w:rsid w:val="005E191F"/>
    <w:rsid w:val="005E1A77"/>
    <w:rsid w:val="005E2117"/>
    <w:rsid w:val="005E22BB"/>
    <w:rsid w:val="005E3093"/>
    <w:rsid w:val="005E3230"/>
    <w:rsid w:val="005E3A4F"/>
    <w:rsid w:val="005E410E"/>
    <w:rsid w:val="005E448D"/>
    <w:rsid w:val="005E48C6"/>
    <w:rsid w:val="005E4ABF"/>
    <w:rsid w:val="005E4C4E"/>
    <w:rsid w:val="005E6A26"/>
    <w:rsid w:val="005F02B8"/>
    <w:rsid w:val="005F053E"/>
    <w:rsid w:val="005F06E0"/>
    <w:rsid w:val="005F07B7"/>
    <w:rsid w:val="005F0EB8"/>
    <w:rsid w:val="005F0FA4"/>
    <w:rsid w:val="005F1418"/>
    <w:rsid w:val="005F1BA9"/>
    <w:rsid w:val="005F1D94"/>
    <w:rsid w:val="005F26E5"/>
    <w:rsid w:val="005F2738"/>
    <w:rsid w:val="005F2F94"/>
    <w:rsid w:val="005F4F9F"/>
    <w:rsid w:val="005F5104"/>
    <w:rsid w:val="005F5491"/>
    <w:rsid w:val="005F5C2D"/>
    <w:rsid w:val="005F651E"/>
    <w:rsid w:val="005F6C98"/>
    <w:rsid w:val="005F7707"/>
    <w:rsid w:val="005F77F2"/>
    <w:rsid w:val="005F7DBE"/>
    <w:rsid w:val="005F7F44"/>
    <w:rsid w:val="006006EF"/>
    <w:rsid w:val="00600CF1"/>
    <w:rsid w:val="00600D08"/>
    <w:rsid w:val="00601DCF"/>
    <w:rsid w:val="006027E2"/>
    <w:rsid w:val="00603C2A"/>
    <w:rsid w:val="006043B7"/>
    <w:rsid w:val="0060446C"/>
    <w:rsid w:val="0060450B"/>
    <w:rsid w:val="00604932"/>
    <w:rsid w:val="00604B52"/>
    <w:rsid w:val="00605429"/>
    <w:rsid w:val="00605600"/>
    <w:rsid w:val="00605732"/>
    <w:rsid w:val="00605DC9"/>
    <w:rsid w:val="006068FB"/>
    <w:rsid w:val="00606A3B"/>
    <w:rsid w:val="006070E8"/>
    <w:rsid w:val="00607FFA"/>
    <w:rsid w:val="0061047E"/>
    <w:rsid w:val="00610862"/>
    <w:rsid w:val="006108DF"/>
    <w:rsid w:val="006110B9"/>
    <w:rsid w:val="00611547"/>
    <w:rsid w:val="00611923"/>
    <w:rsid w:val="00611D26"/>
    <w:rsid w:val="006126F0"/>
    <w:rsid w:val="0061303E"/>
    <w:rsid w:val="00613668"/>
    <w:rsid w:val="006136F5"/>
    <w:rsid w:val="00614435"/>
    <w:rsid w:val="00615C81"/>
    <w:rsid w:val="00616172"/>
    <w:rsid w:val="00616851"/>
    <w:rsid w:val="006176AE"/>
    <w:rsid w:val="0061781E"/>
    <w:rsid w:val="0061787E"/>
    <w:rsid w:val="00617ECA"/>
    <w:rsid w:val="00620375"/>
    <w:rsid w:val="0062077A"/>
    <w:rsid w:val="006218C3"/>
    <w:rsid w:val="006219E6"/>
    <w:rsid w:val="00621B56"/>
    <w:rsid w:val="00621E2A"/>
    <w:rsid w:val="0062208A"/>
    <w:rsid w:val="006220F8"/>
    <w:rsid w:val="006226B6"/>
    <w:rsid w:val="006229E3"/>
    <w:rsid w:val="00622F6D"/>
    <w:rsid w:val="00623020"/>
    <w:rsid w:val="00623049"/>
    <w:rsid w:val="00623AF1"/>
    <w:rsid w:val="00624621"/>
    <w:rsid w:val="00624928"/>
    <w:rsid w:val="00624B60"/>
    <w:rsid w:val="00625478"/>
    <w:rsid w:val="00625F20"/>
    <w:rsid w:val="00625FE8"/>
    <w:rsid w:val="0062641F"/>
    <w:rsid w:val="00627243"/>
    <w:rsid w:val="006277A9"/>
    <w:rsid w:val="0062799D"/>
    <w:rsid w:val="00627AD0"/>
    <w:rsid w:val="00627F7F"/>
    <w:rsid w:val="00630426"/>
    <w:rsid w:val="00630765"/>
    <w:rsid w:val="00630D6A"/>
    <w:rsid w:val="006310AC"/>
    <w:rsid w:val="00631705"/>
    <w:rsid w:val="006318A7"/>
    <w:rsid w:val="00631A12"/>
    <w:rsid w:val="00631A80"/>
    <w:rsid w:val="00631D5A"/>
    <w:rsid w:val="00632CF5"/>
    <w:rsid w:val="00633EB3"/>
    <w:rsid w:val="00634228"/>
    <w:rsid w:val="0063425C"/>
    <w:rsid w:val="00634A56"/>
    <w:rsid w:val="00634E45"/>
    <w:rsid w:val="00636A4E"/>
    <w:rsid w:val="00637906"/>
    <w:rsid w:val="00637FB4"/>
    <w:rsid w:val="006403C8"/>
    <w:rsid w:val="00640AD5"/>
    <w:rsid w:val="00640CFE"/>
    <w:rsid w:val="006415C7"/>
    <w:rsid w:val="006418D3"/>
    <w:rsid w:val="006423B5"/>
    <w:rsid w:val="006426D0"/>
    <w:rsid w:val="00642B8A"/>
    <w:rsid w:val="006438B5"/>
    <w:rsid w:val="00643BC2"/>
    <w:rsid w:val="0064402C"/>
    <w:rsid w:val="00644819"/>
    <w:rsid w:val="00644F03"/>
    <w:rsid w:val="00644F8B"/>
    <w:rsid w:val="006450B7"/>
    <w:rsid w:val="006450F7"/>
    <w:rsid w:val="006456A0"/>
    <w:rsid w:val="00645C1A"/>
    <w:rsid w:val="00645F0C"/>
    <w:rsid w:val="00645F88"/>
    <w:rsid w:val="00646014"/>
    <w:rsid w:val="006505A9"/>
    <w:rsid w:val="00650800"/>
    <w:rsid w:val="0065102B"/>
    <w:rsid w:val="0065102E"/>
    <w:rsid w:val="00651C4E"/>
    <w:rsid w:val="00651DAD"/>
    <w:rsid w:val="0065260A"/>
    <w:rsid w:val="00652667"/>
    <w:rsid w:val="00652CD3"/>
    <w:rsid w:val="0065378C"/>
    <w:rsid w:val="0065379A"/>
    <w:rsid w:val="00653BFD"/>
    <w:rsid w:val="00654D17"/>
    <w:rsid w:val="0065624F"/>
    <w:rsid w:val="006565DE"/>
    <w:rsid w:val="006565EC"/>
    <w:rsid w:val="00656DDC"/>
    <w:rsid w:val="00657231"/>
    <w:rsid w:val="00657C43"/>
    <w:rsid w:val="00657ED5"/>
    <w:rsid w:val="00660027"/>
    <w:rsid w:val="006615DD"/>
    <w:rsid w:val="006617B1"/>
    <w:rsid w:val="006630CE"/>
    <w:rsid w:val="0066322C"/>
    <w:rsid w:val="0066386F"/>
    <w:rsid w:val="00663D46"/>
    <w:rsid w:val="00663D81"/>
    <w:rsid w:val="0066447E"/>
    <w:rsid w:val="00665A0F"/>
    <w:rsid w:val="00665AB3"/>
    <w:rsid w:val="00665C75"/>
    <w:rsid w:val="00665D6C"/>
    <w:rsid w:val="00666A7F"/>
    <w:rsid w:val="006673DA"/>
    <w:rsid w:val="0066751C"/>
    <w:rsid w:val="006676F3"/>
    <w:rsid w:val="00667EF3"/>
    <w:rsid w:val="0067153A"/>
    <w:rsid w:val="0067189E"/>
    <w:rsid w:val="006724B1"/>
    <w:rsid w:val="006731D7"/>
    <w:rsid w:val="006737B5"/>
    <w:rsid w:val="00673AD3"/>
    <w:rsid w:val="00674723"/>
    <w:rsid w:val="00674D0F"/>
    <w:rsid w:val="00675443"/>
    <w:rsid w:val="00675DAB"/>
    <w:rsid w:val="0067712C"/>
    <w:rsid w:val="00677154"/>
    <w:rsid w:val="00677377"/>
    <w:rsid w:val="00677DF1"/>
    <w:rsid w:val="00680257"/>
    <w:rsid w:val="006803AC"/>
    <w:rsid w:val="00680DAC"/>
    <w:rsid w:val="00680E3F"/>
    <w:rsid w:val="00680F77"/>
    <w:rsid w:val="006811B6"/>
    <w:rsid w:val="006816EA"/>
    <w:rsid w:val="006825EB"/>
    <w:rsid w:val="0068283B"/>
    <w:rsid w:val="006837E1"/>
    <w:rsid w:val="006839D6"/>
    <w:rsid w:val="00683B14"/>
    <w:rsid w:val="00683DB3"/>
    <w:rsid w:val="006845CF"/>
    <w:rsid w:val="006847EA"/>
    <w:rsid w:val="00684FE1"/>
    <w:rsid w:val="00685705"/>
    <w:rsid w:val="006867AC"/>
    <w:rsid w:val="00686DDF"/>
    <w:rsid w:val="00686FE1"/>
    <w:rsid w:val="006876C1"/>
    <w:rsid w:val="00687905"/>
    <w:rsid w:val="006879B7"/>
    <w:rsid w:val="00687A5E"/>
    <w:rsid w:val="00687AD0"/>
    <w:rsid w:val="00687DBB"/>
    <w:rsid w:val="00690957"/>
    <w:rsid w:val="00690D4F"/>
    <w:rsid w:val="00690FBA"/>
    <w:rsid w:val="0069123B"/>
    <w:rsid w:val="00691525"/>
    <w:rsid w:val="006922CA"/>
    <w:rsid w:val="006925F3"/>
    <w:rsid w:val="006927E6"/>
    <w:rsid w:val="0069295C"/>
    <w:rsid w:val="00692CB0"/>
    <w:rsid w:val="00692D5B"/>
    <w:rsid w:val="00692D75"/>
    <w:rsid w:val="00693096"/>
    <w:rsid w:val="0069350D"/>
    <w:rsid w:val="00693B8D"/>
    <w:rsid w:val="0069411C"/>
    <w:rsid w:val="00694213"/>
    <w:rsid w:val="0069480E"/>
    <w:rsid w:val="00694D53"/>
    <w:rsid w:val="006952B0"/>
    <w:rsid w:val="006957BE"/>
    <w:rsid w:val="006966B7"/>
    <w:rsid w:val="00696886"/>
    <w:rsid w:val="00696CD2"/>
    <w:rsid w:val="00696DBC"/>
    <w:rsid w:val="0069705C"/>
    <w:rsid w:val="0069719F"/>
    <w:rsid w:val="00697A80"/>
    <w:rsid w:val="00697A8E"/>
    <w:rsid w:val="006A00B4"/>
    <w:rsid w:val="006A0AB4"/>
    <w:rsid w:val="006A0FA8"/>
    <w:rsid w:val="006A10BB"/>
    <w:rsid w:val="006A1DF0"/>
    <w:rsid w:val="006A1FB6"/>
    <w:rsid w:val="006A2222"/>
    <w:rsid w:val="006A28F3"/>
    <w:rsid w:val="006A3320"/>
    <w:rsid w:val="006A3508"/>
    <w:rsid w:val="006A35A9"/>
    <w:rsid w:val="006A407C"/>
    <w:rsid w:val="006A465A"/>
    <w:rsid w:val="006A487D"/>
    <w:rsid w:val="006A495A"/>
    <w:rsid w:val="006A4CF9"/>
    <w:rsid w:val="006A50D3"/>
    <w:rsid w:val="006A6482"/>
    <w:rsid w:val="006A6696"/>
    <w:rsid w:val="006A77B6"/>
    <w:rsid w:val="006A792F"/>
    <w:rsid w:val="006A79DB"/>
    <w:rsid w:val="006A7A78"/>
    <w:rsid w:val="006B0D97"/>
    <w:rsid w:val="006B148B"/>
    <w:rsid w:val="006B1966"/>
    <w:rsid w:val="006B2111"/>
    <w:rsid w:val="006B2597"/>
    <w:rsid w:val="006B2CA8"/>
    <w:rsid w:val="006B33CF"/>
    <w:rsid w:val="006B35FB"/>
    <w:rsid w:val="006B3A81"/>
    <w:rsid w:val="006B4378"/>
    <w:rsid w:val="006B4DD1"/>
    <w:rsid w:val="006B4EBF"/>
    <w:rsid w:val="006B543C"/>
    <w:rsid w:val="006B6124"/>
    <w:rsid w:val="006B67C9"/>
    <w:rsid w:val="006B680E"/>
    <w:rsid w:val="006B784F"/>
    <w:rsid w:val="006B7DD3"/>
    <w:rsid w:val="006C0B64"/>
    <w:rsid w:val="006C0CC5"/>
    <w:rsid w:val="006C0F14"/>
    <w:rsid w:val="006C130B"/>
    <w:rsid w:val="006C175C"/>
    <w:rsid w:val="006C1BC6"/>
    <w:rsid w:val="006C1D20"/>
    <w:rsid w:val="006C1F27"/>
    <w:rsid w:val="006C2435"/>
    <w:rsid w:val="006C276F"/>
    <w:rsid w:val="006C4088"/>
    <w:rsid w:val="006C52FC"/>
    <w:rsid w:val="006C5A19"/>
    <w:rsid w:val="006C5E96"/>
    <w:rsid w:val="006C64FB"/>
    <w:rsid w:val="006C6FF7"/>
    <w:rsid w:val="006C7C8B"/>
    <w:rsid w:val="006C7E84"/>
    <w:rsid w:val="006D01B7"/>
    <w:rsid w:val="006D062E"/>
    <w:rsid w:val="006D0947"/>
    <w:rsid w:val="006D0A0B"/>
    <w:rsid w:val="006D0EA7"/>
    <w:rsid w:val="006D1397"/>
    <w:rsid w:val="006D196A"/>
    <w:rsid w:val="006D212C"/>
    <w:rsid w:val="006D22B8"/>
    <w:rsid w:val="006D230F"/>
    <w:rsid w:val="006D2479"/>
    <w:rsid w:val="006D2E1F"/>
    <w:rsid w:val="006D327D"/>
    <w:rsid w:val="006D3593"/>
    <w:rsid w:val="006D53C5"/>
    <w:rsid w:val="006D5A84"/>
    <w:rsid w:val="006D62DA"/>
    <w:rsid w:val="006D6BFC"/>
    <w:rsid w:val="006D732B"/>
    <w:rsid w:val="006D79A5"/>
    <w:rsid w:val="006D7A39"/>
    <w:rsid w:val="006E009F"/>
    <w:rsid w:val="006E0BB7"/>
    <w:rsid w:val="006E0F71"/>
    <w:rsid w:val="006E11C5"/>
    <w:rsid w:val="006E1D55"/>
    <w:rsid w:val="006E269A"/>
    <w:rsid w:val="006E27CD"/>
    <w:rsid w:val="006E2A55"/>
    <w:rsid w:val="006E2B8F"/>
    <w:rsid w:val="006E3322"/>
    <w:rsid w:val="006E43C9"/>
    <w:rsid w:val="006E4731"/>
    <w:rsid w:val="006E4B80"/>
    <w:rsid w:val="006E4D2C"/>
    <w:rsid w:val="006E5911"/>
    <w:rsid w:val="006E5EFF"/>
    <w:rsid w:val="006E65C9"/>
    <w:rsid w:val="006E690A"/>
    <w:rsid w:val="006E6A92"/>
    <w:rsid w:val="006E7266"/>
    <w:rsid w:val="006E75D9"/>
    <w:rsid w:val="006E7707"/>
    <w:rsid w:val="006E7DF1"/>
    <w:rsid w:val="006E7EA3"/>
    <w:rsid w:val="006F03A4"/>
    <w:rsid w:val="006F048B"/>
    <w:rsid w:val="006F128F"/>
    <w:rsid w:val="006F17E3"/>
    <w:rsid w:val="006F1C46"/>
    <w:rsid w:val="006F1CED"/>
    <w:rsid w:val="006F2617"/>
    <w:rsid w:val="006F305B"/>
    <w:rsid w:val="006F36FF"/>
    <w:rsid w:val="006F4135"/>
    <w:rsid w:val="006F45E5"/>
    <w:rsid w:val="006F563D"/>
    <w:rsid w:val="006F5850"/>
    <w:rsid w:val="006F585C"/>
    <w:rsid w:val="006F5D3B"/>
    <w:rsid w:val="006F5FC8"/>
    <w:rsid w:val="006F610B"/>
    <w:rsid w:val="006F6C35"/>
    <w:rsid w:val="006F6DA7"/>
    <w:rsid w:val="006F7A32"/>
    <w:rsid w:val="006F7E2D"/>
    <w:rsid w:val="0070054F"/>
    <w:rsid w:val="00700EE4"/>
    <w:rsid w:val="0070219A"/>
    <w:rsid w:val="007021CC"/>
    <w:rsid w:val="007028F6"/>
    <w:rsid w:val="00702D49"/>
    <w:rsid w:val="0070324D"/>
    <w:rsid w:val="00703CB8"/>
    <w:rsid w:val="00703EE2"/>
    <w:rsid w:val="00705FB6"/>
    <w:rsid w:val="00706C6E"/>
    <w:rsid w:val="00706DC3"/>
    <w:rsid w:val="007078CD"/>
    <w:rsid w:val="00707A6E"/>
    <w:rsid w:val="00707DC9"/>
    <w:rsid w:val="00707E15"/>
    <w:rsid w:val="00707FDB"/>
    <w:rsid w:val="00710875"/>
    <w:rsid w:val="007116BC"/>
    <w:rsid w:val="00711B8A"/>
    <w:rsid w:val="00711BF1"/>
    <w:rsid w:val="00712FC6"/>
    <w:rsid w:val="00713436"/>
    <w:rsid w:val="0071463C"/>
    <w:rsid w:val="007147A6"/>
    <w:rsid w:val="00714976"/>
    <w:rsid w:val="00716541"/>
    <w:rsid w:val="00717799"/>
    <w:rsid w:val="007179BF"/>
    <w:rsid w:val="00717ADD"/>
    <w:rsid w:val="00717FA3"/>
    <w:rsid w:val="007206B1"/>
    <w:rsid w:val="0072074F"/>
    <w:rsid w:val="00720A8D"/>
    <w:rsid w:val="00720B98"/>
    <w:rsid w:val="00720C1A"/>
    <w:rsid w:val="00720FC9"/>
    <w:rsid w:val="0072171F"/>
    <w:rsid w:val="00721AEA"/>
    <w:rsid w:val="007225EC"/>
    <w:rsid w:val="00722B94"/>
    <w:rsid w:val="007233E1"/>
    <w:rsid w:val="007234B2"/>
    <w:rsid w:val="00723622"/>
    <w:rsid w:val="00723BB6"/>
    <w:rsid w:val="00724260"/>
    <w:rsid w:val="00724C0C"/>
    <w:rsid w:val="00724F57"/>
    <w:rsid w:val="00725116"/>
    <w:rsid w:val="00725141"/>
    <w:rsid w:val="00725789"/>
    <w:rsid w:val="00725882"/>
    <w:rsid w:val="007262FC"/>
    <w:rsid w:val="00726F36"/>
    <w:rsid w:val="00727AA8"/>
    <w:rsid w:val="00727ACF"/>
    <w:rsid w:val="007315AF"/>
    <w:rsid w:val="007330B1"/>
    <w:rsid w:val="00733DDE"/>
    <w:rsid w:val="00734858"/>
    <w:rsid w:val="00735B2D"/>
    <w:rsid w:val="00735D21"/>
    <w:rsid w:val="007367AE"/>
    <w:rsid w:val="007368DE"/>
    <w:rsid w:val="007375AF"/>
    <w:rsid w:val="00737718"/>
    <w:rsid w:val="00737B8A"/>
    <w:rsid w:val="00737C78"/>
    <w:rsid w:val="00737F8F"/>
    <w:rsid w:val="00737FF0"/>
    <w:rsid w:val="00740512"/>
    <w:rsid w:val="0074136D"/>
    <w:rsid w:val="00741C60"/>
    <w:rsid w:val="00741CD3"/>
    <w:rsid w:val="0074242B"/>
    <w:rsid w:val="0074243F"/>
    <w:rsid w:val="00742452"/>
    <w:rsid w:val="00742580"/>
    <w:rsid w:val="00742765"/>
    <w:rsid w:val="00742C14"/>
    <w:rsid w:val="007431CB"/>
    <w:rsid w:val="0074326F"/>
    <w:rsid w:val="0074359C"/>
    <w:rsid w:val="00743ABF"/>
    <w:rsid w:val="00743CA1"/>
    <w:rsid w:val="00743F8C"/>
    <w:rsid w:val="0074464F"/>
    <w:rsid w:val="00744C93"/>
    <w:rsid w:val="00745616"/>
    <w:rsid w:val="007457CB"/>
    <w:rsid w:val="00745AEC"/>
    <w:rsid w:val="00745F35"/>
    <w:rsid w:val="0074609A"/>
    <w:rsid w:val="00746761"/>
    <w:rsid w:val="007468E2"/>
    <w:rsid w:val="007469BC"/>
    <w:rsid w:val="00746FD5"/>
    <w:rsid w:val="007500AD"/>
    <w:rsid w:val="0075067B"/>
    <w:rsid w:val="007510F8"/>
    <w:rsid w:val="007511B9"/>
    <w:rsid w:val="0075214A"/>
    <w:rsid w:val="0075257C"/>
    <w:rsid w:val="007525B9"/>
    <w:rsid w:val="00753A6D"/>
    <w:rsid w:val="00753CBF"/>
    <w:rsid w:val="0075463B"/>
    <w:rsid w:val="00755235"/>
    <w:rsid w:val="007559C2"/>
    <w:rsid w:val="00755E2D"/>
    <w:rsid w:val="00756943"/>
    <w:rsid w:val="007570CE"/>
    <w:rsid w:val="007578A3"/>
    <w:rsid w:val="00757C69"/>
    <w:rsid w:val="00760A84"/>
    <w:rsid w:val="00760AC9"/>
    <w:rsid w:val="007616F1"/>
    <w:rsid w:val="00761AEC"/>
    <w:rsid w:val="007639C6"/>
    <w:rsid w:val="007639CD"/>
    <w:rsid w:val="00763CF6"/>
    <w:rsid w:val="00764015"/>
    <w:rsid w:val="00764D5B"/>
    <w:rsid w:val="00765608"/>
    <w:rsid w:val="00765777"/>
    <w:rsid w:val="0076581F"/>
    <w:rsid w:val="00765FA3"/>
    <w:rsid w:val="00766BF4"/>
    <w:rsid w:val="0077016C"/>
    <w:rsid w:val="00770D50"/>
    <w:rsid w:val="007711C8"/>
    <w:rsid w:val="007719E8"/>
    <w:rsid w:val="00772B1E"/>
    <w:rsid w:val="00774551"/>
    <w:rsid w:val="00774D4A"/>
    <w:rsid w:val="007763E1"/>
    <w:rsid w:val="007766D2"/>
    <w:rsid w:val="00776EAC"/>
    <w:rsid w:val="00776EB4"/>
    <w:rsid w:val="007778D8"/>
    <w:rsid w:val="00777EBE"/>
    <w:rsid w:val="00781693"/>
    <w:rsid w:val="00782120"/>
    <w:rsid w:val="00782670"/>
    <w:rsid w:val="00782F4C"/>
    <w:rsid w:val="00783168"/>
    <w:rsid w:val="00783CE0"/>
    <w:rsid w:val="00784436"/>
    <w:rsid w:val="007850A5"/>
    <w:rsid w:val="00785159"/>
    <w:rsid w:val="00785527"/>
    <w:rsid w:val="00785530"/>
    <w:rsid w:val="0078581D"/>
    <w:rsid w:val="00785973"/>
    <w:rsid w:val="00785A26"/>
    <w:rsid w:val="00785E34"/>
    <w:rsid w:val="007867A6"/>
    <w:rsid w:val="007868A8"/>
    <w:rsid w:val="00786DB4"/>
    <w:rsid w:val="00786EB1"/>
    <w:rsid w:val="0078771E"/>
    <w:rsid w:val="00787CC6"/>
    <w:rsid w:val="0079008D"/>
    <w:rsid w:val="00791362"/>
    <w:rsid w:val="00791F0D"/>
    <w:rsid w:val="00792DAE"/>
    <w:rsid w:val="007943F5"/>
    <w:rsid w:val="00795583"/>
    <w:rsid w:val="00795907"/>
    <w:rsid w:val="00795B74"/>
    <w:rsid w:val="007960F6"/>
    <w:rsid w:val="00796480"/>
    <w:rsid w:val="00796A36"/>
    <w:rsid w:val="007970B0"/>
    <w:rsid w:val="00797811"/>
    <w:rsid w:val="00797DFE"/>
    <w:rsid w:val="007A04E4"/>
    <w:rsid w:val="007A0885"/>
    <w:rsid w:val="007A0ADF"/>
    <w:rsid w:val="007A0E41"/>
    <w:rsid w:val="007A1A10"/>
    <w:rsid w:val="007A1B13"/>
    <w:rsid w:val="007A2B76"/>
    <w:rsid w:val="007A321E"/>
    <w:rsid w:val="007A352C"/>
    <w:rsid w:val="007A3781"/>
    <w:rsid w:val="007A4483"/>
    <w:rsid w:val="007A4950"/>
    <w:rsid w:val="007A4B2D"/>
    <w:rsid w:val="007A57C8"/>
    <w:rsid w:val="007A66F1"/>
    <w:rsid w:val="007A6951"/>
    <w:rsid w:val="007A6D98"/>
    <w:rsid w:val="007A6E04"/>
    <w:rsid w:val="007A6E84"/>
    <w:rsid w:val="007A7AD2"/>
    <w:rsid w:val="007B04F9"/>
    <w:rsid w:val="007B0EEE"/>
    <w:rsid w:val="007B18D7"/>
    <w:rsid w:val="007B20B4"/>
    <w:rsid w:val="007B26CF"/>
    <w:rsid w:val="007B28CC"/>
    <w:rsid w:val="007B3173"/>
    <w:rsid w:val="007B39D2"/>
    <w:rsid w:val="007B3A06"/>
    <w:rsid w:val="007B3B85"/>
    <w:rsid w:val="007B3BEC"/>
    <w:rsid w:val="007B3F8C"/>
    <w:rsid w:val="007B444C"/>
    <w:rsid w:val="007B540E"/>
    <w:rsid w:val="007B55CA"/>
    <w:rsid w:val="007B5725"/>
    <w:rsid w:val="007B5A03"/>
    <w:rsid w:val="007B64A0"/>
    <w:rsid w:val="007B6829"/>
    <w:rsid w:val="007B6E8C"/>
    <w:rsid w:val="007B72D3"/>
    <w:rsid w:val="007B72D6"/>
    <w:rsid w:val="007B7A25"/>
    <w:rsid w:val="007C193A"/>
    <w:rsid w:val="007C1DEB"/>
    <w:rsid w:val="007C228D"/>
    <w:rsid w:val="007C27D7"/>
    <w:rsid w:val="007C2C1F"/>
    <w:rsid w:val="007C2E34"/>
    <w:rsid w:val="007C3278"/>
    <w:rsid w:val="007C3381"/>
    <w:rsid w:val="007C3E94"/>
    <w:rsid w:val="007C3F0A"/>
    <w:rsid w:val="007C41D7"/>
    <w:rsid w:val="007C440B"/>
    <w:rsid w:val="007C4A1D"/>
    <w:rsid w:val="007C5B05"/>
    <w:rsid w:val="007C5DB5"/>
    <w:rsid w:val="007C62B0"/>
    <w:rsid w:val="007C6B64"/>
    <w:rsid w:val="007C6F91"/>
    <w:rsid w:val="007C7037"/>
    <w:rsid w:val="007C709E"/>
    <w:rsid w:val="007C7AEB"/>
    <w:rsid w:val="007C7D4B"/>
    <w:rsid w:val="007D0A15"/>
    <w:rsid w:val="007D0B88"/>
    <w:rsid w:val="007D111A"/>
    <w:rsid w:val="007D1342"/>
    <w:rsid w:val="007D171A"/>
    <w:rsid w:val="007D176D"/>
    <w:rsid w:val="007D18B5"/>
    <w:rsid w:val="007D1A5B"/>
    <w:rsid w:val="007D1F43"/>
    <w:rsid w:val="007D1F44"/>
    <w:rsid w:val="007D286A"/>
    <w:rsid w:val="007D2937"/>
    <w:rsid w:val="007D3425"/>
    <w:rsid w:val="007D35BA"/>
    <w:rsid w:val="007D39E7"/>
    <w:rsid w:val="007D3FB8"/>
    <w:rsid w:val="007D405F"/>
    <w:rsid w:val="007D5585"/>
    <w:rsid w:val="007D5586"/>
    <w:rsid w:val="007D561C"/>
    <w:rsid w:val="007D577D"/>
    <w:rsid w:val="007D633F"/>
    <w:rsid w:val="007D71BF"/>
    <w:rsid w:val="007D72B3"/>
    <w:rsid w:val="007D77EA"/>
    <w:rsid w:val="007E04B9"/>
    <w:rsid w:val="007E0618"/>
    <w:rsid w:val="007E069E"/>
    <w:rsid w:val="007E0DD8"/>
    <w:rsid w:val="007E0E3E"/>
    <w:rsid w:val="007E1114"/>
    <w:rsid w:val="007E1914"/>
    <w:rsid w:val="007E1930"/>
    <w:rsid w:val="007E2A98"/>
    <w:rsid w:val="007E2E33"/>
    <w:rsid w:val="007E2F45"/>
    <w:rsid w:val="007E2F8A"/>
    <w:rsid w:val="007E30FF"/>
    <w:rsid w:val="007E31B8"/>
    <w:rsid w:val="007E3546"/>
    <w:rsid w:val="007E3BFD"/>
    <w:rsid w:val="007E3C4A"/>
    <w:rsid w:val="007E5EBC"/>
    <w:rsid w:val="007E6011"/>
    <w:rsid w:val="007E6145"/>
    <w:rsid w:val="007E61EF"/>
    <w:rsid w:val="007E6583"/>
    <w:rsid w:val="007E65C2"/>
    <w:rsid w:val="007E6BC4"/>
    <w:rsid w:val="007E6EF6"/>
    <w:rsid w:val="007E726A"/>
    <w:rsid w:val="007E7322"/>
    <w:rsid w:val="007E7392"/>
    <w:rsid w:val="007E7C6F"/>
    <w:rsid w:val="007E7E9D"/>
    <w:rsid w:val="007F263B"/>
    <w:rsid w:val="007F31A4"/>
    <w:rsid w:val="007F4711"/>
    <w:rsid w:val="007F4A07"/>
    <w:rsid w:val="007F58AD"/>
    <w:rsid w:val="007F5CF4"/>
    <w:rsid w:val="007F5E53"/>
    <w:rsid w:val="007F5FC0"/>
    <w:rsid w:val="007F60A6"/>
    <w:rsid w:val="007F646C"/>
    <w:rsid w:val="007F6A48"/>
    <w:rsid w:val="007F6A85"/>
    <w:rsid w:val="007F6B72"/>
    <w:rsid w:val="007F6EC9"/>
    <w:rsid w:val="007F6EE8"/>
    <w:rsid w:val="007F7513"/>
    <w:rsid w:val="007F7669"/>
    <w:rsid w:val="007F7DCA"/>
    <w:rsid w:val="00800059"/>
    <w:rsid w:val="00800912"/>
    <w:rsid w:val="0080118B"/>
    <w:rsid w:val="00801611"/>
    <w:rsid w:val="0080193D"/>
    <w:rsid w:val="00802590"/>
    <w:rsid w:val="00802852"/>
    <w:rsid w:val="00802B51"/>
    <w:rsid w:val="00802E4E"/>
    <w:rsid w:val="00802F6E"/>
    <w:rsid w:val="00803F14"/>
    <w:rsid w:val="00804A70"/>
    <w:rsid w:val="00804C5B"/>
    <w:rsid w:val="0080673B"/>
    <w:rsid w:val="00807491"/>
    <w:rsid w:val="0080764A"/>
    <w:rsid w:val="00807716"/>
    <w:rsid w:val="00807986"/>
    <w:rsid w:val="00807CCB"/>
    <w:rsid w:val="0081012C"/>
    <w:rsid w:val="00810B26"/>
    <w:rsid w:val="00811482"/>
    <w:rsid w:val="00811711"/>
    <w:rsid w:val="00811D3E"/>
    <w:rsid w:val="00811E95"/>
    <w:rsid w:val="00811E9E"/>
    <w:rsid w:val="00812D9D"/>
    <w:rsid w:val="008133E9"/>
    <w:rsid w:val="00813532"/>
    <w:rsid w:val="00813C17"/>
    <w:rsid w:val="0081415F"/>
    <w:rsid w:val="008143E7"/>
    <w:rsid w:val="0081460D"/>
    <w:rsid w:val="00814777"/>
    <w:rsid w:val="00814BBA"/>
    <w:rsid w:val="00814FE3"/>
    <w:rsid w:val="00815555"/>
    <w:rsid w:val="00816FBD"/>
    <w:rsid w:val="00817470"/>
    <w:rsid w:val="008177C1"/>
    <w:rsid w:val="00817809"/>
    <w:rsid w:val="00817C63"/>
    <w:rsid w:val="00821B7E"/>
    <w:rsid w:val="00822464"/>
    <w:rsid w:val="00822882"/>
    <w:rsid w:val="00822A2B"/>
    <w:rsid w:val="00822DFE"/>
    <w:rsid w:val="008233DA"/>
    <w:rsid w:val="00823504"/>
    <w:rsid w:val="00823576"/>
    <w:rsid w:val="008236E4"/>
    <w:rsid w:val="008239C0"/>
    <w:rsid w:val="00823AD9"/>
    <w:rsid w:val="0082503A"/>
    <w:rsid w:val="00826633"/>
    <w:rsid w:val="00827188"/>
    <w:rsid w:val="008302C0"/>
    <w:rsid w:val="0083045F"/>
    <w:rsid w:val="0083077A"/>
    <w:rsid w:val="0083227E"/>
    <w:rsid w:val="008325AA"/>
    <w:rsid w:val="0083263D"/>
    <w:rsid w:val="00832C1A"/>
    <w:rsid w:val="00833077"/>
    <w:rsid w:val="008332CF"/>
    <w:rsid w:val="0083498A"/>
    <w:rsid w:val="00834F91"/>
    <w:rsid w:val="00835A81"/>
    <w:rsid w:val="0083639D"/>
    <w:rsid w:val="00836DAB"/>
    <w:rsid w:val="00837308"/>
    <w:rsid w:val="00837791"/>
    <w:rsid w:val="00837F35"/>
    <w:rsid w:val="00840A05"/>
    <w:rsid w:val="00841B45"/>
    <w:rsid w:val="00841EED"/>
    <w:rsid w:val="008422DF"/>
    <w:rsid w:val="0084287A"/>
    <w:rsid w:val="00842BC4"/>
    <w:rsid w:val="00842F1E"/>
    <w:rsid w:val="00843083"/>
    <w:rsid w:val="00843306"/>
    <w:rsid w:val="00843D86"/>
    <w:rsid w:val="00844155"/>
    <w:rsid w:val="0084439F"/>
    <w:rsid w:val="00844E87"/>
    <w:rsid w:val="00844F06"/>
    <w:rsid w:val="008450C5"/>
    <w:rsid w:val="008452AA"/>
    <w:rsid w:val="00845DA6"/>
    <w:rsid w:val="00846A8A"/>
    <w:rsid w:val="00846D6F"/>
    <w:rsid w:val="0084707E"/>
    <w:rsid w:val="008477BF"/>
    <w:rsid w:val="00847BA6"/>
    <w:rsid w:val="00847D50"/>
    <w:rsid w:val="00847F85"/>
    <w:rsid w:val="00850884"/>
    <w:rsid w:val="00850983"/>
    <w:rsid w:val="00850AEF"/>
    <w:rsid w:val="00850E0E"/>
    <w:rsid w:val="0085102F"/>
    <w:rsid w:val="008513F7"/>
    <w:rsid w:val="00851535"/>
    <w:rsid w:val="00851AA4"/>
    <w:rsid w:val="00852170"/>
    <w:rsid w:val="00852A8C"/>
    <w:rsid w:val="00852BDB"/>
    <w:rsid w:val="0085345D"/>
    <w:rsid w:val="00853D96"/>
    <w:rsid w:val="00854B96"/>
    <w:rsid w:val="00854EF2"/>
    <w:rsid w:val="008553BF"/>
    <w:rsid w:val="00855597"/>
    <w:rsid w:val="00855E61"/>
    <w:rsid w:val="00855E6B"/>
    <w:rsid w:val="0085663F"/>
    <w:rsid w:val="00856E8A"/>
    <w:rsid w:val="0085722A"/>
    <w:rsid w:val="00857FFE"/>
    <w:rsid w:val="00861215"/>
    <w:rsid w:val="008621E3"/>
    <w:rsid w:val="00862417"/>
    <w:rsid w:val="008624BB"/>
    <w:rsid w:val="0086266C"/>
    <w:rsid w:val="00862B99"/>
    <w:rsid w:val="00862C48"/>
    <w:rsid w:val="008630AD"/>
    <w:rsid w:val="00863231"/>
    <w:rsid w:val="00863859"/>
    <w:rsid w:val="00863A77"/>
    <w:rsid w:val="00863B88"/>
    <w:rsid w:val="00863BBD"/>
    <w:rsid w:val="00864C60"/>
    <w:rsid w:val="00865109"/>
    <w:rsid w:val="00865821"/>
    <w:rsid w:val="00865E43"/>
    <w:rsid w:val="00866623"/>
    <w:rsid w:val="0086718B"/>
    <w:rsid w:val="008674BD"/>
    <w:rsid w:val="00867660"/>
    <w:rsid w:val="008679A0"/>
    <w:rsid w:val="008701BE"/>
    <w:rsid w:val="0087060A"/>
    <w:rsid w:val="00870774"/>
    <w:rsid w:val="00870C17"/>
    <w:rsid w:val="00871392"/>
    <w:rsid w:val="008714B5"/>
    <w:rsid w:val="008718F3"/>
    <w:rsid w:val="00872286"/>
    <w:rsid w:val="00872400"/>
    <w:rsid w:val="0087356A"/>
    <w:rsid w:val="008737EA"/>
    <w:rsid w:val="008749FE"/>
    <w:rsid w:val="00874C47"/>
    <w:rsid w:val="0087549D"/>
    <w:rsid w:val="00875E5F"/>
    <w:rsid w:val="008764A2"/>
    <w:rsid w:val="0087667B"/>
    <w:rsid w:val="008769FB"/>
    <w:rsid w:val="00876BEC"/>
    <w:rsid w:val="00876CAE"/>
    <w:rsid w:val="00877061"/>
    <w:rsid w:val="008777DF"/>
    <w:rsid w:val="00877A5A"/>
    <w:rsid w:val="00877E8F"/>
    <w:rsid w:val="00877EC8"/>
    <w:rsid w:val="00880994"/>
    <w:rsid w:val="00881F2A"/>
    <w:rsid w:val="00881F63"/>
    <w:rsid w:val="00882451"/>
    <w:rsid w:val="00883078"/>
    <w:rsid w:val="00883B06"/>
    <w:rsid w:val="00883F3A"/>
    <w:rsid w:val="008841AE"/>
    <w:rsid w:val="008841C7"/>
    <w:rsid w:val="00884502"/>
    <w:rsid w:val="008845E7"/>
    <w:rsid w:val="008852A1"/>
    <w:rsid w:val="008855D3"/>
    <w:rsid w:val="00885A93"/>
    <w:rsid w:val="00885F10"/>
    <w:rsid w:val="0088759A"/>
    <w:rsid w:val="00887E12"/>
    <w:rsid w:val="00887EE3"/>
    <w:rsid w:val="008917C3"/>
    <w:rsid w:val="008927E0"/>
    <w:rsid w:val="00893530"/>
    <w:rsid w:val="00893EE8"/>
    <w:rsid w:val="00894B88"/>
    <w:rsid w:val="00894C06"/>
    <w:rsid w:val="00895305"/>
    <w:rsid w:val="00895384"/>
    <w:rsid w:val="008966AA"/>
    <w:rsid w:val="008A0566"/>
    <w:rsid w:val="008A0C4A"/>
    <w:rsid w:val="008A0CF2"/>
    <w:rsid w:val="008A13E7"/>
    <w:rsid w:val="008A1D9E"/>
    <w:rsid w:val="008A1DB6"/>
    <w:rsid w:val="008A25A8"/>
    <w:rsid w:val="008A2C75"/>
    <w:rsid w:val="008A2F91"/>
    <w:rsid w:val="008A328A"/>
    <w:rsid w:val="008A34A3"/>
    <w:rsid w:val="008A376B"/>
    <w:rsid w:val="008A3FC5"/>
    <w:rsid w:val="008A4146"/>
    <w:rsid w:val="008A4690"/>
    <w:rsid w:val="008A5562"/>
    <w:rsid w:val="008A55DD"/>
    <w:rsid w:val="008A6FEC"/>
    <w:rsid w:val="008A7242"/>
    <w:rsid w:val="008A7ADA"/>
    <w:rsid w:val="008A7C7E"/>
    <w:rsid w:val="008B00C4"/>
    <w:rsid w:val="008B033C"/>
    <w:rsid w:val="008B0AF0"/>
    <w:rsid w:val="008B0D0E"/>
    <w:rsid w:val="008B0FED"/>
    <w:rsid w:val="008B1384"/>
    <w:rsid w:val="008B13E5"/>
    <w:rsid w:val="008B1D9E"/>
    <w:rsid w:val="008B222A"/>
    <w:rsid w:val="008B223D"/>
    <w:rsid w:val="008B2557"/>
    <w:rsid w:val="008B255C"/>
    <w:rsid w:val="008B2601"/>
    <w:rsid w:val="008B3145"/>
    <w:rsid w:val="008B3595"/>
    <w:rsid w:val="008B35D1"/>
    <w:rsid w:val="008B366C"/>
    <w:rsid w:val="008B36A9"/>
    <w:rsid w:val="008B3C17"/>
    <w:rsid w:val="008B49FD"/>
    <w:rsid w:val="008B4E17"/>
    <w:rsid w:val="008B5BF2"/>
    <w:rsid w:val="008B5DD9"/>
    <w:rsid w:val="008B5F50"/>
    <w:rsid w:val="008B618C"/>
    <w:rsid w:val="008B64CF"/>
    <w:rsid w:val="008B6674"/>
    <w:rsid w:val="008B69F8"/>
    <w:rsid w:val="008B6AF2"/>
    <w:rsid w:val="008B6F8E"/>
    <w:rsid w:val="008B70C8"/>
    <w:rsid w:val="008B779A"/>
    <w:rsid w:val="008B79A8"/>
    <w:rsid w:val="008B7AD9"/>
    <w:rsid w:val="008B7BF1"/>
    <w:rsid w:val="008C0E79"/>
    <w:rsid w:val="008C1583"/>
    <w:rsid w:val="008C16F1"/>
    <w:rsid w:val="008C1815"/>
    <w:rsid w:val="008C2D63"/>
    <w:rsid w:val="008C3434"/>
    <w:rsid w:val="008C41A4"/>
    <w:rsid w:val="008C47AB"/>
    <w:rsid w:val="008C493E"/>
    <w:rsid w:val="008C58BB"/>
    <w:rsid w:val="008C593A"/>
    <w:rsid w:val="008C5CEF"/>
    <w:rsid w:val="008C5DB3"/>
    <w:rsid w:val="008C638C"/>
    <w:rsid w:val="008C7201"/>
    <w:rsid w:val="008C723A"/>
    <w:rsid w:val="008C7389"/>
    <w:rsid w:val="008C7415"/>
    <w:rsid w:val="008C7B2F"/>
    <w:rsid w:val="008C7C89"/>
    <w:rsid w:val="008D05CC"/>
    <w:rsid w:val="008D0C24"/>
    <w:rsid w:val="008D0F0A"/>
    <w:rsid w:val="008D0F59"/>
    <w:rsid w:val="008D16CC"/>
    <w:rsid w:val="008D19C3"/>
    <w:rsid w:val="008D1E7A"/>
    <w:rsid w:val="008D314C"/>
    <w:rsid w:val="008D3587"/>
    <w:rsid w:val="008D3772"/>
    <w:rsid w:val="008D3C83"/>
    <w:rsid w:val="008D41DC"/>
    <w:rsid w:val="008D5205"/>
    <w:rsid w:val="008D5789"/>
    <w:rsid w:val="008D5CC9"/>
    <w:rsid w:val="008D6111"/>
    <w:rsid w:val="008D6ECD"/>
    <w:rsid w:val="008D6FCB"/>
    <w:rsid w:val="008D722D"/>
    <w:rsid w:val="008D7DE6"/>
    <w:rsid w:val="008E025A"/>
    <w:rsid w:val="008E0968"/>
    <w:rsid w:val="008E0DE9"/>
    <w:rsid w:val="008E12CA"/>
    <w:rsid w:val="008E1503"/>
    <w:rsid w:val="008E1CA7"/>
    <w:rsid w:val="008E2801"/>
    <w:rsid w:val="008E32D3"/>
    <w:rsid w:val="008E3823"/>
    <w:rsid w:val="008E3BFE"/>
    <w:rsid w:val="008E3CA7"/>
    <w:rsid w:val="008E4627"/>
    <w:rsid w:val="008E4639"/>
    <w:rsid w:val="008E4899"/>
    <w:rsid w:val="008E4D0E"/>
    <w:rsid w:val="008E4E4E"/>
    <w:rsid w:val="008E5698"/>
    <w:rsid w:val="008E6815"/>
    <w:rsid w:val="008E768C"/>
    <w:rsid w:val="008F00D1"/>
    <w:rsid w:val="008F02CC"/>
    <w:rsid w:val="008F069B"/>
    <w:rsid w:val="008F16F7"/>
    <w:rsid w:val="008F17CF"/>
    <w:rsid w:val="008F1D3F"/>
    <w:rsid w:val="008F23ED"/>
    <w:rsid w:val="008F2ACC"/>
    <w:rsid w:val="008F35A3"/>
    <w:rsid w:val="008F3A20"/>
    <w:rsid w:val="008F4C86"/>
    <w:rsid w:val="008F6764"/>
    <w:rsid w:val="008F6DF1"/>
    <w:rsid w:val="008F6E58"/>
    <w:rsid w:val="008F6F48"/>
    <w:rsid w:val="008F706B"/>
    <w:rsid w:val="008F71B0"/>
    <w:rsid w:val="008F723B"/>
    <w:rsid w:val="008F73EA"/>
    <w:rsid w:val="008F742D"/>
    <w:rsid w:val="008F775B"/>
    <w:rsid w:val="008F7BBC"/>
    <w:rsid w:val="008F7EBF"/>
    <w:rsid w:val="00900931"/>
    <w:rsid w:val="009015D1"/>
    <w:rsid w:val="00901760"/>
    <w:rsid w:val="00901962"/>
    <w:rsid w:val="00902DC1"/>
    <w:rsid w:val="00903C4D"/>
    <w:rsid w:val="00903F02"/>
    <w:rsid w:val="00904283"/>
    <w:rsid w:val="00904623"/>
    <w:rsid w:val="0090476D"/>
    <w:rsid w:val="00905511"/>
    <w:rsid w:val="00905684"/>
    <w:rsid w:val="00905B9B"/>
    <w:rsid w:val="0090636B"/>
    <w:rsid w:val="00906685"/>
    <w:rsid w:val="00906860"/>
    <w:rsid w:val="00906C22"/>
    <w:rsid w:val="0090708A"/>
    <w:rsid w:val="00907578"/>
    <w:rsid w:val="0090772F"/>
    <w:rsid w:val="0090797E"/>
    <w:rsid w:val="009079BF"/>
    <w:rsid w:val="009108B5"/>
    <w:rsid w:val="00910A14"/>
    <w:rsid w:val="00911015"/>
    <w:rsid w:val="009119D2"/>
    <w:rsid w:val="00911B48"/>
    <w:rsid w:val="009121EC"/>
    <w:rsid w:val="009129C8"/>
    <w:rsid w:val="00912B2A"/>
    <w:rsid w:val="00912EA8"/>
    <w:rsid w:val="009132BA"/>
    <w:rsid w:val="009143B3"/>
    <w:rsid w:val="00914B66"/>
    <w:rsid w:val="00915501"/>
    <w:rsid w:val="0091551A"/>
    <w:rsid w:val="00915B1A"/>
    <w:rsid w:val="00915B42"/>
    <w:rsid w:val="00915F8E"/>
    <w:rsid w:val="0091671E"/>
    <w:rsid w:val="0091680C"/>
    <w:rsid w:val="00916DDE"/>
    <w:rsid w:val="0091747A"/>
    <w:rsid w:val="009179FE"/>
    <w:rsid w:val="00917D75"/>
    <w:rsid w:val="00920251"/>
    <w:rsid w:val="00920815"/>
    <w:rsid w:val="00920C43"/>
    <w:rsid w:val="0092161C"/>
    <w:rsid w:val="00921E3E"/>
    <w:rsid w:val="00923A25"/>
    <w:rsid w:val="00924B96"/>
    <w:rsid w:val="0092500E"/>
    <w:rsid w:val="009251ED"/>
    <w:rsid w:val="009257AB"/>
    <w:rsid w:val="00925833"/>
    <w:rsid w:val="009265B7"/>
    <w:rsid w:val="00926727"/>
    <w:rsid w:val="0092699F"/>
    <w:rsid w:val="00927405"/>
    <w:rsid w:val="00927BD5"/>
    <w:rsid w:val="00927CB1"/>
    <w:rsid w:val="00931385"/>
    <w:rsid w:val="0093176F"/>
    <w:rsid w:val="00931B95"/>
    <w:rsid w:val="00931CBF"/>
    <w:rsid w:val="009324EA"/>
    <w:rsid w:val="009330AD"/>
    <w:rsid w:val="0093340B"/>
    <w:rsid w:val="00933A89"/>
    <w:rsid w:val="00933C39"/>
    <w:rsid w:val="00933DCF"/>
    <w:rsid w:val="009346E3"/>
    <w:rsid w:val="009346E6"/>
    <w:rsid w:val="0093481F"/>
    <w:rsid w:val="009348C7"/>
    <w:rsid w:val="00934BBC"/>
    <w:rsid w:val="00934BE8"/>
    <w:rsid w:val="00934FAE"/>
    <w:rsid w:val="00935511"/>
    <w:rsid w:val="0093556F"/>
    <w:rsid w:val="009355B9"/>
    <w:rsid w:val="00935C61"/>
    <w:rsid w:val="009360FC"/>
    <w:rsid w:val="0093622F"/>
    <w:rsid w:val="009362FA"/>
    <w:rsid w:val="00936B5C"/>
    <w:rsid w:val="0093741A"/>
    <w:rsid w:val="0093781D"/>
    <w:rsid w:val="009403F1"/>
    <w:rsid w:val="009404CD"/>
    <w:rsid w:val="009409A1"/>
    <w:rsid w:val="0094102B"/>
    <w:rsid w:val="00941701"/>
    <w:rsid w:val="00941709"/>
    <w:rsid w:val="0094203B"/>
    <w:rsid w:val="0094317F"/>
    <w:rsid w:val="009435DA"/>
    <w:rsid w:val="00943695"/>
    <w:rsid w:val="0094594B"/>
    <w:rsid w:val="00945C9D"/>
    <w:rsid w:val="00946626"/>
    <w:rsid w:val="009500ED"/>
    <w:rsid w:val="009506F2"/>
    <w:rsid w:val="00951329"/>
    <w:rsid w:val="00951C63"/>
    <w:rsid w:val="00952B26"/>
    <w:rsid w:val="00952B72"/>
    <w:rsid w:val="00952BBE"/>
    <w:rsid w:val="0095398D"/>
    <w:rsid w:val="009539F7"/>
    <w:rsid w:val="00954318"/>
    <w:rsid w:val="009545A0"/>
    <w:rsid w:val="0095463F"/>
    <w:rsid w:val="00954907"/>
    <w:rsid w:val="009557B2"/>
    <w:rsid w:val="00955CE8"/>
    <w:rsid w:val="0095608D"/>
    <w:rsid w:val="009565DE"/>
    <w:rsid w:val="00956DAD"/>
    <w:rsid w:val="009571C0"/>
    <w:rsid w:val="0095725E"/>
    <w:rsid w:val="00957A98"/>
    <w:rsid w:val="009614DA"/>
    <w:rsid w:val="00961A0E"/>
    <w:rsid w:val="00961ED7"/>
    <w:rsid w:val="00962869"/>
    <w:rsid w:val="00962881"/>
    <w:rsid w:val="0096299E"/>
    <w:rsid w:val="00964182"/>
    <w:rsid w:val="0096496F"/>
    <w:rsid w:val="00965430"/>
    <w:rsid w:val="00965CC6"/>
    <w:rsid w:val="00965E9D"/>
    <w:rsid w:val="00966016"/>
    <w:rsid w:val="009667F0"/>
    <w:rsid w:val="00966819"/>
    <w:rsid w:val="00966AC0"/>
    <w:rsid w:val="00966C1A"/>
    <w:rsid w:val="009679E4"/>
    <w:rsid w:val="00967D5B"/>
    <w:rsid w:val="00967FD6"/>
    <w:rsid w:val="0097050A"/>
    <w:rsid w:val="00971125"/>
    <w:rsid w:val="00971BD3"/>
    <w:rsid w:val="0097229B"/>
    <w:rsid w:val="00973034"/>
    <w:rsid w:val="009736B2"/>
    <w:rsid w:val="0097407C"/>
    <w:rsid w:val="00974AE6"/>
    <w:rsid w:val="00974E1D"/>
    <w:rsid w:val="009752EE"/>
    <w:rsid w:val="009756B6"/>
    <w:rsid w:val="009756BF"/>
    <w:rsid w:val="009759EE"/>
    <w:rsid w:val="00975C1F"/>
    <w:rsid w:val="00975FF1"/>
    <w:rsid w:val="00976458"/>
    <w:rsid w:val="00976937"/>
    <w:rsid w:val="00976AD1"/>
    <w:rsid w:val="00976C5F"/>
    <w:rsid w:val="00976E94"/>
    <w:rsid w:val="0097743E"/>
    <w:rsid w:val="00977A1F"/>
    <w:rsid w:val="00977BFB"/>
    <w:rsid w:val="009801BD"/>
    <w:rsid w:val="00980F3A"/>
    <w:rsid w:val="00981192"/>
    <w:rsid w:val="009814D2"/>
    <w:rsid w:val="00981D49"/>
    <w:rsid w:val="009829D6"/>
    <w:rsid w:val="00982A14"/>
    <w:rsid w:val="00982BB9"/>
    <w:rsid w:val="00982C6A"/>
    <w:rsid w:val="00982DEE"/>
    <w:rsid w:val="00982DF1"/>
    <w:rsid w:val="0098342C"/>
    <w:rsid w:val="00983AD8"/>
    <w:rsid w:val="009842B2"/>
    <w:rsid w:val="009843D2"/>
    <w:rsid w:val="0098476C"/>
    <w:rsid w:val="009847A4"/>
    <w:rsid w:val="009855C6"/>
    <w:rsid w:val="00985B72"/>
    <w:rsid w:val="00985B98"/>
    <w:rsid w:val="00986902"/>
    <w:rsid w:val="00987F0F"/>
    <w:rsid w:val="009906EC"/>
    <w:rsid w:val="0099073C"/>
    <w:rsid w:val="00990AE3"/>
    <w:rsid w:val="00991767"/>
    <w:rsid w:val="00991F92"/>
    <w:rsid w:val="009923A4"/>
    <w:rsid w:val="00992446"/>
    <w:rsid w:val="0099295C"/>
    <w:rsid w:val="00992D97"/>
    <w:rsid w:val="0099347A"/>
    <w:rsid w:val="009938A6"/>
    <w:rsid w:val="00994A55"/>
    <w:rsid w:val="00994D14"/>
    <w:rsid w:val="00994F3B"/>
    <w:rsid w:val="00995038"/>
    <w:rsid w:val="009952D5"/>
    <w:rsid w:val="00995ABB"/>
    <w:rsid w:val="009961BD"/>
    <w:rsid w:val="0099625D"/>
    <w:rsid w:val="009963DD"/>
    <w:rsid w:val="009969AB"/>
    <w:rsid w:val="0099766D"/>
    <w:rsid w:val="009A0DD1"/>
    <w:rsid w:val="009A20A8"/>
    <w:rsid w:val="009A2337"/>
    <w:rsid w:val="009A2B7B"/>
    <w:rsid w:val="009A2BC7"/>
    <w:rsid w:val="009A300B"/>
    <w:rsid w:val="009A37E3"/>
    <w:rsid w:val="009A3B98"/>
    <w:rsid w:val="009A3ECE"/>
    <w:rsid w:val="009A4AED"/>
    <w:rsid w:val="009A4DA9"/>
    <w:rsid w:val="009A56D6"/>
    <w:rsid w:val="009A5D16"/>
    <w:rsid w:val="009A66FA"/>
    <w:rsid w:val="009A67BF"/>
    <w:rsid w:val="009A6BDE"/>
    <w:rsid w:val="009A6C00"/>
    <w:rsid w:val="009A6E26"/>
    <w:rsid w:val="009A7129"/>
    <w:rsid w:val="009A7BAD"/>
    <w:rsid w:val="009A7D78"/>
    <w:rsid w:val="009B0108"/>
    <w:rsid w:val="009B0CDF"/>
    <w:rsid w:val="009B0DD2"/>
    <w:rsid w:val="009B1668"/>
    <w:rsid w:val="009B1A50"/>
    <w:rsid w:val="009B1B9A"/>
    <w:rsid w:val="009B1BFE"/>
    <w:rsid w:val="009B1D9D"/>
    <w:rsid w:val="009B258F"/>
    <w:rsid w:val="009B2841"/>
    <w:rsid w:val="009B2A3B"/>
    <w:rsid w:val="009B2DDD"/>
    <w:rsid w:val="009B32A9"/>
    <w:rsid w:val="009B34BA"/>
    <w:rsid w:val="009B442A"/>
    <w:rsid w:val="009B5C2D"/>
    <w:rsid w:val="009B6190"/>
    <w:rsid w:val="009B671E"/>
    <w:rsid w:val="009B6FE5"/>
    <w:rsid w:val="009C06D3"/>
    <w:rsid w:val="009C07DA"/>
    <w:rsid w:val="009C0C16"/>
    <w:rsid w:val="009C1370"/>
    <w:rsid w:val="009C236A"/>
    <w:rsid w:val="009C24CA"/>
    <w:rsid w:val="009C3753"/>
    <w:rsid w:val="009C3FA9"/>
    <w:rsid w:val="009C4286"/>
    <w:rsid w:val="009C43EE"/>
    <w:rsid w:val="009C45D4"/>
    <w:rsid w:val="009C4BD8"/>
    <w:rsid w:val="009C4CA9"/>
    <w:rsid w:val="009C53E8"/>
    <w:rsid w:val="009C5EAA"/>
    <w:rsid w:val="009C609E"/>
    <w:rsid w:val="009C7AF7"/>
    <w:rsid w:val="009C7FF6"/>
    <w:rsid w:val="009D00BC"/>
    <w:rsid w:val="009D0532"/>
    <w:rsid w:val="009D090E"/>
    <w:rsid w:val="009D0C76"/>
    <w:rsid w:val="009D1775"/>
    <w:rsid w:val="009D179B"/>
    <w:rsid w:val="009D1F1E"/>
    <w:rsid w:val="009D2678"/>
    <w:rsid w:val="009D2AA2"/>
    <w:rsid w:val="009D303B"/>
    <w:rsid w:val="009D327E"/>
    <w:rsid w:val="009D4A8D"/>
    <w:rsid w:val="009D4C94"/>
    <w:rsid w:val="009D4E2C"/>
    <w:rsid w:val="009D50C2"/>
    <w:rsid w:val="009D54C2"/>
    <w:rsid w:val="009D5727"/>
    <w:rsid w:val="009D5746"/>
    <w:rsid w:val="009D5BF4"/>
    <w:rsid w:val="009D68F4"/>
    <w:rsid w:val="009D75F7"/>
    <w:rsid w:val="009E0016"/>
    <w:rsid w:val="009E01F2"/>
    <w:rsid w:val="009E06CA"/>
    <w:rsid w:val="009E1224"/>
    <w:rsid w:val="009E23DC"/>
    <w:rsid w:val="009E24CA"/>
    <w:rsid w:val="009E2935"/>
    <w:rsid w:val="009E2C18"/>
    <w:rsid w:val="009E2CAD"/>
    <w:rsid w:val="009E2DF3"/>
    <w:rsid w:val="009E2EDE"/>
    <w:rsid w:val="009E348A"/>
    <w:rsid w:val="009E3AB7"/>
    <w:rsid w:val="009E3B0F"/>
    <w:rsid w:val="009E3E19"/>
    <w:rsid w:val="009E4078"/>
    <w:rsid w:val="009E479C"/>
    <w:rsid w:val="009E51C9"/>
    <w:rsid w:val="009E551C"/>
    <w:rsid w:val="009E5749"/>
    <w:rsid w:val="009E5DD6"/>
    <w:rsid w:val="009E6431"/>
    <w:rsid w:val="009E65FB"/>
    <w:rsid w:val="009E6A8E"/>
    <w:rsid w:val="009E75EB"/>
    <w:rsid w:val="009E7F2D"/>
    <w:rsid w:val="009F01CF"/>
    <w:rsid w:val="009F040E"/>
    <w:rsid w:val="009F09AB"/>
    <w:rsid w:val="009F09DA"/>
    <w:rsid w:val="009F0E0F"/>
    <w:rsid w:val="009F1112"/>
    <w:rsid w:val="009F1A57"/>
    <w:rsid w:val="009F2186"/>
    <w:rsid w:val="009F22B2"/>
    <w:rsid w:val="009F2B89"/>
    <w:rsid w:val="009F2D83"/>
    <w:rsid w:val="009F3615"/>
    <w:rsid w:val="009F38E1"/>
    <w:rsid w:val="009F3DB4"/>
    <w:rsid w:val="009F3E36"/>
    <w:rsid w:val="009F5204"/>
    <w:rsid w:val="009F5F3E"/>
    <w:rsid w:val="009F6C2B"/>
    <w:rsid w:val="009F6D96"/>
    <w:rsid w:val="009F7D5F"/>
    <w:rsid w:val="009F7D74"/>
    <w:rsid w:val="00A002FC"/>
    <w:rsid w:val="00A00951"/>
    <w:rsid w:val="00A00A5A"/>
    <w:rsid w:val="00A00B39"/>
    <w:rsid w:val="00A00E19"/>
    <w:rsid w:val="00A00F44"/>
    <w:rsid w:val="00A01346"/>
    <w:rsid w:val="00A014D7"/>
    <w:rsid w:val="00A016A8"/>
    <w:rsid w:val="00A01B05"/>
    <w:rsid w:val="00A01F18"/>
    <w:rsid w:val="00A02112"/>
    <w:rsid w:val="00A02246"/>
    <w:rsid w:val="00A02531"/>
    <w:rsid w:val="00A0269B"/>
    <w:rsid w:val="00A02918"/>
    <w:rsid w:val="00A039EF"/>
    <w:rsid w:val="00A03DDF"/>
    <w:rsid w:val="00A04944"/>
    <w:rsid w:val="00A059A8"/>
    <w:rsid w:val="00A05E5F"/>
    <w:rsid w:val="00A0613F"/>
    <w:rsid w:val="00A06B02"/>
    <w:rsid w:val="00A0740E"/>
    <w:rsid w:val="00A10BC3"/>
    <w:rsid w:val="00A10FD5"/>
    <w:rsid w:val="00A1116A"/>
    <w:rsid w:val="00A113C7"/>
    <w:rsid w:val="00A11433"/>
    <w:rsid w:val="00A12033"/>
    <w:rsid w:val="00A120D2"/>
    <w:rsid w:val="00A1251E"/>
    <w:rsid w:val="00A1273F"/>
    <w:rsid w:val="00A12E79"/>
    <w:rsid w:val="00A13293"/>
    <w:rsid w:val="00A1339A"/>
    <w:rsid w:val="00A136AB"/>
    <w:rsid w:val="00A13BE9"/>
    <w:rsid w:val="00A13DD4"/>
    <w:rsid w:val="00A13DEC"/>
    <w:rsid w:val="00A1428C"/>
    <w:rsid w:val="00A14711"/>
    <w:rsid w:val="00A15612"/>
    <w:rsid w:val="00A1567D"/>
    <w:rsid w:val="00A15E84"/>
    <w:rsid w:val="00A1638F"/>
    <w:rsid w:val="00A16D12"/>
    <w:rsid w:val="00A172CD"/>
    <w:rsid w:val="00A1739E"/>
    <w:rsid w:val="00A17479"/>
    <w:rsid w:val="00A17EC6"/>
    <w:rsid w:val="00A17ECD"/>
    <w:rsid w:val="00A207B1"/>
    <w:rsid w:val="00A212F5"/>
    <w:rsid w:val="00A216F3"/>
    <w:rsid w:val="00A21A51"/>
    <w:rsid w:val="00A21CC8"/>
    <w:rsid w:val="00A21D28"/>
    <w:rsid w:val="00A22781"/>
    <w:rsid w:val="00A22C06"/>
    <w:rsid w:val="00A22E77"/>
    <w:rsid w:val="00A23182"/>
    <w:rsid w:val="00A23B83"/>
    <w:rsid w:val="00A244E2"/>
    <w:rsid w:val="00A251B0"/>
    <w:rsid w:val="00A25224"/>
    <w:rsid w:val="00A25319"/>
    <w:rsid w:val="00A26631"/>
    <w:rsid w:val="00A26DAD"/>
    <w:rsid w:val="00A26E0B"/>
    <w:rsid w:val="00A27A39"/>
    <w:rsid w:val="00A27CC0"/>
    <w:rsid w:val="00A300F0"/>
    <w:rsid w:val="00A306B5"/>
    <w:rsid w:val="00A3114F"/>
    <w:rsid w:val="00A31271"/>
    <w:rsid w:val="00A31445"/>
    <w:rsid w:val="00A31C90"/>
    <w:rsid w:val="00A32101"/>
    <w:rsid w:val="00A322AA"/>
    <w:rsid w:val="00A32A28"/>
    <w:rsid w:val="00A333A3"/>
    <w:rsid w:val="00A335D3"/>
    <w:rsid w:val="00A335E1"/>
    <w:rsid w:val="00A3372C"/>
    <w:rsid w:val="00A348DF"/>
    <w:rsid w:val="00A355C8"/>
    <w:rsid w:val="00A355FF"/>
    <w:rsid w:val="00A35BF2"/>
    <w:rsid w:val="00A35D4F"/>
    <w:rsid w:val="00A35EF3"/>
    <w:rsid w:val="00A36842"/>
    <w:rsid w:val="00A3698F"/>
    <w:rsid w:val="00A379F5"/>
    <w:rsid w:val="00A37C13"/>
    <w:rsid w:val="00A40357"/>
    <w:rsid w:val="00A4130D"/>
    <w:rsid w:val="00A41B96"/>
    <w:rsid w:val="00A41EB0"/>
    <w:rsid w:val="00A4337D"/>
    <w:rsid w:val="00A43AA6"/>
    <w:rsid w:val="00A43F3E"/>
    <w:rsid w:val="00A4407A"/>
    <w:rsid w:val="00A44484"/>
    <w:rsid w:val="00A45528"/>
    <w:rsid w:val="00A4571D"/>
    <w:rsid w:val="00A45E0A"/>
    <w:rsid w:val="00A46DA0"/>
    <w:rsid w:val="00A46F83"/>
    <w:rsid w:val="00A47C85"/>
    <w:rsid w:val="00A47CB5"/>
    <w:rsid w:val="00A47E8D"/>
    <w:rsid w:val="00A50506"/>
    <w:rsid w:val="00A5133E"/>
    <w:rsid w:val="00A513AF"/>
    <w:rsid w:val="00A51E42"/>
    <w:rsid w:val="00A51F2A"/>
    <w:rsid w:val="00A52D2A"/>
    <w:rsid w:val="00A52EBE"/>
    <w:rsid w:val="00A53670"/>
    <w:rsid w:val="00A53CAC"/>
    <w:rsid w:val="00A547BB"/>
    <w:rsid w:val="00A54AD6"/>
    <w:rsid w:val="00A54B10"/>
    <w:rsid w:val="00A54E09"/>
    <w:rsid w:val="00A553CB"/>
    <w:rsid w:val="00A5626C"/>
    <w:rsid w:val="00A56A4F"/>
    <w:rsid w:val="00A56DA8"/>
    <w:rsid w:val="00A60606"/>
    <w:rsid w:val="00A606DB"/>
    <w:rsid w:val="00A608C7"/>
    <w:rsid w:val="00A6177F"/>
    <w:rsid w:val="00A61A34"/>
    <w:rsid w:val="00A62290"/>
    <w:rsid w:val="00A62634"/>
    <w:rsid w:val="00A629C5"/>
    <w:rsid w:val="00A62E1A"/>
    <w:rsid w:val="00A63437"/>
    <w:rsid w:val="00A63E4C"/>
    <w:rsid w:val="00A64677"/>
    <w:rsid w:val="00A65036"/>
    <w:rsid w:val="00A65457"/>
    <w:rsid w:val="00A655CB"/>
    <w:rsid w:val="00A661CE"/>
    <w:rsid w:val="00A663EA"/>
    <w:rsid w:val="00A66FDA"/>
    <w:rsid w:val="00A7010B"/>
    <w:rsid w:val="00A708B4"/>
    <w:rsid w:val="00A70FED"/>
    <w:rsid w:val="00A719DD"/>
    <w:rsid w:val="00A71C91"/>
    <w:rsid w:val="00A72A57"/>
    <w:rsid w:val="00A72C1B"/>
    <w:rsid w:val="00A72D72"/>
    <w:rsid w:val="00A7359D"/>
    <w:rsid w:val="00A73DD0"/>
    <w:rsid w:val="00A73F49"/>
    <w:rsid w:val="00A74474"/>
    <w:rsid w:val="00A74721"/>
    <w:rsid w:val="00A74757"/>
    <w:rsid w:val="00A754AF"/>
    <w:rsid w:val="00A760C1"/>
    <w:rsid w:val="00A77541"/>
    <w:rsid w:val="00A80BC1"/>
    <w:rsid w:val="00A80E69"/>
    <w:rsid w:val="00A814D8"/>
    <w:rsid w:val="00A816EF"/>
    <w:rsid w:val="00A81C8C"/>
    <w:rsid w:val="00A81FEF"/>
    <w:rsid w:val="00A821E0"/>
    <w:rsid w:val="00A83286"/>
    <w:rsid w:val="00A83450"/>
    <w:rsid w:val="00A83942"/>
    <w:rsid w:val="00A83B66"/>
    <w:rsid w:val="00A83F96"/>
    <w:rsid w:val="00A84304"/>
    <w:rsid w:val="00A84873"/>
    <w:rsid w:val="00A85318"/>
    <w:rsid w:val="00A85FFF"/>
    <w:rsid w:val="00A86998"/>
    <w:rsid w:val="00A872D5"/>
    <w:rsid w:val="00A87F42"/>
    <w:rsid w:val="00A87FF8"/>
    <w:rsid w:val="00A9095C"/>
    <w:rsid w:val="00A90AC7"/>
    <w:rsid w:val="00A90FE4"/>
    <w:rsid w:val="00A917E1"/>
    <w:rsid w:val="00A92483"/>
    <w:rsid w:val="00A9310A"/>
    <w:rsid w:val="00A9386A"/>
    <w:rsid w:val="00A93D01"/>
    <w:rsid w:val="00A93EA3"/>
    <w:rsid w:val="00A9414F"/>
    <w:rsid w:val="00A95068"/>
    <w:rsid w:val="00A953EC"/>
    <w:rsid w:val="00A95ABF"/>
    <w:rsid w:val="00A95F01"/>
    <w:rsid w:val="00A96650"/>
    <w:rsid w:val="00A96796"/>
    <w:rsid w:val="00A96912"/>
    <w:rsid w:val="00A969FC"/>
    <w:rsid w:val="00A96B0C"/>
    <w:rsid w:val="00A96C7E"/>
    <w:rsid w:val="00A97111"/>
    <w:rsid w:val="00A972F2"/>
    <w:rsid w:val="00A973D2"/>
    <w:rsid w:val="00AA0D2D"/>
    <w:rsid w:val="00AA100C"/>
    <w:rsid w:val="00AA14FA"/>
    <w:rsid w:val="00AA16BA"/>
    <w:rsid w:val="00AA2C86"/>
    <w:rsid w:val="00AA34C1"/>
    <w:rsid w:val="00AA3A5D"/>
    <w:rsid w:val="00AA3A89"/>
    <w:rsid w:val="00AA3B43"/>
    <w:rsid w:val="00AA4001"/>
    <w:rsid w:val="00AA44B5"/>
    <w:rsid w:val="00AA48D0"/>
    <w:rsid w:val="00AA4D9A"/>
    <w:rsid w:val="00AA5531"/>
    <w:rsid w:val="00AA639C"/>
    <w:rsid w:val="00AA6C63"/>
    <w:rsid w:val="00AA73F7"/>
    <w:rsid w:val="00AA764B"/>
    <w:rsid w:val="00AA7EF0"/>
    <w:rsid w:val="00AB0011"/>
    <w:rsid w:val="00AB02EF"/>
    <w:rsid w:val="00AB0C4B"/>
    <w:rsid w:val="00AB1958"/>
    <w:rsid w:val="00AB3634"/>
    <w:rsid w:val="00AB388F"/>
    <w:rsid w:val="00AB4212"/>
    <w:rsid w:val="00AB4DD1"/>
    <w:rsid w:val="00AB4FB3"/>
    <w:rsid w:val="00AB6810"/>
    <w:rsid w:val="00AB6957"/>
    <w:rsid w:val="00AB6B84"/>
    <w:rsid w:val="00AB6BE9"/>
    <w:rsid w:val="00AB73C9"/>
    <w:rsid w:val="00AB7C57"/>
    <w:rsid w:val="00AC026D"/>
    <w:rsid w:val="00AC0C78"/>
    <w:rsid w:val="00AC1729"/>
    <w:rsid w:val="00AC1A2B"/>
    <w:rsid w:val="00AC1A84"/>
    <w:rsid w:val="00AC20E6"/>
    <w:rsid w:val="00AC228A"/>
    <w:rsid w:val="00AC243B"/>
    <w:rsid w:val="00AC260B"/>
    <w:rsid w:val="00AC273D"/>
    <w:rsid w:val="00AC2CE5"/>
    <w:rsid w:val="00AC3292"/>
    <w:rsid w:val="00AC3470"/>
    <w:rsid w:val="00AC348E"/>
    <w:rsid w:val="00AC365E"/>
    <w:rsid w:val="00AC39DB"/>
    <w:rsid w:val="00AC3C2D"/>
    <w:rsid w:val="00AC3F3A"/>
    <w:rsid w:val="00AC4767"/>
    <w:rsid w:val="00AC52CD"/>
    <w:rsid w:val="00AC5E4D"/>
    <w:rsid w:val="00AC6692"/>
    <w:rsid w:val="00AC6793"/>
    <w:rsid w:val="00AC73AE"/>
    <w:rsid w:val="00AC7689"/>
    <w:rsid w:val="00AC7EE7"/>
    <w:rsid w:val="00AD0962"/>
    <w:rsid w:val="00AD0A05"/>
    <w:rsid w:val="00AD0A91"/>
    <w:rsid w:val="00AD0CAA"/>
    <w:rsid w:val="00AD10B2"/>
    <w:rsid w:val="00AD156F"/>
    <w:rsid w:val="00AD1E18"/>
    <w:rsid w:val="00AD2C13"/>
    <w:rsid w:val="00AD2E22"/>
    <w:rsid w:val="00AD320F"/>
    <w:rsid w:val="00AD3382"/>
    <w:rsid w:val="00AD3765"/>
    <w:rsid w:val="00AD4707"/>
    <w:rsid w:val="00AD4C68"/>
    <w:rsid w:val="00AD5D63"/>
    <w:rsid w:val="00AD5E20"/>
    <w:rsid w:val="00AD619B"/>
    <w:rsid w:val="00AD7308"/>
    <w:rsid w:val="00AD75C0"/>
    <w:rsid w:val="00AD7977"/>
    <w:rsid w:val="00AD7B25"/>
    <w:rsid w:val="00AD7CF1"/>
    <w:rsid w:val="00AD7FF1"/>
    <w:rsid w:val="00AE1343"/>
    <w:rsid w:val="00AE174F"/>
    <w:rsid w:val="00AE1CE9"/>
    <w:rsid w:val="00AE1D69"/>
    <w:rsid w:val="00AE25C2"/>
    <w:rsid w:val="00AE2D54"/>
    <w:rsid w:val="00AE2D86"/>
    <w:rsid w:val="00AE371D"/>
    <w:rsid w:val="00AE4AF9"/>
    <w:rsid w:val="00AE4B16"/>
    <w:rsid w:val="00AE4BFC"/>
    <w:rsid w:val="00AE5215"/>
    <w:rsid w:val="00AE53E7"/>
    <w:rsid w:val="00AE544D"/>
    <w:rsid w:val="00AE5C91"/>
    <w:rsid w:val="00AE5E79"/>
    <w:rsid w:val="00AE68F0"/>
    <w:rsid w:val="00AE7C86"/>
    <w:rsid w:val="00AF0333"/>
    <w:rsid w:val="00AF0492"/>
    <w:rsid w:val="00AF0518"/>
    <w:rsid w:val="00AF17BB"/>
    <w:rsid w:val="00AF1E0C"/>
    <w:rsid w:val="00AF25C7"/>
    <w:rsid w:val="00AF28BD"/>
    <w:rsid w:val="00AF3353"/>
    <w:rsid w:val="00AF3550"/>
    <w:rsid w:val="00AF360B"/>
    <w:rsid w:val="00AF38F3"/>
    <w:rsid w:val="00AF3BA1"/>
    <w:rsid w:val="00AF41FE"/>
    <w:rsid w:val="00AF4384"/>
    <w:rsid w:val="00AF50E0"/>
    <w:rsid w:val="00AF52C9"/>
    <w:rsid w:val="00AF53ED"/>
    <w:rsid w:val="00AF5F3E"/>
    <w:rsid w:val="00AF6E34"/>
    <w:rsid w:val="00AF70EE"/>
    <w:rsid w:val="00AF76A6"/>
    <w:rsid w:val="00B00352"/>
    <w:rsid w:val="00B00AC3"/>
    <w:rsid w:val="00B00C33"/>
    <w:rsid w:val="00B01280"/>
    <w:rsid w:val="00B01A17"/>
    <w:rsid w:val="00B02060"/>
    <w:rsid w:val="00B02163"/>
    <w:rsid w:val="00B03037"/>
    <w:rsid w:val="00B03DEA"/>
    <w:rsid w:val="00B043CC"/>
    <w:rsid w:val="00B04420"/>
    <w:rsid w:val="00B048D1"/>
    <w:rsid w:val="00B0544C"/>
    <w:rsid w:val="00B05A5E"/>
    <w:rsid w:val="00B05AFC"/>
    <w:rsid w:val="00B05B6F"/>
    <w:rsid w:val="00B0608E"/>
    <w:rsid w:val="00B062A5"/>
    <w:rsid w:val="00B06963"/>
    <w:rsid w:val="00B0773D"/>
    <w:rsid w:val="00B07774"/>
    <w:rsid w:val="00B077CE"/>
    <w:rsid w:val="00B07F2F"/>
    <w:rsid w:val="00B101E2"/>
    <w:rsid w:val="00B1032D"/>
    <w:rsid w:val="00B1048B"/>
    <w:rsid w:val="00B110F9"/>
    <w:rsid w:val="00B12649"/>
    <w:rsid w:val="00B12764"/>
    <w:rsid w:val="00B12DD7"/>
    <w:rsid w:val="00B134F2"/>
    <w:rsid w:val="00B13E9D"/>
    <w:rsid w:val="00B14023"/>
    <w:rsid w:val="00B1427D"/>
    <w:rsid w:val="00B1435B"/>
    <w:rsid w:val="00B1446D"/>
    <w:rsid w:val="00B151CE"/>
    <w:rsid w:val="00B15932"/>
    <w:rsid w:val="00B1777A"/>
    <w:rsid w:val="00B17829"/>
    <w:rsid w:val="00B206BF"/>
    <w:rsid w:val="00B20CD6"/>
    <w:rsid w:val="00B2127A"/>
    <w:rsid w:val="00B216A6"/>
    <w:rsid w:val="00B217FF"/>
    <w:rsid w:val="00B21895"/>
    <w:rsid w:val="00B219FD"/>
    <w:rsid w:val="00B21BD5"/>
    <w:rsid w:val="00B220C5"/>
    <w:rsid w:val="00B22BD4"/>
    <w:rsid w:val="00B22FA5"/>
    <w:rsid w:val="00B23963"/>
    <w:rsid w:val="00B23989"/>
    <w:rsid w:val="00B23AC6"/>
    <w:rsid w:val="00B242A6"/>
    <w:rsid w:val="00B24392"/>
    <w:rsid w:val="00B2479C"/>
    <w:rsid w:val="00B25B3F"/>
    <w:rsid w:val="00B25CE9"/>
    <w:rsid w:val="00B26296"/>
    <w:rsid w:val="00B26425"/>
    <w:rsid w:val="00B2650B"/>
    <w:rsid w:val="00B26F0F"/>
    <w:rsid w:val="00B27106"/>
    <w:rsid w:val="00B2740B"/>
    <w:rsid w:val="00B278EF"/>
    <w:rsid w:val="00B27B18"/>
    <w:rsid w:val="00B30000"/>
    <w:rsid w:val="00B3016B"/>
    <w:rsid w:val="00B305AD"/>
    <w:rsid w:val="00B3073C"/>
    <w:rsid w:val="00B3096F"/>
    <w:rsid w:val="00B30B9F"/>
    <w:rsid w:val="00B30DCD"/>
    <w:rsid w:val="00B31954"/>
    <w:rsid w:val="00B32442"/>
    <w:rsid w:val="00B32E66"/>
    <w:rsid w:val="00B33AF7"/>
    <w:rsid w:val="00B348A2"/>
    <w:rsid w:val="00B348C4"/>
    <w:rsid w:val="00B34D1C"/>
    <w:rsid w:val="00B35391"/>
    <w:rsid w:val="00B35C4A"/>
    <w:rsid w:val="00B363B3"/>
    <w:rsid w:val="00B37169"/>
    <w:rsid w:val="00B37B04"/>
    <w:rsid w:val="00B427F5"/>
    <w:rsid w:val="00B4284D"/>
    <w:rsid w:val="00B42B05"/>
    <w:rsid w:val="00B43A1A"/>
    <w:rsid w:val="00B44334"/>
    <w:rsid w:val="00B45090"/>
    <w:rsid w:val="00B45E7A"/>
    <w:rsid w:val="00B45FC8"/>
    <w:rsid w:val="00B45FF5"/>
    <w:rsid w:val="00B46276"/>
    <w:rsid w:val="00B46BDC"/>
    <w:rsid w:val="00B47649"/>
    <w:rsid w:val="00B50FD6"/>
    <w:rsid w:val="00B5109A"/>
    <w:rsid w:val="00B513E7"/>
    <w:rsid w:val="00B51B1B"/>
    <w:rsid w:val="00B51BA5"/>
    <w:rsid w:val="00B51BB9"/>
    <w:rsid w:val="00B522F2"/>
    <w:rsid w:val="00B53234"/>
    <w:rsid w:val="00B532A0"/>
    <w:rsid w:val="00B53BED"/>
    <w:rsid w:val="00B54DEF"/>
    <w:rsid w:val="00B559AB"/>
    <w:rsid w:val="00B55A8A"/>
    <w:rsid w:val="00B56001"/>
    <w:rsid w:val="00B56AAC"/>
    <w:rsid w:val="00B56AE8"/>
    <w:rsid w:val="00B5715B"/>
    <w:rsid w:val="00B57FFD"/>
    <w:rsid w:val="00B60413"/>
    <w:rsid w:val="00B60E07"/>
    <w:rsid w:val="00B61342"/>
    <w:rsid w:val="00B61755"/>
    <w:rsid w:val="00B61C68"/>
    <w:rsid w:val="00B61F88"/>
    <w:rsid w:val="00B61FE8"/>
    <w:rsid w:val="00B625BF"/>
    <w:rsid w:val="00B626CF"/>
    <w:rsid w:val="00B62E59"/>
    <w:rsid w:val="00B63670"/>
    <w:rsid w:val="00B63CE1"/>
    <w:rsid w:val="00B643D5"/>
    <w:rsid w:val="00B650B8"/>
    <w:rsid w:val="00B65345"/>
    <w:rsid w:val="00B6591C"/>
    <w:rsid w:val="00B65B10"/>
    <w:rsid w:val="00B65D9C"/>
    <w:rsid w:val="00B662BD"/>
    <w:rsid w:val="00B667AF"/>
    <w:rsid w:val="00B667B5"/>
    <w:rsid w:val="00B676DB"/>
    <w:rsid w:val="00B67A4F"/>
    <w:rsid w:val="00B67BCE"/>
    <w:rsid w:val="00B67C36"/>
    <w:rsid w:val="00B67D42"/>
    <w:rsid w:val="00B67EF3"/>
    <w:rsid w:val="00B70463"/>
    <w:rsid w:val="00B7084B"/>
    <w:rsid w:val="00B7086B"/>
    <w:rsid w:val="00B70935"/>
    <w:rsid w:val="00B70B2E"/>
    <w:rsid w:val="00B70FB5"/>
    <w:rsid w:val="00B71167"/>
    <w:rsid w:val="00B71191"/>
    <w:rsid w:val="00B7210C"/>
    <w:rsid w:val="00B72289"/>
    <w:rsid w:val="00B72693"/>
    <w:rsid w:val="00B72914"/>
    <w:rsid w:val="00B73B9A"/>
    <w:rsid w:val="00B74483"/>
    <w:rsid w:val="00B75DA9"/>
    <w:rsid w:val="00B76AA8"/>
    <w:rsid w:val="00B76FA5"/>
    <w:rsid w:val="00B770D4"/>
    <w:rsid w:val="00B77314"/>
    <w:rsid w:val="00B77C1D"/>
    <w:rsid w:val="00B80141"/>
    <w:rsid w:val="00B8025F"/>
    <w:rsid w:val="00B806D9"/>
    <w:rsid w:val="00B80AFF"/>
    <w:rsid w:val="00B80F3E"/>
    <w:rsid w:val="00B80FF7"/>
    <w:rsid w:val="00B8189D"/>
    <w:rsid w:val="00B81C4F"/>
    <w:rsid w:val="00B81DDD"/>
    <w:rsid w:val="00B828A0"/>
    <w:rsid w:val="00B83565"/>
    <w:rsid w:val="00B837DC"/>
    <w:rsid w:val="00B838BF"/>
    <w:rsid w:val="00B83CEB"/>
    <w:rsid w:val="00B855A4"/>
    <w:rsid w:val="00B857C2"/>
    <w:rsid w:val="00B86A6F"/>
    <w:rsid w:val="00B87375"/>
    <w:rsid w:val="00B8745C"/>
    <w:rsid w:val="00B8771F"/>
    <w:rsid w:val="00B877C6"/>
    <w:rsid w:val="00B907F7"/>
    <w:rsid w:val="00B90A03"/>
    <w:rsid w:val="00B92287"/>
    <w:rsid w:val="00B92C87"/>
    <w:rsid w:val="00B92DAE"/>
    <w:rsid w:val="00B92FCC"/>
    <w:rsid w:val="00B938E2"/>
    <w:rsid w:val="00B93EA8"/>
    <w:rsid w:val="00B9509E"/>
    <w:rsid w:val="00B95F4E"/>
    <w:rsid w:val="00B96B72"/>
    <w:rsid w:val="00B97176"/>
    <w:rsid w:val="00B9725C"/>
    <w:rsid w:val="00BA0A0D"/>
    <w:rsid w:val="00BA0EE4"/>
    <w:rsid w:val="00BA0FA4"/>
    <w:rsid w:val="00BA12C3"/>
    <w:rsid w:val="00BA1382"/>
    <w:rsid w:val="00BA14C0"/>
    <w:rsid w:val="00BA1613"/>
    <w:rsid w:val="00BA19F7"/>
    <w:rsid w:val="00BA1BF6"/>
    <w:rsid w:val="00BA214B"/>
    <w:rsid w:val="00BA248E"/>
    <w:rsid w:val="00BA253A"/>
    <w:rsid w:val="00BA32E0"/>
    <w:rsid w:val="00BA4C2F"/>
    <w:rsid w:val="00BA5070"/>
    <w:rsid w:val="00BA5E75"/>
    <w:rsid w:val="00BA603F"/>
    <w:rsid w:val="00BA632B"/>
    <w:rsid w:val="00BA70B4"/>
    <w:rsid w:val="00BA728A"/>
    <w:rsid w:val="00BA7484"/>
    <w:rsid w:val="00BA74F4"/>
    <w:rsid w:val="00BA7DCF"/>
    <w:rsid w:val="00BA7EC2"/>
    <w:rsid w:val="00BB0691"/>
    <w:rsid w:val="00BB18A2"/>
    <w:rsid w:val="00BB2045"/>
    <w:rsid w:val="00BB22CD"/>
    <w:rsid w:val="00BB412C"/>
    <w:rsid w:val="00BB4430"/>
    <w:rsid w:val="00BB5458"/>
    <w:rsid w:val="00BB5490"/>
    <w:rsid w:val="00BB5873"/>
    <w:rsid w:val="00BB5F99"/>
    <w:rsid w:val="00BB76FF"/>
    <w:rsid w:val="00BC0B89"/>
    <w:rsid w:val="00BC0C94"/>
    <w:rsid w:val="00BC0D93"/>
    <w:rsid w:val="00BC129B"/>
    <w:rsid w:val="00BC15D4"/>
    <w:rsid w:val="00BC1B9E"/>
    <w:rsid w:val="00BC1EF5"/>
    <w:rsid w:val="00BC2236"/>
    <w:rsid w:val="00BC253A"/>
    <w:rsid w:val="00BC2A15"/>
    <w:rsid w:val="00BC2F62"/>
    <w:rsid w:val="00BC35D0"/>
    <w:rsid w:val="00BC367D"/>
    <w:rsid w:val="00BC387C"/>
    <w:rsid w:val="00BC3ED1"/>
    <w:rsid w:val="00BC4126"/>
    <w:rsid w:val="00BC46BC"/>
    <w:rsid w:val="00BC526F"/>
    <w:rsid w:val="00BC5783"/>
    <w:rsid w:val="00BC6164"/>
    <w:rsid w:val="00BC634D"/>
    <w:rsid w:val="00BC6424"/>
    <w:rsid w:val="00BC725C"/>
    <w:rsid w:val="00BD0385"/>
    <w:rsid w:val="00BD0434"/>
    <w:rsid w:val="00BD0945"/>
    <w:rsid w:val="00BD0F05"/>
    <w:rsid w:val="00BD29FB"/>
    <w:rsid w:val="00BD2EF5"/>
    <w:rsid w:val="00BD318C"/>
    <w:rsid w:val="00BD3291"/>
    <w:rsid w:val="00BD3835"/>
    <w:rsid w:val="00BD3BBB"/>
    <w:rsid w:val="00BD43DD"/>
    <w:rsid w:val="00BD5434"/>
    <w:rsid w:val="00BD6328"/>
    <w:rsid w:val="00BD670B"/>
    <w:rsid w:val="00BD6947"/>
    <w:rsid w:val="00BD6A9B"/>
    <w:rsid w:val="00BD6CB9"/>
    <w:rsid w:val="00BD729B"/>
    <w:rsid w:val="00BD7A5D"/>
    <w:rsid w:val="00BE063D"/>
    <w:rsid w:val="00BE082A"/>
    <w:rsid w:val="00BE0CCC"/>
    <w:rsid w:val="00BE1C11"/>
    <w:rsid w:val="00BE1D7D"/>
    <w:rsid w:val="00BE230B"/>
    <w:rsid w:val="00BE23CA"/>
    <w:rsid w:val="00BE268F"/>
    <w:rsid w:val="00BE28DA"/>
    <w:rsid w:val="00BE2B9B"/>
    <w:rsid w:val="00BE33E1"/>
    <w:rsid w:val="00BE4405"/>
    <w:rsid w:val="00BE46CF"/>
    <w:rsid w:val="00BE49C2"/>
    <w:rsid w:val="00BE4E48"/>
    <w:rsid w:val="00BE52F9"/>
    <w:rsid w:val="00BE56F8"/>
    <w:rsid w:val="00BE5E61"/>
    <w:rsid w:val="00BE5E63"/>
    <w:rsid w:val="00BE60C9"/>
    <w:rsid w:val="00BE6A66"/>
    <w:rsid w:val="00BE7319"/>
    <w:rsid w:val="00BE7FDF"/>
    <w:rsid w:val="00BF08E4"/>
    <w:rsid w:val="00BF0977"/>
    <w:rsid w:val="00BF20FB"/>
    <w:rsid w:val="00BF236B"/>
    <w:rsid w:val="00BF2A94"/>
    <w:rsid w:val="00BF2B21"/>
    <w:rsid w:val="00BF2BAB"/>
    <w:rsid w:val="00BF3625"/>
    <w:rsid w:val="00BF3C7B"/>
    <w:rsid w:val="00BF3DAB"/>
    <w:rsid w:val="00BF420F"/>
    <w:rsid w:val="00BF5988"/>
    <w:rsid w:val="00BF631C"/>
    <w:rsid w:val="00BF6532"/>
    <w:rsid w:val="00BF692F"/>
    <w:rsid w:val="00BF6A49"/>
    <w:rsid w:val="00BF6C43"/>
    <w:rsid w:val="00BF772A"/>
    <w:rsid w:val="00C0012C"/>
    <w:rsid w:val="00C0027F"/>
    <w:rsid w:val="00C01320"/>
    <w:rsid w:val="00C027FF"/>
    <w:rsid w:val="00C030C9"/>
    <w:rsid w:val="00C0332B"/>
    <w:rsid w:val="00C0351D"/>
    <w:rsid w:val="00C036DF"/>
    <w:rsid w:val="00C038C2"/>
    <w:rsid w:val="00C03D1E"/>
    <w:rsid w:val="00C04702"/>
    <w:rsid w:val="00C0473A"/>
    <w:rsid w:val="00C04F3E"/>
    <w:rsid w:val="00C05DAD"/>
    <w:rsid w:val="00C05E2E"/>
    <w:rsid w:val="00C06070"/>
    <w:rsid w:val="00C0609D"/>
    <w:rsid w:val="00C06ABF"/>
    <w:rsid w:val="00C06B43"/>
    <w:rsid w:val="00C06E2E"/>
    <w:rsid w:val="00C06F31"/>
    <w:rsid w:val="00C073C1"/>
    <w:rsid w:val="00C07842"/>
    <w:rsid w:val="00C0784F"/>
    <w:rsid w:val="00C07A62"/>
    <w:rsid w:val="00C07D8C"/>
    <w:rsid w:val="00C10CC0"/>
    <w:rsid w:val="00C10F4C"/>
    <w:rsid w:val="00C112D3"/>
    <w:rsid w:val="00C11917"/>
    <w:rsid w:val="00C1229F"/>
    <w:rsid w:val="00C12FD1"/>
    <w:rsid w:val="00C13099"/>
    <w:rsid w:val="00C130C1"/>
    <w:rsid w:val="00C1314B"/>
    <w:rsid w:val="00C13166"/>
    <w:rsid w:val="00C138D9"/>
    <w:rsid w:val="00C13976"/>
    <w:rsid w:val="00C13EE1"/>
    <w:rsid w:val="00C1425B"/>
    <w:rsid w:val="00C145B2"/>
    <w:rsid w:val="00C145D2"/>
    <w:rsid w:val="00C14AB8"/>
    <w:rsid w:val="00C14D9F"/>
    <w:rsid w:val="00C14E38"/>
    <w:rsid w:val="00C1561B"/>
    <w:rsid w:val="00C15C17"/>
    <w:rsid w:val="00C15EED"/>
    <w:rsid w:val="00C165CF"/>
    <w:rsid w:val="00C16B58"/>
    <w:rsid w:val="00C16E91"/>
    <w:rsid w:val="00C1765A"/>
    <w:rsid w:val="00C1771B"/>
    <w:rsid w:val="00C2163D"/>
    <w:rsid w:val="00C22822"/>
    <w:rsid w:val="00C22C63"/>
    <w:rsid w:val="00C22DF7"/>
    <w:rsid w:val="00C22F46"/>
    <w:rsid w:val="00C23396"/>
    <w:rsid w:val="00C233A6"/>
    <w:rsid w:val="00C2391E"/>
    <w:rsid w:val="00C23DC6"/>
    <w:rsid w:val="00C24716"/>
    <w:rsid w:val="00C24A4F"/>
    <w:rsid w:val="00C24B02"/>
    <w:rsid w:val="00C24FAB"/>
    <w:rsid w:val="00C2580A"/>
    <w:rsid w:val="00C267D5"/>
    <w:rsid w:val="00C272B7"/>
    <w:rsid w:val="00C27340"/>
    <w:rsid w:val="00C27A79"/>
    <w:rsid w:val="00C3073D"/>
    <w:rsid w:val="00C30C5A"/>
    <w:rsid w:val="00C30F48"/>
    <w:rsid w:val="00C30FDF"/>
    <w:rsid w:val="00C316F9"/>
    <w:rsid w:val="00C319E3"/>
    <w:rsid w:val="00C31F27"/>
    <w:rsid w:val="00C32640"/>
    <w:rsid w:val="00C32A5A"/>
    <w:rsid w:val="00C32CE8"/>
    <w:rsid w:val="00C32DF3"/>
    <w:rsid w:val="00C32EBD"/>
    <w:rsid w:val="00C3399C"/>
    <w:rsid w:val="00C33F9A"/>
    <w:rsid w:val="00C34059"/>
    <w:rsid w:val="00C3532F"/>
    <w:rsid w:val="00C35B21"/>
    <w:rsid w:val="00C3602D"/>
    <w:rsid w:val="00C365E5"/>
    <w:rsid w:val="00C36772"/>
    <w:rsid w:val="00C36DC7"/>
    <w:rsid w:val="00C372B5"/>
    <w:rsid w:val="00C3776D"/>
    <w:rsid w:val="00C37F3E"/>
    <w:rsid w:val="00C4012E"/>
    <w:rsid w:val="00C4268D"/>
    <w:rsid w:val="00C429CC"/>
    <w:rsid w:val="00C435FE"/>
    <w:rsid w:val="00C43A85"/>
    <w:rsid w:val="00C43D48"/>
    <w:rsid w:val="00C43DA0"/>
    <w:rsid w:val="00C440C6"/>
    <w:rsid w:val="00C447E4"/>
    <w:rsid w:val="00C45335"/>
    <w:rsid w:val="00C458A0"/>
    <w:rsid w:val="00C45B0E"/>
    <w:rsid w:val="00C45FD5"/>
    <w:rsid w:val="00C46C77"/>
    <w:rsid w:val="00C46FFA"/>
    <w:rsid w:val="00C478B9"/>
    <w:rsid w:val="00C4794A"/>
    <w:rsid w:val="00C47994"/>
    <w:rsid w:val="00C50D86"/>
    <w:rsid w:val="00C50EED"/>
    <w:rsid w:val="00C51354"/>
    <w:rsid w:val="00C5170D"/>
    <w:rsid w:val="00C5176E"/>
    <w:rsid w:val="00C529B9"/>
    <w:rsid w:val="00C52C7D"/>
    <w:rsid w:val="00C52D55"/>
    <w:rsid w:val="00C52E09"/>
    <w:rsid w:val="00C530F8"/>
    <w:rsid w:val="00C537A3"/>
    <w:rsid w:val="00C54316"/>
    <w:rsid w:val="00C54400"/>
    <w:rsid w:val="00C54A0D"/>
    <w:rsid w:val="00C553D2"/>
    <w:rsid w:val="00C55ED5"/>
    <w:rsid w:val="00C56152"/>
    <w:rsid w:val="00C566E5"/>
    <w:rsid w:val="00C568FE"/>
    <w:rsid w:val="00C56E40"/>
    <w:rsid w:val="00C57008"/>
    <w:rsid w:val="00C5700D"/>
    <w:rsid w:val="00C6002D"/>
    <w:rsid w:val="00C6034C"/>
    <w:rsid w:val="00C60677"/>
    <w:rsid w:val="00C60D7A"/>
    <w:rsid w:val="00C6124E"/>
    <w:rsid w:val="00C616CC"/>
    <w:rsid w:val="00C6213D"/>
    <w:rsid w:val="00C62177"/>
    <w:rsid w:val="00C6263E"/>
    <w:rsid w:val="00C627CD"/>
    <w:rsid w:val="00C64093"/>
    <w:rsid w:val="00C641E9"/>
    <w:rsid w:val="00C649C7"/>
    <w:rsid w:val="00C656E2"/>
    <w:rsid w:val="00C65990"/>
    <w:rsid w:val="00C66481"/>
    <w:rsid w:val="00C667DC"/>
    <w:rsid w:val="00C67D83"/>
    <w:rsid w:val="00C700C5"/>
    <w:rsid w:val="00C702BF"/>
    <w:rsid w:val="00C70545"/>
    <w:rsid w:val="00C70D18"/>
    <w:rsid w:val="00C70EFD"/>
    <w:rsid w:val="00C7106B"/>
    <w:rsid w:val="00C726AC"/>
    <w:rsid w:val="00C7309A"/>
    <w:rsid w:val="00C73FA4"/>
    <w:rsid w:val="00C753AD"/>
    <w:rsid w:val="00C75600"/>
    <w:rsid w:val="00C758AA"/>
    <w:rsid w:val="00C75EE2"/>
    <w:rsid w:val="00C7635C"/>
    <w:rsid w:val="00C763EA"/>
    <w:rsid w:val="00C77053"/>
    <w:rsid w:val="00C774F3"/>
    <w:rsid w:val="00C776B9"/>
    <w:rsid w:val="00C77AF1"/>
    <w:rsid w:val="00C77C18"/>
    <w:rsid w:val="00C8020C"/>
    <w:rsid w:val="00C809C5"/>
    <w:rsid w:val="00C810A0"/>
    <w:rsid w:val="00C8212B"/>
    <w:rsid w:val="00C82D00"/>
    <w:rsid w:val="00C831F0"/>
    <w:rsid w:val="00C832F0"/>
    <w:rsid w:val="00C833EA"/>
    <w:rsid w:val="00C83434"/>
    <w:rsid w:val="00C83BE6"/>
    <w:rsid w:val="00C83C9D"/>
    <w:rsid w:val="00C844A9"/>
    <w:rsid w:val="00C8531F"/>
    <w:rsid w:val="00C8565E"/>
    <w:rsid w:val="00C85FE0"/>
    <w:rsid w:val="00C8601F"/>
    <w:rsid w:val="00C860F3"/>
    <w:rsid w:val="00C8624F"/>
    <w:rsid w:val="00C8771F"/>
    <w:rsid w:val="00C87B71"/>
    <w:rsid w:val="00C87E68"/>
    <w:rsid w:val="00C87F80"/>
    <w:rsid w:val="00C903EE"/>
    <w:rsid w:val="00C90AB9"/>
    <w:rsid w:val="00C90CC4"/>
    <w:rsid w:val="00C911EB"/>
    <w:rsid w:val="00C9190B"/>
    <w:rsid w:val="00C91BA3"/>
    <w:rsid w:val="00C923D2"/>
    <w:rsid w:val="00C92665"/>
    <w:rsid w:val="00C92F66"/>
    <w:rsid w:val="00C93291"/>
    <w:rsid w:val="00C932E4"/>
    <w:rsid w:val="00C93A41"/>
    <w:rsid w:val="00C93C52"/>
    <w:rsid w:val="00C93D0C"/>
    <w:rsid w:val="00C9417D"/>
    <w:rsid w:val="00C94E27"/>
    <w:rsid w:val="00C95173"/>
    <w:rsid w:val="00C96A1F"/>
    <w:rsid w:val="00C96C9A"/>
    <w:rsid w:val="00C97324"/>
    <w:rsid w:val="00C976F0"/>
    <w:rsid w:val="00C97B59"/>
    <w:rsid w:val="00C97CA3"/>
    <w:rsid w:val="00CA0165"/>
    <w:rsid w:val="00CA0687"/>
    <w:rsid w:val="00CA0D69"/>
    <w:rsid w:val="00CA0DA9"/>
    <w:rsid w:val="00CA1042"/>
    <w:rsid w:val="00CA1372"/>
    <w:rsid w:val="00CA146C"/>
    <w:rsid w:val="00CA1607"/>
    <w:rsid w:val="00CA1701"/>
    <w:rsid w:val="00CA19DB"/>
    <w:rsid w:val="00CA1D83"/>
    <w:rsid w:val="00CA1F91"/>
    <w:rsid w:val="00CA23AC"/>
    <w:rsid w:val="00CA2B3F"/>
    <w:rsid w:val="00CA2F6C"/>
    <w:rsid w:val="00CA317F"/>
    <w:rsid w:val="00CA36E9"/>
    <w:rsid w:val="00CA3EC5"/>
    <w:rsid w:val="00CA3FEB"/>
    <w:rsid w:val="00CA4141"/>
    <w:rsid w:val="00CA4355"/>
    <w:rsid w:val="00CA536F"/>
    <w:rsid w:val="00CA5AEC"/>
    <w:rsid w:val="00CA5B91"/>
    <w:rsid w:val="00CA5C74"/>
    <w:rsid w:val="00CA773B"/>
    <w:rsid w:val="00CA7969"/>
    <w:rsid w:val="00CB0594"/>
    <w:rsid w:val="00CB06ED"/>
    <w:rsid w:val="00CB0B7F"/>
    <w:rsid w:val="00CB11CB"/>
    <w:rsid w:val="00CB17FC"/>
    <w:rsid w:val="00CB1B60"/>
    <w:rsid w:val="00CB2026"/>
    <w:rsid w:val="00CB2218"/>
    <w:rsid w:val="00CB2340"/>
    <w:rsid w:val="00CB3A53"/>
    <w:rsid w:val="00CB3BC9"/>
    <w:rsid w:val="00CB3EFD"/>
    <w:rsid w:val="00CB44D9"/>
    <w:rsid w:val="00CB4BC7"/>
    <w:rsid w:val="00CB4C71"/>
    <w:rsid w:val="00CB5008"/>
    <w:rsid w:val="00CB5BE2"/>
    <w:rsid w:val="00CB7283"/>
    <w:rsid w:val="00CB7468"/>
    <w:rsid w:val="00CB7A50"/>
    <w:rsid w:val="00CB7B82"/>
    <w:rsid w:val="00CB7F63"/>
    <w:rsid w:val="00CC052D"/>
    <w:rsid w:val="00CC06CD"/>
    <w:rsid w:val="00CC09AE"/>
    <w:rsid w:val="00CC1C79"/>
    <w:rsid w:val="00CC1D9F"/>
    <w:rsid w:val="00CC279C"/>
    <w:rsid w:val="00CC2996"/>
    <w:rsid w:val="00CC3012"/>
    <w:rsid w:val="00CC354D"/>
    <w:rsid w:val="00CC3A21"/>
    <w:rsid w:val="00CC4484"/>
    <w:rsid w:val="00CC4A3F"/>
    <w:rsid w:val="00CC4ED0"/>
    <w:rsid w:val="00CC5CAC"/>
    <w:rsid w:val="00CC5F0F"/>
    <w:rsid w:val="00CC6285"/>
    <w:rsid w:val="00CC6573"/>
    <w:rsid w:val="00CC6A46"/>
    <w:rsid w:val="00CC6AC2"/>
    <w:rsid w:val="00CC6C5A"/>
    <w:rsid w:val="00CC7493"/>
    <w:rsid w:val="00CC74F7"/>
    <w:rsid w:val="00CC78BD"/>
    <w:rsid w:val="00CC791B"/>
    <w:rsid w:val="00CD073C"/>
    <w:rsid w:val="00CD0CC4"/>
    <w:rsid w:val="00CD122D"/>
    <w:rsid w:val="00CD12DF"/>
    <w:rsid w:val="00CD21B7"/>
    <w:rsid w:val="00CD30C3"/>
    <w:rsid w:val="00CD3163"/>
    <w:rsid w:val="00CD3D55"/>
    <w:rsid w:val="00CD4170"/>
    <w:rsid w:val="00CD4898"/>
    <w:rsid w:val="00CD5263"/>
    <w:rsid w:val="00CD53CB"/>
    <w:rsid w:val="00CD57D2"/>
    <w:rsid w:val="00CD6359"/>
    <w:rsid w:val="00CD729E"/>
    <w:rsid w:val="00CD7751"/>
    <w:rsid w:val="00CD7ABD"/>
    <w:rsid w:val="00CE00CD"/>
    <w:rsid w:val="00CE06D1"/>
    <w:rsid w:val="00CE0832"/>
    <w:rsid w:val="00CE0899"/>
    <w:rsid w:val="00CE0B50"/>
    <w:rsid w:val="00CE0BA1"/>
    <w:rsid w:val="00CE140F"/>
    <w:rsid w:val="00CE14A1"/>
    <w:rsid w:val="00CE16B9"/>
    <w:rsid w:val="00CE1959"/>
    <w:rsid w:val="00CE1961"/>
    <w:rsid w:val="00CE1A7D"/>
    <w:rsid w:val="00CE1D5B"/>
    <w:rsid w:val="00CE1F10"/>
    <w:rsid w:val="00CE3FC1"/>
    <w:rsid w:val="00CE449B"/>
    <w:rsid w:val="00CE47EC"/>
    <w:rsid w:val="00CE4953"/>
    <w:rsid w:val="00CE5208"/>
    <w:rsid w:val="00CE5C9D"/>
    <w:rsid w:val="00CE61D9"/>
    <w:rsid w:val="00CE7584"/>
    <w:rsid w:val="00CE7F53"/>
    <w:rsid w:val="00CF0248"/>
    <w:rsid w:val="00CF032E"/>
    <w:rsid w:val="00CF05BB"/>
    <w:rsid w:val="00CF1088"/>
    <w:rsid w:val="00CF138E"/>
    <w:rsid w:val="00CF13EB"/>
    <w:rsid w:val="00CF16D2"/>
    <w:rsid w:val="00CF1D3C"/>
    <w:rsid w:val="00CF1E63"/>
    <w:rsid w:val="00CF20D3"/>
    <w:rsid w:val="00CF22BA"/>
    <w:rsid w:val="00CF24C7"/>
    <w:rsid w:val="00CF2530"/>
    <w:rsid w:val="00CF415F"/>
    <w:rsid w:val="00CF4C8C"/>
    <w:rsid w:val="00CF4D54"/>
    <w:rsid w:val="00CF50BD"/>
    <w:rsid w:val="00CF5526"/>
    <w:rsid w:val="00CF6415"/>
    <w:rsid w:val="00CF6705"/>
    <w:rsid w:val="00CF6A5F"/>
    <w:rsid w:val="00CF6D7D"/>
    <w:rsid w:val="00CF7276"/>
    <w:rsid w:val="00CF72E7"/>
    <w:rsid w:val="00CF7781"/>
    <w:rsid w:val="00CF7AF2"/>
    <w:rsid w:val="00CF7BED"/>
    <w:rsid w:val="00CF7D4C"/>
    <w:rsid w:val="00D003AA"/>
    <w:rsid w:val="00D00928"/>
    <w:rsid w:val="00D00C39"/>
    <w:rsid w:val="00D0200A"/>
    <w:rsid w:val="00D0237D"/>
    <w:rsid w:val="00D026A4"/>
    <w:rsid w:val="00D02A7E"/>
    <w:rsid w:val="00D031E8"/>
    <w:rsid w:val="00D033B4"/>
    <w:rsid w:val="00D03421"/>
    <w:rsid w:val="00D0357A"/>
    <w:rsid w:val="00D036C0"/>
    <w:rsid w:val="00D03A5B"/>
    <w:rsid w:val="00D03CC2"/>
    <w:rsid w:val="00D0406D"/>
    <w:rsid w:val="00D04114"/>
    <w:rsid w:val="00D0526E"/>
    <w:rsid w:val="00D063B1"/>
    <w:rsid w:val="00D07B4F"/>
    <w:rsid w:val="00D07E8C"/>
    <w:rsid w:val="00D10186"/>
    <w:rsid w:val="00D1027B"/>
    <w:rsid w:val="00D10315"/>
    <w:rsid w:val="00D1045A"/>
    <w:rsid w:val="00D110E4"/>
    <w:rsid w:val="00D118AF"/>
    <w:rsid w:val="00D11F2F"/>
    <w:rsid w:val="00D13C07"/>
    <w:rsid w:val="00D15457"/>
    <w:rsid w:val="00D1551D"/>
    <w:rsid w:val="00D156DF"/>
    <w:rsid w:val="00D15EC2"/>
    <w:rsid w:val="00D16FD7"/>
    <w:rsid w:val="00D17064"/>
    <w:rsid w:val="00D170C3"/>
    <w:rsid w:val="00D17190"/>
    <w:rsid w:val="00D17718"/>
    <w:rsid w:val="00D1798F"/>
    <w:rsid w:val="00D17A69"/>
    <w:rsid w:val="00D2041B"/>
    <w:rsid w:val="00D20671"/>
    <w:rsid w:val="00D210FB"/>
    <w:rsid w:val="00D213F9"/>
    <w:rsid w:val="00D21496"/>
    <w:rsid w:val="00D2168B"/>
    <w:rsid w:val="00D21BF1"/>
    <w:rsid w:val="00D21C84"/>
    <w:rsid w:val="00D22061"/>
    <w:rsid w:val="00D22706"/>
    <w:rsid w:val="00D22B3B"/>
    <w:rsid w:val="00D22EB2"/>
    <w:rsid w:val="00D23095"/>
    <w:rsid w:val="00D2310C"/>
    <w:rsid w:val="00D239AE"/>
    <w:rsid w:val="00D24939"/>
    <w:rsid w:val="00D254E8"/>
    <w:rsid w:val="00D25642"/>
    <w:rsid w:val="00D25945"/>
    <w:rsid w:val="00D25ACE"/>
    <w:rsid w:val="00D25B50"/>
    <w:rsid w:val="00D26A67"/>
    <w:rsid w:val="00D26E63"/>
    <w:rsid w:val="00D272A1"/>
    <w:rsid w:val="00D27FF4"/>
    <w:rsid w:val="00D3031E"/>
    <w:rsid w:val="00D3079C"/>
    <w:rsid w:val="00D30FAD"/>
    <w:rsid w:val="00D314E9"/>
    <w:rsid w:val="00D31508"/>
    <w:rsid w:val="00D31623"/>
    <w:rsid w:val="00D322F3"/>
    <w:rsid w:val="00D3508A"/>
    <w:rsid w:val="00D3528B"/>
    <w:rsid w:val="00D352A6"/>
    <w:rsid w:val="00D3680D"/>
    <w:rsid w:val="00D37240"/>
    <w:rsid w:val="00D37FE5"/>
    <w:rsid w:val="00D403BC"/>
    <w:rsid w:val="00D40FD5"/>
    <w:rsid w:val="00D41C0E"/>
    <w:rsid w:val="00D41DAC"/>
    <w:rsid w:val="00D4231F"/>
    <w:rsid w:val="00D42CF7"/>
    <w:rsid w:val="00D43850"/>
    <w:rsid w:val="00D43A22"/>
    <w:rsid w:val="00D440E7"/>
    <w:rsid w:val="00D44658"/>
    <w:rsid w:val="00D45623"/>
    <w:rsid w:val="00D45810"/>
    <w:rsid w:val="00D45863"/>
    <w:rsid w:val="00D459A9"/>
    <w:rsid w:val="00D45FBF"/>
    <w:rsid w:val="00D460FC"/>
    <w:rsid w:val="00D46978"/>
    <w:rsid w:val="00D479FB"/>
    <w:rsid w:val="00D479FC"/>
    <w:rsid w:val="00D501F6"/>
    <w:rsid w:val="00D50F16"/>
    <w:rsid w:val="00D51359"/>
    <w:rsid w:val="00D51542"/>
    <w:rsid w:val="00D51CE1"/>
    <w:rsid w:val="00D52A5A"/>
    <w:rsid w:val="00D53A22"/>
    <w:rsid w:val="00D53BBC"/>
    <w:rsid w:val="00D53F1F"/>
    <w:rsid w:val="00D53F20"/>
    <w:rsid w:val="00D545D3"/>
    <w:rsid w:val="00D54A9B"/>
    <w:rsid w:val="00D55805"/>
    <w:rsid w:val="00D55D61"/>
    <w:rsid w:val="00D563E3"/>
    <w:rsid w:val="00D56708"/>
    <w:rsid w:val="00D577B6"/>
    <w:rsid w:val="00D57AEA"/>
    <w:rsid w:val="00D60BBD"/>
    <w:rsid w:val="00D613A4"/>
    <w:rsid w:val="00D613BB"/>
    <w:rsid w:val="00D621F4"/>
    <w:rsid w:val="00D62499"/>
    <w:rsid w:val="00D62DC0"/>
    <w:rsid w:val="00D63159"/>
    <w:rsid w:val="00D63166"/>
    <w:rsid w:val="00D638B6"/>
    <w:rsid w:val="00D64148"/>
    <w:rsid w:val="00D644D7"/>
    <w:rsid w:val="00D64896"/>
    <w:rsid w:val="00D648BD"/>
    <w:rsid w:val="00D64DD4"/>
    <w:rsid w:val="00D65C90"/>
    <w:rsid w:val="00D65D0A"/>
    <w:rsid w:val="00D6622D"/>
    <w:rsid w:val="00D66C6D"/>
    <w:rsid w:val="00D66E10"/>
    <w:rsid w:val="00D67356"/>
    <w:rsid w:val="00D70137"/>
    <w:rsid w:val="00D70368"/>
    <w:rsid w:val="00D7037B"/>
    <w:rsid w:val="00D7066F"/>
    <w:rsid w:val="00D7089D"/>
    <w:rsid w:val="00D70DD2"/>
    <w:rsid w:val="00D710CF"/>
    <w:rsid w:val="00D71394"/>
    <w:rsid w:val="00D715EB"/>
    <w:rsid w:val="00D71A09"/>
    <w:rsid w:val="00D71AE2"/>
    <w:rsid w:val="00D72262"/>
    <w:rsid w:val="00D72412"/>
    <w:rsid w:val="00D73A77"/>
    <w:rsid w:val="00D7457E"/>
    <w:rsid w:val="00D74CB9"/>
    <w:rsid w:val="00D75346"/>
    <w:rsid w:val="00D7566E"/>
    <w:rsid w:val="00D757FB"/>
    <w:rsid w:val="00D75BD4"/>
    <w:rsid w:val="00D761BD"/>
    <w:rsid w:val="00D761DD"/>
    <w:rsid w:val="00D76EF1"/>
    <w:rsid w:val="00D76FE5"/>
    <w:rsid w:val="00D77156"/>
    <w:rsid w:val="00D7716C"/>
    <w:rsid w:val="00D772D0"/>
    <w:rsid w:val="00D772D3"/>
    <w:rsid w:val="00D773BA"/>
    <w:rsid w:val="00D7760A"/>
    <w:rsid w:val="00D800F2"/>
    <w:rsid w:val="00D80140"/>
    <w:rsid w:val="00D804B2"/>
    <w:rsid w:val="00D80795"/>
    <w:rsid w:val="00D8169B"/>
    <w:rsid w:val="00D81779"/>
    <w:rsid w:val="00D818D9"/>
    <w:rsid w:val="00D81FAF"/>
    <w:rsid w:val="00D82601"/>
    <w:rsid w:val="00D82699"/>
    <w:rsid w:val="00D82C27"/>
    <w:rsid w:val="00D83095"/>
    <w:rsid w:val="00D8458D"/>
    <w:rsid w:val="00D84CEC"/>
    <w:rsid w:val="00D84DE1"/>
    <w:rsid w:val="00D8588F"/>
    <w:rsid w:val="00D861C7"/>
    <w:rsid w:val="00D8676E"/>
    <w:rsid w:val="00D875BE"/>
    <w:rsid w:val="00D877E5"/>
    <w:rsid w:val="00D87D21"/>
    <w:rsid w:val="00D87E06"/>
    <w:rsid w:val="00D87EDC"/>
    <w:rsid w:val="00D90323"/>
    <w:rsid w:val="00D90585"/>
    <w:rsid w:val="00D90EBA"/>
    <w:rsid w:val="00D91431"/>
    <w:rsid w:val="00D91F38"/>
    <w:rsid w:val="00D927BD"/>
    <w:rsid w:val="00D93772"/>
    <w:rsid w:val="00D93DAB"/>
    <w:rsid w:val="00D949CE"/>
    <w:rsid w:val="00D9573B"/>
    <w:rsid w:val="00D95E01"/>
    <w:rsid w:val="00D961D8"/>
    <w:rsid w:val="00D964E3"/>
    <w:rsid w:val="00D9680D"/>
    <w:rsid w:val="00D96CD1"/>
    <w:rsid w:val="00D96F67"/>
    <w:rsid w:val="00D96FFE"/>
    <w:rsid w:val="00D97B53"/>
    <w:rsid w:val="00DA0047"/>
    <w:rsid w:val="00DA02FF"/>
    <w:rsid w:val="00DA055A"/>
    <w:rsid w:val="00DA05E3"/>
    <w:rsid w:val="00DA104E"/>
    <w:rsid w:val="00DA148E"/>
    <w:rsid w:val="00DA1A73"/>
    <w:rsid w:val="00DA28EF"/>
    <w:rsid w:val="00DA2998"/>
    <w:rsid w:val="00DA314B"/>
    <w:rsid w:val="00DA3565"/>
    <w:rsid w:val="00DA3A98"/>
    <w:rsid w:val="00DA3FCA"/>
    <w:rsid w:val="00DA45E3"/>
    <w:rsid w:val="00DA478E"/>
    <w:rsid w:val="00DA5848"/>
    <w:rsid w:val="00DA5919"/>
    <w:rsid w:val="00DA5FB7"/>
    <w:rsid w:val="00DA68D4"/>
    <w:rsid w:val="00DA6A3A"/>
    <w:rsid w:val="00DA6E27"/>
    <w:rsid w:val="00DA72F1"/>
    <w:rsid w:val="00DA74A7"/>
    <w:rsid w:val="00DA788A"/>
    <w:rsid w:val="00DA7D95"/>
    <w:rsid w:val="00DB016E"/>
    <w:rsid w:val="00DB0DBF"/>
    <w:rsid w:val="00DB1162"/>
    <w:rsid w:val="00DB1671"/>
    <w:rsid w:val="00DB1826"/>
    <w:rsid w:val="00DB21D9"/>
    <w:rsid w:val="00DB31AF"/>
    <w:rsid w:val="00DB3217"/>
    <w:rsid w:val="00DB42FD"/>
    <w:rsid w:val="00DB471E"/>
    <w:rsid w:val="00DB49B1"/>
    <w:rsid w:val="00DB5772"/>
    <w:rsid w:val="00DB5CA2"/>
    <w:rsid w:val="00DB6229"/>
    <w:rsid w:val="00DB7D54"/>
    <w:rsid w:val="00DC0126"/>
    <w:rsid w:val="00DC0753"/>
    <w:rsid w:val="00DC0D70"/>
    <w:rsid w:val="00DC115F"/>
    <w:rsid w:val="00DC1A33"/>
    <w:rsid w:val="00DC26A5"/>
    <w:rsid w:val="00DC2A30"/>
    <w:rsid w:val="00DC2F85"/>
    <w:rsid w:val="00DC3470"/>
    <w:rsid w:val="00DC3743"/>
    <w:rsid w:val="00DC39D2"/>
    <w:rsid w:val="00DC3BD6"/>
    <w:rsid w:val="00DC4D8A"/>
    <w:rsid w:val="00DC4DAE"/>
    <w:rsid w:val="00DC532C"/>
    <w:rsid w:val="00DC6DD1"/>
    <w:rsid w:val="00DC7153"/>
    <w:rsid w:val="00DC76BE"/>
    <w:rsid w:val="00DD013D"/>
    <w:rsid w:val="00DD0652"/>
    <w:rsid w:val="00DD0AB7"/>
    <w:rsid w:val="00DD0CC0"/>
    <w:rsid w:val="00DD123A"/>
    <w:rsid w:val="00DD12E6"/>
    <w:rsid w:val="00DD1393"/>
    <w:rsid w:val="00DD18F1"/>
    <w:rsid w:val="00DD1E6A"/>
    <w:rsid w:val="00DD22B1"/>
    <w:rsid w:val="00DD32C9"/>
    <w:rsid w:val="00DD383A"/>
    <w:rsid w:val="00DD4CD9"/>
    <w:rsid w:val="00DD5A5B"/>
    <w:rsid w:val="00DD5B3E"/>
    <w:rsid w:val="00DD67E4"/>
    <w:rsid w:val="00DD6983"/>
    <w:rsid w:val="00DD7D22"/>
    <w:rsid w:val="00DE023B"/>
    <w:rsid w:val="00DE09F5"/>
    <w:rsid w:val="00DE0BBE"/>
    <w:rsid w:val="00DE0C1E"/>
    <w:rsid w:val="00DE2AA7"/>
    <w:rsid w:val="00DE2F78"/>
    <w:rsid w:val="00DE3D6B"/>
    <w:rsid w:val="00DE3EAB"/>
    <w:rsid w:val="00DE4531"/>
    <w:rsid w:val="00DE4E7D"/>
    <w:rsid w:val="00DE4FEE"/>
    <w:rsid w:val="00DE5282"/>
    <w:rsid w:val="00DE568C"/>
    <w:rsid w:val="00DE5773"/>
    <w:rsid w:val="00DE5E22"/>
    <w:rsid w:val="00DE5FF5"/>
    <w:rsid w:val="00DE6511"/>
    <w:rsid w:val="00DE6821"/>
    <w:rsid w:val="00DE6E4C"/>
    <w:rsid w:val="00DE6E6B"/>
    <w:rsid w:val="00DE735C"/>
    <w:rsid w:val="00DE74DC"/>
    <w:rsid w:val="00DE7C3D"/>
    <w:rsid w:val="00DF07A1"/>
    <w:rsid w:val="00DF08FB"/>
    <w:rsid w:val="00DF0B41"/>
    <w:rsid w:val="00DF135A"/>
    <w:rsid w:val="00DF178F"/>
    <w:rsid w:val="00DF2163"/>
    <w:rsid w:val="00DF2A86"/>
    <w:rsid w:val="00DF350C"/>
    <w:rsid w:val="00DF36A8"/>
    <w:rsid w:val="00DF36E2"/>
    <w:rsid w:val="00DF39EF"/>
    <w:rsid w:val="00DF3CB0"/>
    <w:rsid w:val="00DF3CEC"/>
    <w:rsid w:val="00DF3F4A"/>
    <w:rsid w:val="00DF4182"/>
    <w:rsid w:val="00DF488E"/>
    <w:rsid w:val="00DF4D03"/>
    <w:rsid w:val="00DF4E24"/>
    <w:rsid w:val="00DF5D8B"/>
    <w:rsid w:val="00DF63A6"/>
    <w:rsid w:val="00DF6C26"/>
    <w:rsid w:val="00DF7316"/>
    <w:rsid w:val="00DF7326"/>
    <w:rsid w:val="00DF7B38"/>
    <w:rsid w:val="00DF7D0F"/>
    <w:rsid w:val="00E00051"/>
    <w:rsid w:val="00E00D45"/>
    <w:rsid w:val="00E00FBC"/>
    <w:rsid w:val="00E02402"/>
    <w:rsid w:val="00E026E8"/>
    <w:rsid w:val="00E02841"/>
    <w:rsid w:val="00E03CD4"/>
    <w:rsid w:val="00E0503F"/>
    <w:rsid w:val="00E0523C"/>
    <w:rsid w:val="00E05AC8"/>
    <w:rsid w:val="00E05EBF"/>
    <w:rsid w:val="00E05F84"/>
    <w:rsid w:val="00E0620F"/>
    <w:rsid w:val="00E069B8"/>
    <w:rsid w:val="00E06CC8"/>
    <w:rsid w:val="00E06F8D"/>
    <w:rsid w:val="00E0732E"/>
    <w:rsid w:val="00E07710"/>
    <w:rsid w:val="00E07978"/>
    <w:rsid w:val="00E07E18"/>
    <w:rsid w:val="00E07EB3"/>
    <w:rsid w:val="00E10ACA"/>
    <w:rsid w:val="00E10F25"/>
    <w:rsid w:val="00E11C96"/>
    <w:rsid w:val="00E12385"/>
    <w:rsid w:val="00E12794"/>
    <w:rsid w:val="00E13953"/>
    <w:rsid w:val="00E13D7E"/>
    <w:rsid w:val="00E13FF7"/>
    <w:rsid w:val="00E141D9"/>
    <w:rsid w:val="00E144E6"/>
    <w:rsid w:val="00E14675"/>
    <w:rsid w:val="00E1554F"/>
    <w:rsid w:val="00E15E2E"/>
    <w:rsid w:val="00E162C4"/>
    <w:rsid w:val="00E164E6"/>
    <w:rsid w:val="00E16736"/>
    <w:rsid w:val="00E16A96"/>
    <w:rsid w:val="00E16FE5"/>
    <w:rsid w:val="00E17A1A"/>
    <w:rsid w:val="00E20685"/>
    <w:rsid w:val="00E20A72"/>
    <w:rsid w:val="00E21434"/>
    <w:rsid w:val="00E21533"/>
    <w:rsid w:val="00E21546"/>
    <w:rsid w:val="00E2163B"/>
    <w:rsid w:val="00E21672"/>
    <w:rsid w:val="00E21AA2"/>
    <w:rsid w:val="00E2202D"/>
    <w:rsid w:val="00E23833"/>
    <w:rsid w:val="00E23BBF"/>
    <w:rsid w:val="00E24FEF"/>
    <w:rsid w:val="00E253A7"/>
    <w:rsid w:val="00E254DF"/>
    <w:rsid w:val="00E258EC"/>
    <w:rsid w:val="00E261E4"/>
    <w:rsid w:val="00E2636C"/>
    <w:rsid w:val="00E268E2"/>
    <w:rsid w:val="00E26D72"/>
    <w:rsid w:val="00E26DDF"/>
    <w:rsid w:val="00E274A5"/>
    <w:rsid w:val="00E278CE"/>
    <w:rsid w:val="00E27A4B"/>
    <w:rsid w:val="00E27DDA"/>
    <w:rsid w:val="00E27F41"/>
    <w:rsid w:val="00E27FEC"/>
    <w:rsid w:val="00E306B7"/>
    <w:rsid w:val="00E30F66"/>
    <w:rsid w:val="00E314CF"/>
    <w:rsid w:val="00E31E38"/>
    <w:rsid w:val="00E32373"/>
    <w:rsid w:val="00E3261F"/>
    <w:rsid w:val="00E346C8"/>
    <w:rsid w:val="00E34D59"/>
    <w:rsid w:val="00E351A7"/>
    <w:rsid w:val="00E352E4"/>
    <w:rsid w:val="00E35944"/>
    <w:rsid w:val="00E35968"/>
    <w:rsid w:val="00E36086"/>
    <w:rsid w:val="00E3641E"/>
    <w:rsid w:val="00E3653A"/>
    <w:rsid w:val="00E36605"/>
    <w:rsid w:val="00E36CE8"/>
    <w:rsid w:val="00E375A5"/>
    <w:rsid w:val="00E375EB"/>
    <w:rsid w:val="00E3796C"/>
    <w:rsid w:val="00E37D6A"/>
    <w:rsid w:val="00E37DA6"/>
    <w:rsid w:val="00E40135"/>
    <w:rsid w:val="00E40D7F"/>
    <w:rsid w:val="00E418A9"/>
    <w:rsid w:val="00E4241A"/>
    <w:rsid w:val="00E42504"/>
    <w:rsid w:val="00E42ECC"/>
    <w:rsid w:val="00E434FF"/>
    <w:rsid w:val="00E43D0A"/>
    <w:rsid w:val="00E440D3"/>
    <w:rsid w:val="00E44605"/>
    <w:rsid w:val="00E4578D"/>
    <w:rsid w:val="00E4640D"/>
    <w:rsid w:val="00E47859"/>
    <w:rsid w:val="00E478A4"/>
    <w:rsid w:val="00E47AE9"/>
    <w:rsid w:val="00E47D47"/>
    <w:rsid w:val="00E47DB5"/>
    <w:rsid w:val="00E47FFE"/>
    <w:rsid w:val="00E50388"/>
    <w:rsid w:val="00E50C0F"/>
    <w:rsid w:val="00E51172"/>
    <w:rsid w:val="00E5146A"/>
    <w:rsid w:val="00E51D66"/>
    <w:rsid w:val="00E52025"/>
    <w:rsid w:val="00E52A35"/>
    <w:rsid w:val="00E530B3"/>
    <w:rsid w:val="00E538C2"/>
    <w:rsid w:val="00E53B83"/>
    <w:rsid w:val="00E53DE9"/>
    <w:rsid w:val="00E54C61"/>
    <w:rsid w:val="00E55D96"/>
    <w:rsid w:val="00E55DF5"/>
    <w:rsid w:val="00E56BA0"/>
    <w:rsid w:val="00E56C97"/>
    <w:rsid w:val="00E57065"/>
    <w:rsid w:val="00E57A78"/>
    <w:rsid w:val="00E57E37"/>
    <w:rsid w:val="00E6111D"/>
    <w:rsid w:val="00E611AD"/>
    <w:rsid w:val="00E61C52"/>
    <w:rsid w:val="00E6294F"/>
    <w:rsid w:val="00E63512"/>
    <w:rsid w:val="00E63DD5"/>
    <w:rsid w:val="00E643E0"/>
    <w:rsid w:val="00E65010"/>
    <w:rsid w:val="00E652B0"/>
    <w:rsid w:val="00E6571B"/>
    <w:rsid w:val="00E658D2"/>
    <w:rsid w:val="00E65CDF"/>
    <w:rsid w:val="00E66790"/>
    <w:rsid w:val="00E66BF6"/>
    <w:rsid w:val="00E6701E"/>
    <w:rsid w:val="00E707F7"/>
    <w:rsid w:val="00E70AAA"/>
    <w:rsid w:val="00E70CAE"/>
    <w:rsid w:val="00E71065"/>
    <w:rsid w:val="00E714F8"/>
    <w:rsid w:val="00E7184F"/>
    <w:rsid w:val="00E71E91"/>
    <w:rsid w:val="00E71FFF"/>
    <w:rsid w:val="00E72149"/>
    <w:rsid w:val="00E72475"/>
    <w:rsid w:val="00E7349C"/>
    <w:rsid w:val="00E7371C"/>
    <w:rsid w:val="00E73CED"/>
    <w:rsid w:val="00E74451"/>
    <w:rsid w:val="00E74C0D"/>
    <w:rsid w:val="00E75400"/>
    <w:rsid w:val="00E75620"/>
    <w:rsid w:val="00E75855"/>
    <w:rsid w:val="00E759DF"/>
    <w:rsid w:val="00E76D51"/>
    <w:rsid w:val="00E7705E"/>
    <w:rsid w:val="00E77151"/>
    <w:rsid w:val="00E771FC"/>
    <w:rsid w:val="00E776D5"/>
    <w:rsid w:val="00E77FFB"/>
    <w:rsid w:val="00E77FFC"/>
    <w:rsid w:val="00E8125A"/>
    <w:rsid w:val="00E8130E"/>
    <w:rsid w:val="00E819F4"/>
    <w:rsid w:val="00E81E92"/>
    <w:rsid w:val="00E82BB1"/>
    <w:rsid w:val="00E82C56"/>
    <w:rsid w:val="00E82F03"/>
    <w:rsid w:val="00E83C6F"/>
    <w:rsid w:val="00E83D3A"/>
    <w:rsid w:val="00E849EB"/>
    <w:rsid w:val="00E84E3E"/>
    <w:rsid w:val="00E84EB7"/>
    <w:rsid w:val="00E84F3A"/>
    <w:rsid w:val="00E84FC7"/>
    <w:rsid w:val="00E85083"/>
    <w:rsid w:val="00E8510C"/>
    <w:rsid w:val="00E85153"/>
    <w:rsid w:val="00E851C7"/>
    <w:rsid w:val="00E85A56"/>
    <w:rsid w:val="00E8663D"/>
    <w:rsid w:val="00E86BE5"/>
    <w:rsid w:val="00E8773D"/>
    <w:rsid w:val="00E879BE"/>
    <w:rsid w:val="00E87D51"/>
    <w:rsid w:val="00E87F8E"/>
    <w:rsid w:val="00E900D8"/>
    <w:rsid w:val="00E9094D"/>
    <w:rsid w:val="00E90A8F"/>
    <w:rsid w:val="00E90D3E"/>
    <w:rsid w:val="00E911FB"/>
    <w:rsid w:val="00E91954"/>
    <w:rsid w:val="00E924E4"/>
    <w:rsid w:val="00E92549"/>
    <w:rsid w:val="00E928A9"/>
    <w:rsid w:val="00E93067"/>
    <w:rsid w:val="00E9478E"/>
    <w:rsid w:val="00E94E41"/>
    <w:rsid w:val="00E94E88"/>
    <w:rsid w:val="00E958EB"/>
    <w:rsid w:val="00E95C2F"/>
    <w:rsid w:val="00E95C57"/>
    <w:rsid w:val="00E95C65"/>
    <w:rsid w:val="00E96C3E"/>
    <w:rsid w:val="00E97122"/>
    <w:rsid w:val="00E97E3A"/>
    <w:rsid w:val="00EA12A7"/>
    <w:rsid w:val="00EA1730"/>
    <w:rsid w:val="00EA1866"/>
    <w:rsid w:val="00EA1B11"/>
    <w:rsid w:val="00EA20C7"/>
    <w:rsid w:val="00EA22FA"/>
    <w:rsid w:val="00EA25DA"/>
    <w:rsid w:val="00EA2953"/>
    <w:rsid w:val="00EA2A65"/>
    <w:rsid w:val="00EA3840"/>
    <w:rsid w:val="00EA429F"/>
    <w:rsid w:val="00EA45B2"/>
    <w:rsid w:val="00EA4A2A"/>
    <w:rsid w:val="00EA4A2F"/>
    <w:rsid w:val="00EA4CFC"/>
    <w:rsid w:val="00EA67CF"/>
    <w:rsid w:val="00EA685D"/>
    <w:rsid w:val="00EA69D1"/>
    <w:rsid w:val="00EA7EF8"/>
    <w:rsid w:val="00EB0DD7"/>
    <w:rsid w:val="00EB193E"/>
    <w:rsid w:val="00EB1C29"/>
    <w:rsid w:val="00EB1FD3"/>
    <w:rsid w:val="00EB225F"/>
    <w:rsid w:val="00EB36C2"/>
    <w:rsid w:val="00EB3C43"/>
    <w:rsid w:val="00EB4075"/>
    <w:rsid w:val="00EB47FA"/>
    <w:rsid w:val="00EB4855"/>
    <w:rsid w:val="00EB48E7"/>
    <w:rsid w:val="00EB4D2B"/>
    <w:rsid w:val="00EB5647"/>
    <w:rsid w:val="00EB6F4C"/>
    <w:rsid w:val="00EB7446"/>
    <w:rsid w:val="00EB76F5"/>
    <w:rsid w:val="00EC0F0A"/>
    <w:rsid w:val="00EC0F8C"/>
    <w:rsid w:val="00EC141A"/>
    <w:rsid w:val="00EC145D"/>
    <w:rsid w:val="00EC2505"/>
    <w:rsid w:val="00EC257A"/>
    <w:rsid w:val="00EC330F"/>
    <w:rsid w:val="00EC3729"/>
    <w:rsid w:val="00EC3B10"/>
    <w:rsid w:val="00EC3FD2"/>
    <w:rsid w:val="00EC4BB2"/>
    <w:rsid w:val="00EC4F96"/>
    <w:rsid w:val="00EC50D7"/>
    <w:rsid w:val="00EC519F"/>
    <w:rsid w:val="00EC53AA"/>
    <w:rsid w:val="00EC5719"/>
    <w:rsid w:val="00EC62D9"/>
    <w:rsid w:val="00EC6A6D"/>
    <w:rsid w:val="00EC6D06"/>
    <w:rsid w:val="00EC7804"/>
    <w:rsid w:val="00EC781F"/>
    <w:rsid w:val="00EC7B5A"/>
    <w:rsid w:val="00EC7E91"/>
    <w:rsid w:val="00EC7FD4"/>
    <w:rsid w:val="00ED0B5C"/>
    <w:rsid w:val="00ED1851"/>
    <w:rsid w:val="00ED1D53"/>
    <w:rsid w:val="00ED1D97"/>
    <w:rsid w:val="00ED3040"/>
    <w:rsid w:val="00ED31FA"/>
    <w:rsid w:val="00ED32B0"/>
    <w:rsid w:val="00ED3A88"/>
    <w:rsid w:val="00ED3FEC"/>
    <w:rsid w:val="00ED476F"/>
    <w:rsid w:val="00ED5360"/>
    <w:rsid w:val="00ED572E"/>
    <w:rsid w:val="00ED5E7B"/>
    <w:rsid w:val="00ED60AF"/>
    <w:rsid w:val="00ED72B4"/>
    <w:rsid w:val="00ED7682"/>
    <w:rsid w:val="00EE04CA"/>
    <w:rsid w:val="00EE07FE"/>
    <w:rsid w:val="00EE0D93"/>
    <w:rsid w:val="00EE11DD"/>
    <w:rsid w:val="00EE27B7"/>
    <w:rsid w:val="00EE30C8"/>
    <w:rsid w:val="00EE3E9D"/>
    <w:rsid w:val="00EE44C5"/>
    <w:rsid w:val="00EE47DC"/>
    <w:rsid w:val="00EE52A0"/>
    <w:rsid w:val="00EE5AAE"/>
    <w:rsid w:val="00EE65A5"/>
    <w:rsid w:val="00EE6A8A"/>
    <w:rsid w:val="00EE6FDC"/>
    <w:rsid w:val="00EE79EE"/>
    <w:rsid w:val="00EF0AD8"/>
    <w:rsid w:val="00EF0D45"/>
    <w:rsid w:val="00EF17CD"/>
    <w:rsid w:val="00EF1E0D"/>
    <w:rsid w:val="00EF2521"/>
    <w:rsid w:val="00EF2715"/>
    <w:rsid w:val="00EF2A67"/>
    <w:rsid w:val="00EF3068"/>
    <w:rsid w:val="00EF321B"/>
    <w:rsid w:val="00EF354A"/>
    <w:rsid w:val="00EF3D2F"/>
    <w:rsid w:val="00EF3D9B"/>
    <w:rsid w:val="00EF3E84"/>
    <w:rsid w:val="00EF4AF4"/>
    <w:rsid w:val="00EF5785"/>
    <w:rsid w:val="00EF5935"/>
    <w:rsid w:val="00EF63B7"/>
    <w:rsid w:val="00EF65F7"/>
    <w:rsid w:val="00EF7351"/>
    <w:rsid w:val="00EF7937"/>
    <w:rsid w:val="00EF7C5C"/>
    <w:rsid w:val="00EF7CF5"/>
    <w:rsid w:val="00F00AE8"/>
    <w:rsid w:val="00F00F19"/>
    <w:rsid w:val="00F00FBF"/>
    <w:rsid w:val="00F0196E"/>
    <w:rsid w:val="00F01CFC"/>
    <w:rsid w:val="00F028D4"/>
    <w:rsid w:val="00F02E9C"/>
    <w:rsid w:val="00F02ED0"/>
    <w:rsid w:val="00F02FB1"/>
    <w:rsid w:val="00F03CF5"/>
    <w:rsid w:val="00F03E6E"/>
    <w:rsid w:val="00F04AB2"/>
    <w:rsid w:val="00F04F39"/>
    <w:rsid w:val="00F056DE"/>
    <w:rsid w:val="00F05EF9"/>
    <w:rsid w:val="00F062B9"/>
    <w:rsid w:val="00F06A35"/>
    <w:rsid w:val="00F073DB"/>
    <w:rsid w:val="00F0750C"/>
    <w:rsid w:val="00F0778C"/>
    <w:rsid w:val="00F07A3E"/>
    <w:rsid w:val="00F07E59"/>
    <w:rsid w:val="00F10954"/>
    <w:rsid w:val="00F10BD9"/>
    <w:rsid w:val="00F10FD9"/>
    <w:rsid w:val="00F11052"/>
    <w:rsid w:val="00F11268"/>
    <w:rsid w:val="00F11283"/>
    <w:rsid w:val="00F115A4"/>
    <w:rsid w:val="00F12914"/>
    <w:rsid w:val="00F12B7F"/>
    <w:rsid w:val="00F12F4C"/>
    <w:rsid w:val="00F13DF2"/>
    <w:rsid w:val="00F149B0"/>
    <w:rsid w:val="00F14C26"/>
    <w:rsid w:val="00F15042"/>
    <w:rsid w:val="00F15472"/>
    <w:rsid w:val="00F154E0"/>
    <w:rsid w:val="00F15536"/>
    <w:rsid w:val="00F163E7"/>
    <w:rsid w:val="00F16712"/>
    <w:rsid w:val="00F16888"/>
    <w:rsid w:val="00F1762D"/>
    <w:rsid w:val="00F20245"/>
    <w:rsid w:val="00F2048F"/>
    <w:rsid w:val="00F20765"/>
    <w:rsid w:val="00F20952"/>
    <w:rsid w:val="00F20C08"/>
    <w:rsid w:val="00F20C36"/>
    <w:rsid w:val="00F21873"/>
    <w:rsid w:val="00F229F5"/>
    <w:rsid w:val="00F24227"/>
    <w:rsid w:val="00F246E9"/>
    <w:rsid w:val="00F2498F"/>
    <w:rsid w:val="00F24FD7"/>
    <w:rsid w:val="00F25085"/>
    <w:rsid w:val="00F26396"/>
    <w:rsid w:val="00F263BF"/>
    <w:rsid w:val="00F26B59"/>
    <w:rsid w:val="00F26E0D"/>
    <w:rsid w:val="00F279C2"/>
    <w:rsid w:val="00F27BF7"/>
    <w:rsid w:val="00F30D3B"/>
    <w:rsid w:val="00F31397"/>
    <w:rsid w:val="00F31CC3"/>
    <w:rsid w:val="00F31F22"/>
    <w:rsid w:val="00F3200E"/>
    <w:rsid w:val="00F3264D"/>
    <w:rsid w:val="00F3368F"/>
    <w:rsid w:val="00F365CF"/>
    <w:rsid w:val="00F36A95"/>
    <w:rsid w:val="00F36F40"/>
    <w:rsid w:val="00F37387"/>
    <w:rsid w:val="00F37642"/>
    <w:rsid w:val="00F37E8A"/>
    <w:rsid w:val="00F40308"/>
    <w:rsid w:val="00F40B1B"/>
    <w:rsid w:val="00F411C5"/>
    <w:rsid w:val="00F4180E"/>
    <w:rsid w:val="00F41A4A"/>
    <w:rsid w:val="00F41A73"/>
    <w:rsid w:val="00F41C1A"/>
    <w:rsid w:val="00F42089"/>
    <w:rsid w:val="00F4235A"/>
    <w:rsid w:val="00F424B1"/>
    <w:rsid w:val="00F42D52"/>
    <w:rsid w:val="00F43762"/>
    <w:rsid w:val="00F43B69"/>
    <w:rsid w:val="00F43EEC"/>
    <w:rsid w:val="00F43F00"/>
    <w:rsid w:val="00F44747"/>
    <w:rsid w:val="00F45769"/>
    <w:rsid w:val="00F458A0"/>
    <w:rsid w:val="00F45E98"/>
    <w:rsid w:val="00F461FA"/>
    <w:rsid w:val="00F463C0"/>
    <w:rsid w:val="00F4677E"/>
    <w:rsid w:val="00F46B5A"/>
    <w:rsid w:val="00F46E30"/>
    <w:rsid w:val="00F472A1"/>
    <w:rsid w:val="00F502ED"/>
    <w:rsid w:val="00F50822"/>
    <w:rsid w:val="00F50DC2"/>
    <w:rsid w:val="00F515DB"/>
    <w:rsid w:val="00F518DA"/>
    <w:rsid w:val="00F51CD3"/>
    <w:rsid w:val="00F535E8"/>
    <w:rsid w:val="00F53D2F"/>
    <w:rsid w:val="00F552AF"/>
    <w:rsid w:val="00F55AF2"/>
    <w:rsid w:val="00F56B13"/>
    <w:rsid w:val="00F5714F"/>
    <w:rsid w:val="00F575E4"/>
    <w:rsid w:val="00F57652"/>
    <w:rsid w:val="00F608EF"/>
    <w:rsid w:val="00F60F2C"/>
    <w:rsid w:val="00F61A45"/>
    <w:rsid w:val="00F61C99"/>
    <w:rsid w:val="00F62D5C"/>
    <w:rsid w:val="00F6310A"/>
    <w:rsid w:val="00F63613"/>
    <w:rsid w:val="00F6378C"/>
    <w:rsid w:val="00F63C97"/>
    <w:rsid w:val="00F63EA3"/>
    <w:rsid w:val="00F63EE1"/>
    <w:rsid w:val="00F65196"/>
    <w:rsid w:val="00F655B0"/>
    <w:rsid w:val="00F65991"/>
    <w:rsid w:val="00F65FD8"/>
    <w:rsid w:val="00F660A6"/>
    <w:rsid w:val="00F66318"/>
    <w:rsid w:val="00F66CAB"/>
    <w:rsid w:val="00F66DF9"/>
    <w:rsid w:val="00F6741A"/>
    <w:rsid w:val="00F70223"/>
    <w:rsid w:val="00F7058E"/>
    <w:rsid w:val="00F71093"/>
    <w:rsid w:val="00F71196"/>
    <w:rsid w:val="00F71C04"/>
    <w:rsid w:val="00F71F8D"/>
    <w:rsid w:val="00F72A3C"/>
    <w:rsid w:val="00F731E9"/>
    <w:rsid w:val="00F732FD"/>
    <w:rsid w:val="00F73960"/>
    <w:rsid w:val="00F73C24"/>
    <w:rsid w:val="00F74036"/>
    <w:rsid w:val="00F74410"/>
    <w:rsid w:val="00F74D10"/>
    <w:rsid w:val="00F74E0A"/>
    <w:rsid w:val="00F75F0A"/>
    <w:rsid w:val="00F766AE"/>
    <w:rsid w:val="00F76976"/>
    <w:rsid w:val="00F769A9"/>
    <w:rsid w:val="00F76D29"/>
    <w:rsid w:val="00F775E3"/>
    <w:rsid w:val="00F77B83"/>
    <w:rsid w:val="00F811B8"/>
    <w:rsid w:val="00F81771"/>
    <w:rsid w:val="00F81CAE"/>
    <w:rsid w:val="00F82EAC"/>
    <w:rsid w:val="00F8377B"/>
    <w:rsid w:val="00F85184"/>
    <w:rsid w:val="00F85201"/>
    <w:rsid w:val="00F86201"/>
    <w:rsid w:val="00F862EB"/>
    <w:rsid w:val="00F86446"/>
    <w:rsid w:val="00F87402"/>
    <w:rsid w:val="00F87522"/>
    <w:rsid w:val="00F87E23"/>
    <w:rsid w:val="00F87E9A"/>
    <w:rsid w:val="00F9043A"/>
    <w:rsid w:val="00F90BE7"/>
    <w:rsid w:val="00F90E85"/>
    <w:rsid w:val="00F91D74"/>
    <w:rsid w:val="00F92848"/>
    <w:rsid w:val="00F9347F"/>
    <w:rsid w:val="00F93EC3"/>
    <w:rsid w:val="00F9414E"/>
    <w:rsid w:val="00F94A2D"/>
    <w:rsid w:val="00F94E20"/>
    <w:rsid w:val="00F94E8D"/>
    <w:rsid w:val="00F9555F"/>
    <w:rsid w:val="00F962A6"/>
    <w:rsid w:val="00F968F7"/>
    <w:rsid w:val="00F96A60"/>
    <w:rsid w:val="00F96E47"/>
    <w:rsid w:val="00F971EB"/>
    <w:rsid w:val="00F97456"/>
    <w:rsid w:val="00F97555"/>
    <w:rsid w:val="00F97E0B"/>
    <w:rsid w:val="00FA03E4"/>
    <w:rsid w:val="00FA0660"/>
    <w:rsid w:val="00FA11CF"/>
    <w:rsid w:val="00FA21D5"/>
    <w:rsid w:val="00FA23A1"/>
    <w:rsid w:val="00FA2BE7"/>
    <w:rsid w:val="00FA3034"/>
    <w:rsid w:val="00FA3118"/>
    <w:rsid w:val="00FA33A4"/>
    <w:rsid w:val="00FA39CE"/>
    <w:rsid w:val="00FA3AE0"/>
    <w:rsid w:val="00FA3C3A"/>
    <w:rsid w:val="00FA493B"/>
    <w:rsid w:val="00FA4BA5"/>
    <w:rsid w:val="00FA59B8"/>
    <w:rsid w:val="00FA61B4"/>
    <w:rsid w:val="00FA6842"/>
    <w:rsid w:val="00FA6AEB"/>
    <w:rsid w:val="00FA6F41"/>
    <w:rsid w:val="00FA7345"/>
    <w:rsid w:val="00FA75BF"/>
    <w:rsid w:val="00FA7868"/>
    <w:rsid w:val="00FA7ADA"/>
    <w:rsid w:val="00FA7CF1"/>
    <w:rsid w:val="00FB0769"/>
    <w:rsid w:val="00FB1327"/>
    <w:rsid w:val="00FB18FF"/>
    <w:rsid w:val="00FB1F54"/>
    <w:rsid w:val="00FB2988"/>
    <w:rsid w:val="00FB2D0E"/>
    <w:rsid w:val="00FB3F0B"/>
    <w:rsid w:val="00FB4663"/>
    <w:rsid w:val="00FB4912"/>
    <w:rsid w:val="00FB5693"/>
    <w:rsid w:val="00FB56FE"/>
    <w:rsid w:val="00FB592B"/>
    <w:rsid w:val="00FB60C9"/>
    <w:rsid w:val="00FB60EF"/>
    <w:rsid w:val="00FB687A"/>
    <w:rsid w:val="00FB697A"/>
    <w:rsid w:val="00FB7966"/>
    <w:rsid w:val="00FB7ACE"/>
    <w:rsid w:val="00FC0A8C"/>
    <w:rsid w:val="00FC142D"/>
    <w:rsid w:val="00FC1489"/>
    <w:rsid w:val="00FC2035"/>
    <w:rsid w:val="00FC2196"/>
    <w:rsid w:val="00FC2D1B"/>
    <w:rsid w:val="00FC3B3C"/>
    <w:rsid w:val="00FC41B3"/>
    <w:rsid w:val="00FC4584"/>
    <w:rsid w:val="00FC49EC"/>
    <w:rsid w:val="00FC4F09"/>
    <w:rsid w:val="00FC526C"/>
    <w:rsid w:val="00FC60B8"/>
    <w:rsid w:val="00FC6578"/>
    <w:rsid w:val="00FC6B37"/>
    <w:rsid w:val="00FC7659"/>
    <w:rsid w:val="00FC7A22"/>
    <w:rsid w:val="00FC7CBE"/>
    <w:rsid w:val="00FD011F"/>
    <w:rsid w:val="00FD0469"/>
    <w:rsid w:val="00FD0BCC"/>
    <w:rsid w:val="00FD0F60"/>
    <w:rsid w:val="00FD101E"/>
    <w:rsid w:val="00FD1579"/>
    <w:rsid w:val="00FD19C3"/>
    <w:rsid w:val="00FD30EA"/>
    <w:rsid w:val="00FD34F1"/>
    <w:rsid w:val="00FD3721"/>
    <w:rsid w:val="00FD3C25"/>
    <w:rsid w:val="00FD3C9A"/>
    <w:rsid w:val="00FD4B1F"/>
    <w:rsid w:val="00FD4D38"/>
    <w:rsid w:val="00FD4E13"/>
    <w:rsid w:val="00FD50F1"/>
    <w:rsid w:val="00FD52DF"/>
    <w:rsid w:val="00FD5716"/>
    <w:rsid w:val="00FD62E9"/>
    <w:rsid w:val="00FD6948"/>
    <w:rsid w:val="00FD72E7"/>
    <w:rsid w:val="00FD7332"/>
    <w:rsid w:val="00FD754B"/>
    <w:rsid w:val="00FD787C"/>
    <w:rsid w:val="00FD7B22"/>
    <w:rsid w:val="00FE0862"/>
    <w:rsid w:val="00FE0E0A"/>
    <w:rsid w:val="00FE17E0"/>
    <w:rsid w:val="00FE1A5B"/>
    <w:rsid w:val="00FE1F95"/>
    <w:rsid w:val="00FE254D"/>
    <w:rsid w:val="00FE32B2"/>
    <w:rsid w:val="00FE3EFF"/>
    <w:rsid w:val="00FE40D0"/>
    <w:rsid w:val="00FE43AC"/>
    <w:rsid w:val="00FE4E3F"/>
    <w:rsid w:val="00FE4F25"/>
    <w:rsid w:val="00FE5102"/>
    <w:rsid w:val="00FE5986"/>
    <w:rsid w:val="00FE5AB7"/>
    <w:rsid w:val="00FE6468"/>
    <w:rsid w:val="00FE682C"/>
    <w:rsid w:val="00FE6980"/>
    <w:rsid w:val="00FE739B"/>
    <w:rsid w:val="00FE7690"/>
    <w:rsid w:val="00FE77F4"/>
    <w:rsid w:val="00FE7846"/>
    <w:rsid w:val="00FE7892"/>
    <w:rsid w:val="00FF0235"/>
    <w:rsid w:val="00FF0543"/>
    <w:rsid w:val="00FF0790"/>
    <w:rsid w:val="00FF0B96"/>
    <w:rsid w:val="00FF0EA2"/>
    <w:rsid w:val="00FF1678"/>
    <w:rsid w:val="00FF1D41"/>
    <w:rsid w:val="00FF29B9"/>
    <w:rsid w:val="00FF2AF8"/>
    <w:rsid w:val="00FF2B93"/>
    <w:rsid w:val="00FF2D86"/>
    <w:rsid w:val="00FF319F"/>
    <w:rsid w:val="00FF31BB"/>
    <w:rsid w:val="00FF3BE3"/>
    <w:rsid w:val="00FF3C74"/>
    <w:rsid w:val="00FF3EB6"/>
    <w:rsid w:val="00FF4121"/>
    <w:rsid w:val="00FF4187"/>
    <w:rsid w:val="00FF5686"/>
    <w:rsid w:val="00FF5DC3"/>
    <w:rsid w:val="00FF7048"/>
    <w:rsid w:val="00FF799A"/>
    <w:rsid w:val="00FF7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D62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E1D6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E1D6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E1D62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4E1D62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D62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E1D6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E1D6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E1D62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4E1D6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6A285A-9892-49BE-9E81-091B5B7DCB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</TotalTime>
  <Pages>2</Pages>
  <Words>509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as</dc:creator>
  <cp:lastModifiedBy>Andreas</cp:lastModifiedBy>
  <cp:revision>17</cp:revision>
  <dcterms:created xsi:type="dcterms:W3CDTF">2016-07-25T22:54:00Z</dcterms:created>
  <dcterms:modified xsi:type="dcterms:W3CDTF">2016-08-19T13:54:00Z</dcterms:modified>
</cp:coreProperties>
</file>